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C2DC36" w14:textId="11454C3A" w:rsidR="00224E11" w:rsidRPr="00E259C9" w:rsidRDefault="003B3AB0" w:rsidP="003B3AB0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 w:rsidRPr="00E259C9">
        <w:rPr>
          <w:b/>
          <w:bCs/>
          <w:sz w:val="24"/>
          <w:szCs w:val="24"/>
        </w:rPr>
        <w:t>Login</w:t>
      </w:r>
    </w:p>
    <w:p w14:paraId="2A8A038B" w14:textId="0BB6C75D" w:rsidR="003B3AB0" w:rsidRPr="00E259C9" w:rsidRDefault="003B3AB0" w:rsidP="003B3AB0">
      <w:pPr>
        <w:pStyle w:val="NoSpacing"/>
        <w:ind w:left="720"/>
        <w:rPr>
          <w:sz w:val="24"/>
          <w:szCs w:val="24"/>
        </w:rPr>
      </w:pPr>
    </w:p>
    <w:p w14:paraId="7E0AE26B" w14:textId="1D726B92" w:rsidR="003B3AB0" w:rsidRPr="00E259C9" w:rsidRDefault="003B3AB0" w:rsidP="003B3AB0">
      <w:pPr>
        <w:pStyle w:val="NoSpacing"/>
        <w:rPr>
          <w:sz w:val="24"/>
          <w:szCs w:val="24"/>
        </w:rPr>
      </w:pPr>
      <w:r w:rsidRPr="00E259C9">
        <w:rPr>
          <w:noProof/>
          <w:sz w:val="24"/>
          <w:szCs w:val="24"/>
          <w:lang w:val="en-US"/>
        </w:rPr>
        <w:drawing>
          <wp:inline distT="0" distB="0" distL="0" distR="0" wp14:anchorId="07B8F31A" wp14:editId="6A7ECC59">
            <wp:extent cx="5731510" cy="31819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81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56F78" w14:textId="6A12F863" w:rsidR="003B3AB0" w:rsidRPr="00E259C9" w:rsidRDefault="003B3AB0" w:rsidP="003B3AB0">
      <w:pPr>
        <w:pStyle w:val="NoSpacing"/>
        <w:ind w:left="720"/>
        <w:rPr>
          <w:sz w:val="24"/>
          <w:szCs w:val="24"/>
        </w:rPr>
      </w:pPr>
    </w:p>
    <w:p w14:paraId="67FC38C6" w14:textId="53A81D23" w:rsidR="003B3AB0" w:rsidRPr="00E259C9" w:rsidRDefault="003B3AB0" w:rsidP="003B3AB0">
      <w:pPr>
        <w:rPr>
          <w:rFonts w:ascii="Times New Roman" w:hAnsi="Times New Roman" w:cs="Times New Roman"/>
          <w:b/>
          <w:sz w:val="24"/>
          <w:szCs w:val="24"/>
        </w:rPr>
      </w:pPr>
      <w:r w:rsidRPr="00E259C9">
        <w:rPr>
          <w:rFonts w:ascii="Times New Roman" w:hAnsi="Times New Roman" w:cs="Times New Roman"/>
          <w:b/>
          <w:sz w:val="24"/>
          <w:szCs w:val="24"/>
        </w:rPr>
        <w:t xml:space="preserve">Prepared by: </w:t>
      </w:r>
      <w:r w:rsidR="009B4852">
        <w:rPr>
          <w:rFonts w:ascii="Times New Roman" w:hAnsi="Times New Roman" w:cs="Times New Roman"/>
          <w:b/>
          <w:sz w:val="24"/>
          <w:szCs w:val="24"/>
        </w:rPr>
        <w:t>Ida Bagus Gede Awidya Andik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8"/>
        <w:gridCol w:w="6728"/>
      </w:tblGrid>
      <w:tr w:rsidR="003B3AB0" w:rsidRPr="00E259C9" w14:paraId="00D93E11" w14:textId="77777777" w:rsidTr="00411604">
        <w:tc>
          <w:tcPr>
            <w:tcW w:w="2238" w:type="dxa"/>
            <w:tcBorders>
              <w:top w:val="single" w:sz="24" w:space="0" w:color="auto"/>
              <w:left w:val="single" w:sz="24" w:space="0" w:color="auto"/>
            </w:tcBorders>
          </w:tcPr>
          <w:p w14:paraId="521AF359" w14:textId="77777777" w:rsidR="003B3AB0" w:rsidRPr="00E259C9" w:rsidRDefault="003B3AB0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728" w:type="dxa"/>
            <w:tcBorders>
              <w:top w:val="single" w:sz="24" w:space="0" w:color="auto"/>
              <w:right w:val="single" w:sz="24" w:space="0" w:color="auto"/>
            </w:tcBorders>
          </w:tcPr>
          <w:p w14:paraId="6EF67AFD" w14:textId="77777777" w:rsidR="003B3AB0" w:rsidRPr="00E259C9" w:rsidRDefault="003B3AB0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Login</w:t>
            </w:r>
          </w:p>
        </w:tc>
      </w:tr>
      <w:tr w:rsidR="003B3AB0" w:rsidRPr="00E259C9" w14:paraId="3D4FAAD5" w14:textId="77777777" w:rsidTr="00411604">
        <w:tc>
          <w:tcPr>
            <w:tcW w:w="2238" w:type="dxa"/>
            <w:tcBorders>
              <w:left w:val="single" w:sz="24" w:space="0" w:color="auto"/>
            </w:tcBorders>
          </w:tcPr>
          <w:p w14:paraId="292EB2EC" w14:textId="77777777" w:rsidR="003B3AB0" w:rsidRPr="00E259C9" w:rsidRDefault="003B3AB0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728" w:type="dxa"/>
            <w:tcBorders>
              <w:right w:val="single" w:sz="24" w:space="0" w:color="auto"/>
            </w:tcBorders>
          </w:tcPr>
          <w:p w14:paraId="7F92C9AB" w14:textId="687F95DF" w:rsidR="003B3AB0" w:rsidRPr="00E259C9" w:rsidRDefault="003B3AB0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Login with username and password</w:t>
            </w:r>
            <w:r w:rsidR="00ED5D33" w:rsidRPr="00E259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3B3AB0" w:rsidRPr="00E259C9" w14:paraId="411FF3F6" w14:textId="77777777" w:rsidTr="00411604">
        <w:tc>
          <w:tcPr>
            <w:tcW w:w="2238" w:type="dxa"/>
            <w:tcBorders>
              <w:left w:val="single" w:sz="24" w:space="0" w:color="auto"/>
            </w:tcBorders>
          </w:tcPr>
          <w:p w14:paraId="3459796F" w14:textId="77777777" w:rsidR="003B3AB0" w:rsidRPr="00E259C9" w:rsidRDefault="003B3AB0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728" w:type="dxa"/>
            <w:tcBorders>
              <w:right w:val="single" w:sz="24" w:space="0" w:color="auto"/>
            </w:tcBorders>
          </w:tcPr>
          <w:p w14:paraId="679458CF" w14:textId="01A5743E" w:rsidR="003B3AB0" w:rsidRPr="00E259C9" w:rsidRDefault="003B3AB0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To access the main menu page</w:t>
            </w:r>
            <w:r w:rsidR="00ED5D33" w:rsidRPr="00E259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3B3AB0" w:rsidRPr="00E259C9" w14:paraId="6F9CB74B" w14:textId="77777777" w:rsidTr="00411604">
        <w:trPr>
          <w:trHeight w:val="552"/>
        </w:trPr>
        <w:tc>
          <w:tcPr>
            <w:tcW w:w="2238" w:type="dxa"/>
            <w:tcBorders>
              <w:left w:val="single" w:sz="24" w:space="0" w:color="auto"/>
            </w:tcBorders>
          </w:tcPr>
          <w:p w14:paraId="01DEFA64" w14:textId="77777777" w:rsidR="003B3AB0" w:rsidRPr="00E259C9" w:rsidRDefault="003B3AB0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728" w:type="dxa"/>
            <w:tcBorders>
              <w:right w:val="single" w:sz="24" w:space="0" w:color="auto"/>
            </w:tcBorders>
          </w:tcPr>
          <w:p w14:paraId="0F2515FF" w14:textId="77777777" w:rsidR="003B3AB0" w:rsidRPr="00E259C9" w:rsidRDefault="003B3AB0" w:rsidP="003B3AB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username is required</w:t>
            </w:r>
          </w:p>
          <w:p w14:paraId="2A1B2D11" w14:textId="290B4FB3" w:rsidR="003B3AB0" w:rsidRPr="00E259C9" w:rsidRDefault="003B3AB0" w:rsidP="003B3AB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password is required</w:t>
            </w:r>
          </w:p>
        </w:tc>
      </w:tr>
      <w:tr w:rsidR="003B3AB0" w:rsidRPr="00E259C9" w14:paraId="089F208D" w14:textId="77777777" w:rsidTr="00411604">
        <w:trPr>
          <w:trHeight w:val="846"/>
        </w:trPr>
        <w:tc>
          <w:tcPr>
            <w:tcW w:w="2238" w:type="dxa"/>
            <w:tcBorders>
              <w:left w:val="single" w:sz="24" w:space="0" w:color="auto"/>
              <w:bottom w:val="single" w:sz="24" w:space="0" w:color="auto"/>
            </w:tcBorders>
          </w:tcPr>
          <w:p w14:paraId="6A30BB71" w14:textId="77777777" w:rsidR="003B3AB0" w:rsidRPr="00E259C9" w:rsidRDefault="003B3AB0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728" w:type="dxa"/>
            <w:tcBorders>
              <w:bottom w:val="single" w:sz="24" w:space="0" w:color="auto"/>
              <w:right w:val="single" w:sz="24" w:space="0" w:color="auto"/>
            </w:tcBorders>
          </w:tcPr>
          <w:p w14:paraId="6A93E059" w14:textId="77777777" w:rsidR="003B3AB0" w:rsidRPr="00E259C9" w:rsidRDefault="003B3AB0" w:rsidP="003B3AB0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Username is matched</w:t>
            </w:r>
          </w:p>
          <w:p w14:paraId="4612B1AA" w14:textId="13D17730" w:rsidR="003B3AB0" w:rsidRPr="00E259C9" w:rsidRDefault="001A7C99" w:rsidP="003B3AB0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assword is matched</w:t>
            </w:r>
          </w:p>
          <w:p w14:paraId="56369FD9" w14:textId="77777777" w:rsidR="003B3AB0" w:rsidRPr="00E259C9" w:rsidRDefault="003B3AB0" w:rsidP="003B3AB0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Display dashboard</w:t>
            </w:r>
          </w:p>
        </w:tc>
      </w:tr>
    </w:tbl>
    <w:p w14:paraId="5BB07718" w14:textId="40FA80CB" w:rsidR="003B3AB0" w:rsidRPr="00E259C9" w:rsidRDefault="003B3AB0" w:rsidP="003B3AB0">
      <w:pPr>
        <w:rPr>
          <w:rFonts w:ascii="Times New Roman" w:hAnsi="Times New Roman" w:cs="Times New Roman"/>
          <w:sz w:val="24"/>
          <w:szCs w:val="24"/>
        </w:rPr>
      </w:pPr>
    </w:p>
    <w:p w14:paraId="652BB759" w14:textId="5925B5BC" w:rsidR="00234249" w:rsidRPr="00E259C9" w:rsidRDefault="00234249" w:rsidP="003B3AB0">
      <w:pPr>
        <w:rPr>
          <w:rFonts w:ascii="Times New Roman" w:hAnsi="Times New Roman" w:cs="Times New Roman"/>
          <w:sz w:val="24"/>
          <w:szCs w:val="24"/>
        </w:rPr>
      </w:pPr>
    </w:p>
    <w:p w14:paraId="16B9D66D" w14:textId="7263C100" w:rsidR="00234249" w:rsidRPr="00E259C9" w:rsidRDefault="00234249" w:rsidP="003B3AB0">
      <w:pPr>
        <w:rPr>
          <w:rFonts w:ascii="Times New Roman" w:hAnsi="Times New Roman" w:cs="Times New Roman"/>
          <w:sz w:val="24"/>
          <w:szCs w:val="24"/>
        </w:rPr>
      </w:pPr>
    </w:p>
    <w:p w14:paraId="77F0200C" w14:textId="520A60B9" w:rsidR="00234249" w:rsidRPr="00E259C9" w:rsidRDefault="00234249" w:rsidP="003B3AB0">
      <w:pPr>
        <w:rPr>
          <w:rFonts w:ascii="Times New Roman" w:hAnsi="Times New Roman" w:cs="Times New Roman"/>
          <w:sz w:val="24"/>
          <w:szCs w:val="24"/>
        </w:rPr>
      </w:pPr>
    </w:p>
    <w:p w14:paraId="732D767D" w14:textId="32279F15" w:rsidR="00234249" w:rsidRPr="00E259C9" w:rsidRDefault="00234249" w:rsidP="003B3AB0">
      <w:pPr>
        <w:rPr>
          <w:rFonts w:ascii="Times New Roman" w:hAnsi="Times New Roman" w:cs="Times New Roman"/>
          <w:sz w:val="24"/>
          <w:szCs w:val="24"/>
        </w:rPr>
      </w:pPr>
    </w:p>
    <w:p w14:paraId="350EC444" w14:textId="128C442A" w:rsidR="00234249" w:rsidRPr="00E259C9" w:rsidRDefault="00234249" w:rsidP="003B3AB0">
      <w:pPr>
        <w:rPr>
          <w:rFonts w:ascii="Times New Roman" w:hAnsi="Times New Roman" w:cs="Times New Roman"/>
          <w:sz w:val="24"/>
          <w:szCs w:val="24"/>
        </w:rPr>
      </w:pPr>
    </w:p>
    <w:p w14:paraId="2A1FC278" w14:textId="1F744CD0" w:rsidR="00234249" w:rsidRPr="00E259C9" w:rsidRDefault="00234249" w:rsidP="003B3AB0">
      <w:pPr>
        <w:rPr>
          <w:rFonts w:ascii="Times New Roman" w:hAnsi="Times New Roman" w:cs="Times New Roman"/>
          <w:sz w:val="24"/>
          <w:szCs w:val="24"/>
        </w:rPr>
      </w:pPr>
    </w:p>
    <w:p w14:paraId="4BB38B86" w14:textId="41FC63DA" w:rsidR="00234249" w:rsidRPr="00E259C9" w:rsidRDefault="00234249" w:rsidP="003B3AB0">
      <w:pPr>
        <w:rPr>
          <w:rFonts w:ascii="Times New Roman" w:hAnsi="Times New Roman" w:cs="Times New Roman"/>
          <w:sz w:val="24"/>
          <w:szCs w:val="24"/>
        </w:rPr>
      </w:pPr>
    </w:p>
    <w:p w14:paraId="0A8F89AD" w14:textId="3FA15F68" w:rsidR="00234249" w:rsidRPr="00E259C9" w:rsidRDefault="00234249" w:rsidP="003B3AB0">
      <w:pPr>
        <w:rPr>
          <w:rFonts w:ascii="Times New Roman" w:hAnsi="Times New Roman" w:cs="Times New Roman"/>
          <w:sz w:val="24"/>
          <w:szCs w:val="24"/>
        </w:rPr>
      </w:pPr>
    </w:p>
    <w:p w14:paraId="2CD5DD0B" w14:textId="238DB4AE" w:rsidR="00234249" w:rsidRPr="00E259C9" w:rsidRDefault="00234249" w:rsidP="003B3AB0">
      <w:pPr>
        <w:rPr>
          <w:rFonts w:ascii="Times New Roman" w:hAnsi="Times New Roman" w:cs="Times New Roman"/>
          <w:sz w:val="24"/>
          <w:szCs w:val="24"/>
        </w:rPr>
      </w:pPr>
    </w:p>
    <w:p w14:paraId="0E594E35" w14:textId="77777777" w:rsidR="00234249" w:rsidRPr="00E259C9" w:rsidRDefault="00234249" w:rsidP="003B3AB0">
      <w:pPr>
        <w:rPr>
          <w:rFonts w:ascii="Times New Roman" w:hAnsi="Times New Roman" w:cs="Times New Roman"/>
          <w:sz w:val="24"/>
          <w:szCs w:val="24"/>
        </w:rPr>
      </w:pPr>
    </w:p>
    <w:p w14:paraId="74CFEE77" w14:textId="77777777" w:rsidR="003B3AB0" w:rsidRPr="00E259C9" w:rsidRDefault="003B3AB0" w:rsidP="003B3AB0">
      <w:pPr>
        <w:pStyle w:val="NoSpacing"/>
        <w:rPr>
          <w:sz w:val="24"/>
          <w:szCs w:val="24"/>
        </w:rPr>
      </w:pPr>
    </w:p>
    <w:p w14:paraId="7FB878FF" w14:textId="7F91FE1E" w:rsidR="003B3AB0" w:rsidRPr="00E259C9" w:rsidRDefault="00234249" w:rsidP="001A7C99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 w:rsidRPr="00E259C9">
        <w:rPr>
          <w:b/>
          <w:bCs/>
          <w:sz w:val="24"/>
          <w:szCs w:val="24"/>
        </w:rPr>
        <w:t>View Test Kit</w:t>
      </w:r>
    </w:p>
    <w:p w14:paraId="1ECEBDC3" w14:textId="7C5294DD" w:rsidR="00234249" w:rsidRPr="00E259C9" w:rsidRDefault="00234249" w:rsidP="00234249">
      <w:pPr>
        <w:pStyle w:val="NoSpacing"/>
        <w:rPr>
          <w:b/>
          <w:bCs/>
          <w:sz w:val="24"/>
          <w:szCs w:val="24"/>
        </w:rPr>
      </w:pPr>
    </w:p>
    <w:p w14:paraId="0725D6E1" w14:textId="1319F650" w:rsidR="00234249" w:rsidRPr="00E259C9" w:rsidRDefault="00234249" w:rsidP="00234249">
      <w:pPr>
        <w:pStyle w:val="NoSpacing"/>
        <w:rPr>
          <w:b/>
          <w:bCs/>
          <w:sz w:val="24"/>
          <w:szCs w:val="24"/>
        </w:rPr>
      </w:pPr>
      <w:r w:rsidRPr="00E259C9">
        <w:rPr>
          <w:noProof/>
          <w:sz w:val="24"/>
          <w:szCs w:val="24"/>
          <w:lang w:val="en-US"/>
        </w:rPr>
        <w:drawing>
          <wp:inline distT="0" distB="0" distL="0" distR="0" wp14:anchorId="1CAEC09D" wp14:editId="2DC02FE7">
            <wp:extent cx="5731510" cy="321754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17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B113C" w14:textId="5712FCA5" w:rsidR="00234249" w:rsidRPr="00E259C9" w:rsidRDefault="00234249" w:rsidP="00234249">
      <w:pPr>
        <w:pStyle w:val="NoSpacing"/>
        <w:rPr>
          <w:b/>
          <w:bCs/>
          <w:sz w:val="24"/>
          <w:szCs w:val="24"/>
        </w:rPr>
      </w:pPr>
    </w:p>
    <w:p w14:paraId="3F3CA868" w14:textId="18B75784" w:rsidR="00234249" w:rsidRPr="00E259C9" w:rsidRDefault="00234249" w:rsidP="00234249">
      <w:pPr>
        <w:rPr>
          <w:rFonts w:ascii="Times New Roman" w:hAnsi="Times New Roman" w:cs="Times New Roman"/>
          <w:b/>
          <w:sz w:val="24"/>
          <w:szCs w:val="24"/>
        </w:rPr>
      </w:pPr>
      <w:r w:rsidRPr="00E259C9">
        <w:rPr>
          <w:rFonts w:ascii="Times New Roman" w:hAnsi="Times New Roman" w:cs="Times New Roman"/>
          <w:b/>
          <w:sz w:val="24"/>
          <w:szCs w:val="24"/>
        </w:rPr>
        <w:t xml:space="preserve">Prepared by: </w:t>
      </w:r>
      <w:r w:rsidR="009B4852">
        <w:rPr>
          <w:rFonts w:ascii="Times New Roman" w:hAnsi="Times New Roman" w:cs="Times New Roman"/>
          <w:b/>
          <w:sz w:val="24"/>
          <w:szCs w:val="24"/>
        </w:rPr>
        <w:t>Ida Bagus Gede Awidya Andik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7"/>
        <w:gridCol w:w="6869"/>
      </w:tblGrid>
      <w:tr w:rsidR="00234249" w:rsidRPr="00E259C9" w14:paraId="5136F7B4" w14:textId="77777777" w:rsidTr="00411604">
        <w:tc>
          <w:tcPr>
            <w:tcW w:w="2097" w:type="dxa"/>
            <w:tcBorders>
              <w:top w:val="single" w:sz="24" w:space="0" w:color="auto"/>
              <w:left w:val="single" w:sz="24" w:space="0" w:color="auto"/>
            </w:tcBorders>
          </w:tcPr>
          <w:p w14:paraId="15156471" w14:textId="77777777" w:rsidR="00234249" w:rsidRPr="00E259C9" w:rsidRDefault="00234249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869" w:type="dxa"/>
            <w:tcBorders>
              <w:top w:val="single" w:sz="24" w:space="0" w:color="auto"/>
              <w:right w:val="single" w:sz="24" w:space="0" w:color="auto"/>
            </w:tcBorders>
          </w:tcPr>
          <w:p w14:paraId="70BB018A" w14:textId="09313EDF" w:rsidR="00234249" w:rsidRPr="00E259C9" w:rsidRDefault="00234249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View Test Kit</w:t>
            </w:r>
          </w:p>
        </w:tc>
      </w:tr>
      <w:tr w:rsidR="00234249" w:rsidRPr="00E259C9" w14:paraId="5B29F90B" w14:textId="77777777" w:rsidTr="00411604">
        <w:tc>
          <w:tcPr>
            <w:tcW w:w="2097" w:type="dxa"/>
            <w:tcBorders>
              <w:left w:val="single" w:sz="24" w:space="0" w:color="auto"/>
            </w:tcBorders>
          </w:tcPr>
          <w:p w14:paraId="44C995DF" w14:textId="77777777" w:rsidR="00234249" w:rsidRPr="00E259C9" w:rsidRDefault="00234249" w:rsidP="002342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048771EB" w14:textId="34D6549F" w:rsidR="00234249" w:rsidRPr="00E259C9" w:rsidRDefault="00234249" w:rsidP="002342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Login with username and password</w:t>
            </w:r>
            <w:r w:rsidR="00ED5D33" w:rsidRPr="00E259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34249" w:rsidRPr="00E259C9" w14:paraId="10409E29" w14:textId="77777777" w:rsidTr="00411604">
        <w:tc>
          <w:tcPr>
            <w:tcW w:w="2097" w:type="dxa"/>
            <w:tcBorders>
              <w:left w:val="single" w:sz="24" w:space="0" w:color="auto"/>
            </w:tcBorders>
          </w:tcPr>
          <w:p w14:paraId="74440F6F" w14:textId="77777777" w:rsidR="00234249" w:rsidRPr="00E259C9" w:rsidRDefault="00234249" w:rsidP="002342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7210F980" w14:textId="1D792BC2" w:rsidR="00234249" w:rsidRPr="00E259C9" w:rsidRDefault="00234249" w:rsidP="002342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To access the view test kit menu</w:t>
            </w:r>
            <w:r w:rsidR="00ED5D33" w:rsidRPr="00E259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34249" w:rsidRPr="00E259C9" w14:paraId="30456F8D" w14:textId="77777777" w:rsidTr="00411604">
        <w:trPr>
          <w:trHeight w:val="472"/>
        </w:trPr>
        <w:tc>
          <w:tcPr>
            <w:tcW w:w="2097" w:type="dxa"/>
            <w:tcBorders>
              <w:left w:val="single" w:sz="24" w:space="0" w:color="auto"/>
            </w:tcBorders>
          </w:tcPr>
          <w:p w14:paraId="1A004BB6" w14:textId="77777777" w:rsidR="00234249" w:rsidRPr="00E259C9" w:rsidRDefault="00234249" w:rsidP="002342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42FD7BB9" w14:textId="77777777" w:rsidR="00234249" w:rsidRPr="00E259C9" w:rsidRDefault="00234249" w:rsidP="0023424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username is required</w:t>
            </w:r>
          </w:p>
          <w:p w14:paraId="7EE84900" w14:textId="11804E57" w:rsidR="00234249" w:rsidRPr="00E259C9" w:rsidRDefault="00234249" w:rsidP="0023424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password is required</w:t>
            </w:r>
          </w:p>
        </w:tc>
      </w:tr>
      <w:tr w:rsidR="00234249" w:rsidRPr="00E259C9" w14:paraId="074250A7" w14:textId="77777777" w:rsidTr="00411604">
        <w:trPr>
          <w:trHeight w:val="610"/>
        </w:trPr>
        <w:tc>
          <w:tcPr>
            <w:tcW w:w="2097" w:type="dxa"/>
            <w:tcBorders>
              <w:left w:val="single" w:sz="24" w:space="0" w:color="auto"/>
              <w:bottom w:val="single" w:sz="24" w:space="0" w:color="auto"/>
            </w:tcBorders>
          </w:tcPr>
          <w:p w14:paraId="72D53316" w14:textId="77777777" w:rsidR="00234249" w:rsidRPr="00E259C9" w:rsidRDefault="00234249" w:rsidP="002342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869" w:type="dxa"/>
            <w:tcBorders>
              <w:bottom w:val="single" w:sz="24" w:space="0" w:color="auto"/>
              <w:right w:val="single" w:sz="24" w:space="0" w:color="auto"/>
            </w:tcBorders>
          </w:tcPr>
          <w:p w14:paraId="024A19D4" w14:textId="77777777" w:rsidR="00234249" w:rsidRPr="00E259C9" w:rsidRDefault="00234249" w:rsidP="0023424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Username is matched</w:t>
            </w:r>
          </w:p>
          <w:p w14:paraId="6FCD92A9" w14:textId="77777777" w:rsidR="00234249" w:rsidRPr="00E259C9" w:rsidRDefault="00234249" w:rsidP="0023424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assword is matched</w:t>
            </w:r>
          </w:p>
          <w:p w14:paraId="2D3938BC" w14:textId="3C804386" w:rsidR="00234249" w:rsidRPr="00E259C9" w:rsidRDefault="00234249" w:rsidP="00234249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Display dashboard</w:t>
            </w:r>
          </w:p>
        </w:tc>
      </w:tr>
      <w:tr w:rsidR="00234249" w:rsidRPr="00E259C9" w14:paraId="3D3505C9" w14:textId="77777777" w:rsidTr="00411604">
        <w:trPr>
          <w:trHeight w:val="286"/>
        </w:trPr>
        <w:tc>
          <w:tcPr>
            <w:tcW w:w="2097" w:type="dxa"/>
            <w:tcBorders>
              <w:top w:val="single" w:sz="24" w:space="0" w:color="auto"/>
              <w:left w:val="single" w:sz="24" w:space="0" w:color="auto"/>
            </w:tcBorders>
          </w:tcPr>
          <w:p w14:paraId="161CCDAB" w14:textId="77777777" w:rsidR="00234249" w:rsidRPr="00E259C9" w:rsidRDefault="00234249" w:rsidP="0023424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869" w:type="dxa"/>
            <w:tcBorders>
              <w:top w:val="single" w:sz="24" w:space="0" w:color="auto"/>
              <w:right w:val="single" w:sz="24" w:space="0" w:color="auto"/>
            </w:tcBorders>
          </w:tcPr>
          <w:p w14:paraId="6A0AD908" w14:textId="26EB7A5B" w:rsidR="00234249" w:rsidRPr="00E259C9" w:rsidRDefault="00234249" w:rsidP="0023424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View Test Kit</w:t>
            </w:r>
          </w:p>
        </w:tc>
      </w:tr>
      <w:tr w:rsidR="00234249" w:rsidRPr="00E259C9" w14:paraId="0F628DDD" w14:textId="77777777" w:rsidTr="00411604">
        <w:trPr>
          <w:trHeight w:val="271"/>
        </w:trPr>
        <w:tc>
          <w:tcPr>
            <w:tcW w:w="2097" w:type="dxa"/>
            <w:tcBorders>
              <w:left w:val="single" w:sz="24" w:space="0" w:color="auto"/>
            </w:tcBorders>
          </w:tcPr>
          <w:p w14:paraId="362BCFDB" w14:textId="77777777" w:rsidR="00234249" w:rsidRPr="00E259C9" w:rsidRDefault="00234249" w:rsidP="002342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49D1C43F" w14:textId="4C907CB4" w:rsidR="00234249" w:rsidRPr="00E259C9" w:rsidRDefault="00234249" w:rsidP="002342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View </w:t>
            </w:r>
            <w:r w:rsidR="00ED5D33" w:rsidRPr="00E259C9">
              <w:rPr>
                <w:rFonts w:ascii="Times New Roman" w:hAnsi="Times New Roman" w:cs="Times New Roman"/>
                <w:sz w:val="24"/>
                <w:szCs w:val="24"/>
              </w:rPr>
              <w:t>data test kit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from </w:t>
            </w:r>
            <w:r w:rsidR="00D51AD0" w:rsidRPr="00E259C9">
              <w:rPr>
                <w:rFonts w:ascii="Times New Roman" w:hAnsi="Times New Roman" w:cs="Times New Roman"/>
                <w:sz w:val="24"/>
                <w:szCs w:val="24"/>
              </w:rPr>
              <w:t>test kit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menu</w:t>
            </w:r>
            <w:r w:rsidR="00ED5D33" w:rsidRPr="00E259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34249" w:rsidRPr="00E259C9" w14:paraId="5BA04E31" w14:textId="77777777" w:rsidTr="00411604">
        <w:trPr>
          <w:trHeight w:val="260"/>
        </w:trPr>
        <w:tc>
          <w:tcPr>
            <w:tcW w:w="2097" w:type="dxa"/>
            <w:tcBorders>
              <w:left w:val="single" w:sz="24" w:space="0" w:color="auto"/>
            </w:tcBorders>
          </w:tcPr>
          <w:p w14:paraId="52E91D1E" w14:textId="77777777" w:rsidR="00234249" w:rsidRPr="00E259C9" w:rsidRDefault="00234249" w:rsidP="002342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540EECD3" w14:textId="5E0CED51" w:rsidR="00234249" w:rsidRPr="00E259C9" w:rsidRDefault="00234249" w:rsidP="002342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o view </w:t>
            </w:r>
            <w:r w:rsidR="00D51AD0" w:rsidRPr="00E259C9"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list data </w:t>
            </w:r>
            <w:r w:rsidR="00D51AD0" w:rsidRPr="00E259C9">
              <w:rPr>
                <w:rFonts w:ascii="Times New Roman" w:hAnsi="Times New Roman" w:cs="Times New Roman"/>
                <w:sz w:val="24"/>
                <w:szCs w:val="24"/>
              </w:rPr>
              <w:t>test kit</w:t>
            </w:r>
            <w:r w:rsidR="00ED5D33" w:rsidRPr="00E259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34249" w:rsidRPr="00E259C9" w14:paraId="606A279C" w14:textId="77777777" w:rsidTr="00411604">
        <w:trPr>
          <w:trHeight w:val="268"/>
        </w:trPr>
        <w:tc>
          <w:tcPr>
            <w:tcW w:w="2097" w:type="dxa"/>
            <w:tcBorders>
              <w:left w:val="single" w:sz="24" w:space="0" w:color="auto"/>
            </w:tcBorders>
          </w:tcPr>
          <w:p w14:paraId="2FE48B16" w14:textId="77777777" w:rsidR="00234249" w:rsidRPr="00E259C9" w:rsidRDefault="00234249" w:rsidP="002342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6DB8AA4C" w14:textId="30F913CB" w:rsidR="00234249" w:rsidRPr="00E259C9" w:rsidRDefault="00234249" w:rsidP="002342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The test kit object must be available</w:t>
            </w:r>
            <w:r w:rsidR="00ED5D33" w:rsidRPr="00E259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234249" w:rsidRPr="00E259C9" w14:paraId="4DA8676B" w14:textId="77777777" w:rsidTr="00411604">
        <w:trPr>
          <w:trHeight w:val="417"/>
        </w:trPr>
        <w:tc>
          <w:tcPr>
            <w:tcW w:w="2097" w:type="dxa"/>
            <w:tcBorders>
              <w:left w:val="single" w:sz="24" w:space="0" w:color="auto"/>
              <w:bottom w:val="single" w:sz="24" w:space="0" w:color="auto"/>
            </w:tcBorders>
          </w:tcPr>
          <w:p w14:paraId="637E6B34" w14:textId="77777777" w:rsidR="00234249" w:rsidRPr="00E259C9" w:rsidRDefault="00234249" w:rsidP="002342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869" w:type="dxa"/>
            <w:tcBorders>
              <w:bottom w:val="single" w:sz="24" w:space="0" w:color="auto"/>
              <w:right w:val="single" w:sz="24" w:space="0" w:color="auto"/>
            </w:tcBorders>
          </w:tcPr>
          <w:p w14:paraId="03E39A70" w14:textId="759E2D36" w:rsidR="00234249" w:rsidRPr="00E259C9" w:rsidRDefault="00D51AD0" w:rsidP="002342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The list of test kit will be display name and available stock from test kit.</w:t>
            </w:r>
          </w:p>
        </w:tc>
      </w:tr>
    </w:tbl>
    <w:p w14:paraId="50945E91" w14:textId="42861852" w:rsidR="00234249" w:rsidRPr="00E259C9" w:rsidRDefault="00234249" w:rsidP="00234249">
      <w:pPr>
        <w:rPr>
          <w:rFonts w:ascii="Times New Roman" w:hAnsi="Times New Roman" w:cs="Times New Roman"/>
          <w:sz w:val="24"/>
          <w:szCs w:val="24"/>
        </w:rPr>
      </w:pPr>
    </w:p>
    <w:p w14:paraId="2D5FD9E8" w14:textId="51376422" w:rsidR="00D51AD0" w:rsidRPr="00E259C9" w:rsidRDefault="00D51AD0" w:rsidP="00234249">
      <w:pPr>
        <w:rPr>
          <w:rFonts w:ascii="Times New Roman" w:hAnsi="Times New Roman" w:cs="Times New Roman"/>
          <w:sz w:val="24"/>
          <w:szCs w:val="24"/>
        </w:rPr>
      </w:pPr>
    </w:p>
    <w:p w14:paraId="550957CC" w14:textId="627A1914" w:rsidR="00D51AD0" w:rsidRPr="00E259C9" w:rsidRDefault="00D51AD0" w:rsidP="00234249">
      <w:pPr>
        <w:rPr>
          <w:rFonts w:ascii="Times New Roman" w:hAnsi="Times New Roman" w:cs="Times New Roman"/>
          <w:sz w:val="24"/>
          <w:szCs w:val="24"/>
        </w:rPr>
      </w:pPr>
    </w:p>
    <w:p w14:paraId="01210AA8" w14:textId="6BA28234" w:rsidR="00D51AD0" w:rsidRPr="00E259C9" w:rsidRDefault="00D51AD0" w:rsidP="00234249">
      <w:pPr>
        <w:rPr>
          <w:rFonts w:ascii="Times New Roman" w:hAnsi="Times New Roman" w:cs="Times New Roman"/>
          <w:sz w:val="24"/>
          <w:szCs w:val="24"/>
        </w:rPr>
      </w:pPr>
    </w:p>
    <w:p w14:paraId="546A076A" w14:textId="02AB62ED" w:rsidR="00D51AD0" w:rsidRPr="00E259C9" w:rsidRDefault="00D51AD0" w:rsidP="00234249">
      <w:pPr>
        <w:rPr>
          <w:rFonts w:ascii="Times New Roman" w:hAnsi="Times New Roman" w:cs="Times New Roman"/>
          <w:sz w:val="24"/>
          <w:szCs w:val="24"/>
        </w:rPr>
      </w:pPr>
    </w:p>
    <w:p w14:paraId="03FEC36A" w14:textId="5F9B7E84" w:rsidR="00D51AD0" w:rsidRPr="00E259C9" w:rsidRDefault="00D51AD0" w:rsidP="00234249">
      <w:pPr>
        <w:rPr>
          <w:rFonts w:ascii="Times New Roman" w:hAnsi="Times New Roman" w:cs="Times New Roman"/>
          <w:sz w:val="24"/>
          <w:szCs w:val="24"/>
        </w:rPr>
      </w:pPr>
    </w:p>
    <w:p w14:paraId="6B5189F3" w14:textId="77777777" w:rsidR="00D51AD0" w:rsidRPr="00E259C9" w:rsidRDefault="00D51AD0" w:rsidP="00234249">
      <w:pPr>
        <w:rPr>
          <w:rFonts w:ascii="Times New Roman" w:hAnsi="Times New Roman" w:cs="Times New Roman"/>
          <w:sz w:val="24"/>
          <w:szCs w:val="24"/>
        </w:rPr>
      </w:pPr>
    </w:p>
    <w:p w14:paraId="0E732B66" w14:textId="0D5F2964" w:rsidR="00234249" w:rsidRPr="00E259C9" w:rsidRDefault="00D51AD0" w:rsidP="00D51AD0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 w:rsidRPr="00E259C9">
        <w:rPr>
          <w:b/>
          <w:bCs/>
          <w:sz w:val="24"/>
          <w:szCs w:val="24"/>
        </w:rPr>
        <w:lastRenderedPageBreak/>
        <w:t>Manage Test Kit</w:t>
      </w:r>
    </w:p>
    <w:p w14:paraId="16C387EB" w14:textId="66420AC0" w:rsidR="00D51AD0" w:rsidRPr="00E259C9" w:rsidRDefault="00D51AD0" w:rsidP="00D51AD0">
      <w:pPr>
        <w:pStyle w:val="NoSpacing"/>
        <w:rPr>
          <w:b/>
          <w:bCs/>
          <w:sz w:val="24"/>
          <w:szCs w:val="24"/>
        </w:rPr>
      </w:pPr>
    </w:p>
    <w:p w14:paraId="0EA3536D" w14:textId="3586BAA5" w:rsidR="00D51AD0" w:rsidRPr="00E259C9" w:rsidRDefault="00D51AD0" w:rsidP="00D51AD0">
      <w:pPr>
        <w:pStyle w:val="NoSpacing"/>
        <w:rPr>
          <w:b/>
          <w:bCs/>
          <w:sz w:val="24"/>
          <w:szCs w:val="24"/>
        </w:rPr>
      </w:pPr>
      <w:r w:rsidRPr="00E259C9">
        <w:rPr>
          <w:noProof/>
          <w:sz w:val="24"/>
          <w:szCs w:val="24"/>
          <w:lang w:val="en-US"/>
        </w:rPr>
        <w:drawing>
          <wp:inline distT="0" distB="0" distL="0" distR="0" wp14:anchorId="7E5C8508" wp14:editId="296C29A7">
            <wp:extent cx="5731510" cy="364426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4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310A7" w14:textId="229C60ED" w:rsidR="00D51AD0" w:rsidRPr="00E259C9" w:rsidRDefault="00D51AD0" w:rsidP="00D51AD0">
      <w:pPr>
        <w:pStyle w:val="NoSpacing"/>
        <w:rPr>
          <w:b/>
          <w:bCs/>
          <w:sz w:val="24"/>
          <w:szCs w:val="24"/>
        </w:rPr>
      </w:pPr>
    </w:p>
    <w:p w14:paraId="07DB1652" w14:textId="4CA511EF" w:rsidR="00D51AD0" w:rsidRPr="00E259C9" w:rsidRDefault="00D51AD0" w:rsidP="00D51AD0">
      <w:pPr>
        <w:rPr>
          <w:rFonts w:ascii="Times New Roman" w:hAnsi="Times New Roman" w:cs="Times New Roman"/>
          <w:b/>
          <w:sz w:val="24"/>
          <w:szCs w:val="24"/>
        </w:rPr>
      </w:pPr>
      <w:r w:rsidRPr="00E259C9">
        <w:rPr>
          <w:rFonts w:ascii="Times New Roman" w:hAnsi="Times New Roman" w:cs="Times New Roman"/>
          <w:b/>
          <w:sz w:val="24"/>
          <w:szCs w:val="24"/>
        </w:rPr>
        <w:t xml:space="preserve">Prepared by: </w:t>
      </w:r>
      <w:r w:rsidR="009B4852">
        <w:rPr>
          <w:rFonts w:ascii="Times New Roman" w:hAnsi="Times New Roman" w:cs="Times New Roman"/>
          <w:b/>
          <w:sz w:val="24"/>
          <w:szCs w:val="24"/>
        </w:rPr>
        <w:t>Ida Bagus Gede Awidya Andik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8"/>
        <w:gridCol w:w="6728"/>
      </w:tblGrid>
      <w:tr w:rsidR="00D51AD0" w:rsidRPr="00E259C9" w14:paraId="55439AC4" w14:textId="77777777" w:rsidTr="00411604">
        <w:tc>
          <w:tcPr>
            <w:tcW w:w="2238" w:type="dxa"/>
            <w:tcBorders>
              <w:top w:val="single" w:sz="24" w:space="0" w:color="auto"/>
              <w:left w:val="single" w:sz="24" w:space="0" w:color="auto"/>
            </w:tcBorders>
          </w:tcPr>
          <w:p w14:paraId="7AF403E1" w14:textId="77777777" w:rsidR="00D51AD0" w:rsidRPr="00E259C9" w:rsidRDefault="00D51AD0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728" w:type="dxa"/>
            <w:tcBorders>
              <w:top w:val="single" w:sz="24" w:space="0" w:color="auto"/>
              <w:right w:val="single" w:sz="24" w:space="0" w:color="auto"/>
            </w:tcBorders>
          </w:tcPr>
          <w:p w14:paraId="7E45C280" w14:textId="0CB9E9D3" w:rsidR="00D51AD0" w:rsidRPr="00E259C9" w:rsidRDefault="00D51AD0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Manage Test Kit</w:t>
            </w:r>
          </w:p>
        </w:tc>
      </w:tr>
      <w:tr w:rsidR="00D51AD0" w:rsidRPr="00E259C9" w14:paraId="617C4B4A" w14:textId="77777777" w:rsidTr="00411604">
        <w:tc>
          <w:tcPr>
            <w:tcW w:w="2238" w:type="dxa"/>
            <w:tcBorders>
              <w:left w:val="single" w:sz="24" w:space="0" w:color="auto"/>
            </w:tcBorders>
          </w:tcPr>
          <w:p w14:paraId="1D952B32" w14:textId="77777777" w:rsidR="00D51AD0" w:rsidRPr="00E259C9" w:rsidRDefault="00D51AD0" w:rsidP="00D51A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728" w:type="dxa"/>
            <w:tcBorders>
              <w:right w:val="single" w:sz="24" w:space="0" w:color="auto"/>
            </w:tcBorders>
          </w:tcPr>
          <w:p w14:paraId="7EA6D668" w14:textId="43691509" w:rsidR="00D51AD0" w:rsidRPr="00E259C9" w:rsidRDefault="00D51AD0" w:rsidP="00D51A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Login with username and password</w:t>
            </w:r>
            <w:r w:rsidR="00ED5D33" w:rsidRPr="00E259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D51AD0" w:rsidRPr="00E259C9" w14:paraId="579DD20A" w14:textId="77777777" w:rsidTr="00411604">
        <w:tc>
          <w:tcPr>
            <w:tcW w:w="2238" w:type="dxa"/>
            <w:tcBorders>
              <w:left w:val="single" w:sz="24" w:space="0" w:color="auto"/>
            </w:tcBorders>
          </w:tcPr>
          <w:p w14:paraId="78614B4B" w14:textId="77777777" w:rsidR="00D51AD0" w:rsidRPr="00E259C9" w:rsidRDefault="00D51AD0" w:rsidP="00D51A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728" w:type="dxa"/>
            <w:tcBorders>
              <w:right w:val="single" w:sz="24" w:space="0" w:color="auto"/>
            </w:tcBorders>
          </w:tcPr>
          <w:p w14:paraId="47926E49" w14:textId="38EDABB5" w:rsidR="00D51AD0" w:rsidRPr="00E259C9" w:rsidRDefault="00D51AD0" w:rsidP="00E50B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o access the </w:t>
            </w:r>
            <w:r w:rsidR="00E50BB8">
              <w:rPr>
                <w:rFonts w:ascii="Times New Roman" w:hAnsi="Times New Roman" w:cs="Times New Roman"/>
                <w:sz w:val="24"/>
                <w:szCs w:val="24"/>
              </w:rPr>
              <w:t>manage test kit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menu</w:t>
            </w:r>
            <w:r w:rsidR="00ED5D33" w:rsidRPr="00E259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D51AD0" w:rsidRPr="00E259C9" w14:paraId="1649E8E5" w14:textId="77777777" w:rsidTr="00411604">
        <w:trPr>
          <w:trHeight w:val="453"/>
        </w:trPr>
        <w:tc>
          <w:tcPr>
            <w:tcW w:w="2238" w:type="dxa"/>
            <w:tcBorders>
              <w:left w:val="single" w:sz="24" w:space="0" w:color="auto"/>
            </w:tcBorders>
          </w:tcPr>
          <w:p w14:paraId="5C8FBC92" w14:textId="77777777" w:rsidR="00D51AD0" w:rsidRPr="00E259C9" w:rsidRDefault="00D51AD0" w:rsidP="00D51A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728" w:type="dxa"/>
            <w:tcBorders>
              <w:right w:val="single" w:sz="24" w:space="0" w:color="auto"/>
            </w:tcBorders>
          </w:tcPr>
          <w:p w14:paraId="088096A6" w14:textId="77777777" w:rsidR="00D51AD0" w:rsidRPr="00E259C9" w:rsidRDefault="00D51AD0" w:rsidP="00D51AD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username is required</w:t>
            </w:r>
          </w:p>
          <w:p w14:paraId="30B7CD40" w14:textId="48202363" w:rsidR="00D51AD0" w:rsidRPr="00E259C9" w:rsidRDefault="00D51AD0" w:rsidP="00D51AD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password is required</w:t>
            </w:r>
          </w:p>
        </w:tc>
      </w:tr>
      <w:tr w:rsidR="00D51AD0" w:rsidRPr="00E259C9" w14:paraId="33F061CC" w14:textId="77777777" w:rsidTr="00411604">
        <w:trPr>
          <w:trHeight w:val="700"/>
        </w:trPr>
        <w:tc>
          <w:tcPr>
            <w:tcW w:w="2238" w:type="dxa"/>
            <w:tcBorders>
              <w:left w:val="single" w:sz="24" w:space="0" w:color="auto"/>
              <w:bottom w:val="single" w:sz="24" w:space="0" w:color="auto"/>
            </w:tcBorders>
          </w:tcPr>
          <w:p w14:paraId="2C784819" w14:textId="77777777" w:rsidR="00D51AD0" w:rsidRPr="00E259C9" w:rsidRDefault="00D51AD0" w:rsidP="00D51A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728" w:type="dxa"/>
            <w:tcBorders>
              <w:bottom w:val="single" w:sz="24" w:space="0" w:color="auto"/>
              <w:right w:val="single" w:sz="24" w:space="0" w:color="auto"/>
            </w:tcBorders>
          </w:tcPr>
          <w:p w14:paraId="13FA78F1" w14:textId="77777777" w:rsidR="00D51AD0" w:rsidRPr="00E259C9" w:rsidRDefault="00D51AD0" w:rsidP="00D51AD0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Username is matched</w:t>
            </w:r>
          </w:p>
          <w:p w14:paraId="0AFE5F37" w14:textId="77777777" w:rsidR="00D51AD0" w:rsidRPr="00E259C9" w:rsidRDefault="00D51AD0" w:rsidP="00D51AD0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assword is matched</w:t>
            </w:r>
          </w:p>
          <w:p w14:paraId="1C2E3693" w14:textId="5B977428" w:rsidR="00D51AD0" w:rsidRPr="00E259C9" w:rsidRDefault="00D51AD0" w:rsidP="00D51AD0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Display dashboard</w:t>
            </w:r>
          </w:p>
        </w:tc>
      </w:tr>
      <w:tr w:rsidR="00D51AD0" w:rsidRPr="00E259C9" w14:paraId="753B081F" w14:textId="77777777" w:rsidTr="00411604">
        <w:tc>
          <w:tcPr>
            <w:tcW w:w="2238" w:type="dxa"/>
            <w:tcBorders>
              <w:top w:val="single" w:sz="24" w:space="0" w:color="auto"/>
              <w:left w:val="single" w:sz="24" w:space="0" w:color="auto"/>
            </w:tcBorders>
          </w:tcPr>
          <w:p w14:paraId="27E49206" w14:textId="77777777" w:rsidR="00D51AD0" w:rsidRPr="00E259C9" w:rsidRDefault="00D51AD0" w:rsidP="00D51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728" w:type="dxa"/>
            <w:tcBorders>
              <w:top w:val="single" w:sz="24" w:space="0" w:color="auto"/>
              <w:right w:val="single" w:sz="24" w:space="0" w:color="auto"/>
            </w:tcBorders>
          </w:tcPr>
          <w:p w14:paraId="06C2AB87" w14:textId="69054C23" w:rsidR="00D51AD0" w:rsidRPr="00E259C9" w:rsidRDefault="00D51AD0" w:rsidP="00D51AD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Manage Test Kit</w:t>
            </w:r>
          </w:p>
        </w:tc>
      </w:tr>
      <w:tr w:rsidR="00D51AD0" w:rsidRPr="00E259C9" w14:paraId="3612986A" w14:textId="77777777" w:rsidTr="00411604">
        <w:tc>
          <w:tcPr>
            <w:tcW w:w="2238" w:type="dxa"/>
            <w:tcBorders>
              <w:left w:val="single" w:sz="24" w:space="0" w:color="auto"/>
            </w:tcBorders>
          </w:tcPr>
          <w:p w14:paraId="74B3824C" w14:textId="77777777" w:rsidR="00D51AD0" w:rsidRPr="00E259C9" w:rsidRDefault="00D51AD0" w:rsidP="00D51A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728" w:type="dxa"/>
            <w:tcBorders>
              <w:right w:val="single" w:sz="24" w:space="0" w:color="auto"/>
            </w:tcBorders>
          </w:tcPr>
          <w:p w14:paraId="259A9353" w14:textId="39E4BB41" w:rsidR="00D51AD0" w:rsidRPr="00E259C9" w:rsidRDefault="00D51AD0" w:rsidP="00D51A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Manage test kit</w:t>
            </w:r>
            <w:r w:rsidR="00ED5D33" w:rsidRPr="00E259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D51AD0" w:rsidRPr="00E259C9" w14:paraId="0E645E0F" w14:textId="77777777" w:rsidTr="00411604">
        <w:tc>
          <w:tcPr>
            <w:tcW w:w="2238" w:type="dxa"/>
            <w:tcBorders>
              <w:left w:val="single" w:sz="24" w:space="0" w:color="auto"/>
            </w:tcBorders>
          </w:tcPr>
          <w:p w14:paraId="026DFC5E" w14:textId="77777777" w:rsidR="00D51AD0" w:rsidRPr="00E259C9" w:rsidRDefault="00D51AD0" w:rsidP="00D51A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728" w:type="dxa"/>
            <w:tcBorders>
              <w:right w:val="single" w:sz="24" w:space="0" w:color="auto"/>
            </w:tcBorders>
          </w:tcPr>
          <w:p w14:paraId="50775E2A" w14:textId="16F07EBD" w:rsidR="00D51AD0" w:rsidRPr="00E259C9" w:rsidRDefault="00E560E5" w:rsidP="00D51AD0">
            <w:pPr>
              <w:pStyle w:val="Default"/>
              <w:rPr>
                <w:rFonts w:ascii="Times New Roman" w:hAnsi="Times New Roman" w:cs="Times New Roman"/>
              </w:rPr>
            </w:pPr>
            <w:r w:rsidRPr="00E259C9">
              <w:rPr>
                <w:rFonts w:ascii="Times New Roman" w:hAnsi="Times New Roman" w:cs="Times New Roman"/>
              </w:rPr>
              <w:t>To add new test kit with name and available stock</w:t>
            </w:r>
            <w:r w:rsidR="00ED5D33" w:rsidRPr="00E259C9">
              <w:rPr>
                <w:rFonts w:ascii="Times New Roman" w:hAnsi="Times New Roman" w:cs="Times New Roman"/>
              </w:rPr>
              <w:t>.</w:t>
            </w:r>
          </w:p>
        </w:tc>
      </w:tr>
      <w:tr w:rsidR="00D51AD0" w:rsidRPr="00E259C9" w14:paraId="5137626B" w14:textId="77777777" w:rsidTr="00411604">
        <w:trPr>
          <w:trHeight w:val="453"/>
        </w:trPr>
        <w:tc>
          <w:tcPr>
            <w:tcW w:w="2238" w:type="dxa"/>
            <w:tcBorders>
              <w:left w:val="single" w:sz="24" w:space="0" w:color="auto"/>
            </w:tcBorders>
          </w:tcPr>
          <w:p w14:paraId="3B79260A" w14:textId="77777777" w:rsidR="00D51AD0" w:rsidRPr="00E259C9" w:rsidRDefault="00D51AD0" w:rsidP="00D51A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728" w:type="dxa"/>
            <w:tcBorders>
              <w:right w:val="single" w:sz="24" w:space="0" w:color="auto"/>
            </w:tcBorders>
          </w:tcPr>
          <w:p w14:paraId="76C3D10A" w14:textId="233ACF23" w:rsidR="00D51AD0" w:rsidRPr="00E259C9" w:rsidRDefault="00E560E5" w:rsidP="00E560E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bject testName and availableStock must be available</w:t>
            </w:r>
            <w:r w:rsidR="00ED5D33" w:rsidRPr="00E259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D51AD0" w:rsidRPr="00E259C9" w14:paraId="2B3BFF99" w14:textId="77777777" w:rsidTr="00411604">
        <w:trPr>
          <w:trHeight w:val="259"/>
        </w:trPr>
        <w:tc>
          <w:tcPr>
            <w:tcW w:w="2238" w:type="dxa"/>
            <w:tcBorders>
              <w:left w:val="single" w:sz="24" w:space="0" w:color="auto"/>
              <w:bottom w:val="single" w:sz="24" w:space="0" w:color="auto"/>
            </w:tcBorders>
          </w:tcPr>
          <w:p w14:paraId="54C79164" w14:textId="77777777" w:rsidR="00D51AD0" w:rsidRPr="00E259C9" w:rsidRDefault="00D51AD0" w:rsidP="00D51A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728" w:type="dxa"/>
            <w:tcBorders>
              <w:bottom w:val="single" w:sz="24" w:space="0" w:color="auto"/>
              <w:right w:val="single" w:sz="24" w:space="0" w:color="auto"/>
            </w:tcBorders>
          </w:tcPr>
          <w:p w14:paraId="07218019" w14:textId="22292737" w:rsidR="00E560E5" w:rsidRPr="00E259C9" w:rsidRDefault="00E560E5" w:rsidP="00D51AD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New test kit was successfully added to the system</w:t>
            </w:r>
            <w:r w:rsidR="00ED5D33" w:rsidRPr="00E259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560E5" w:rsidRPr="00E259C9" w14:paraId="30DCA5C0" w14:textId="77777777" w:rsidTr="00E560E5">
        <w:tc>
          <w:tcPr>
            <w:tcW w:w="2238" w:type="dxa"/>
            <w:tcBorders>
              <w:left w:val="single" w:sz="24" w:space="0" w:color="auto"/>
            </w:tcBorders>
          </w:tcPr>
          <w:p w14:paraId="25AC7CC5" w14:textId="77777777" w:rsidR="00E560E5" w:rsidRPr="00E259C9" w:rsidRDefault="00E560E5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728" w:type="dxa"/>
            <w:tcBorders>
              <w:right w:val="single" w:sz="24" w:space="0" w:color="auto"/>
            </w:tcBorders>
          </w:tcPr>
          <w:p w14:paraId="653B5945" w14:textId="77777777" w:rsidR="00E560E5" w:rsidRPr="00E259C9" w:rsidRDefault="00E560E5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Manage Test Kit</w:t>
            </w:r>
          </w:p>
        </w:tc>
      </w:tr>
      <w:tr w:rsidR="00E560E5" w:rsidRPr="00E259C9" w14:paraId="4B023F4F" w14:textId="77777777" w:rsidTr="00E560E5">
        <w:tc>
          <w:tcPr>
            <w:tcW w:w="2238" w:type="dxa"/>
            <w:tcBorders>
              <w:left w:val="single" w:sz="24" w:space="0" w:color="auto"/>
            </w:tcBorders>
          </w:tcPr>
          <w:p w14:paraId="1BCF8FFE" w14:textId="77777777" w:rsidR="00E560E5" w:rsidRPr="00E259C9" w:rsidRDefault="00E560E5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728" w:type="dxa"/>
            <w:tcBorders>
              <w:right w:val="single" w:sz="24" w:space="0" w:color="auto"/>
            </w:tcBorders>
          </w:tcPr>
          <w:p w14:paraId="04D3C391" w14:textId="1FD236FC" w:rsidR="00E560E5" w:rsidRPr="00E259C9" w:rsidRDefault="00E560E5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Manage test kit</w:t>
            </w:r>
            <w:r w:rsidR="00ED5D33" w:rsidRPr="00E259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560E5" w:rsidRPr="00E259C9" w14:paraId="65239D8B" w14:textId="77777777" w:rsidTr="00E560E5">
        <w:tc>
          <w:tcPr>
            <w:tcW w:w="2238" w:type="dxa"/>
            <w:tcBorders>
              <w:left w:val="single" w:sz="24" w:space="0" w:color="auto"/>
            </w:tcBorders>
          </w:tcPr>
          <w:p w14:paraId="304384EE" w14:textId="77777777" w:rsidR="00E560E5" w:rsidRPr="00E259C9" w:rsidRDefault="00E560E5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728" w:type="dxa"/>
            <w:tcBorders>
              <w:right w:val="single" w:sz="24" w:space="0" w:color="auto"/>
            </w:tcBorders>
          </w:tcPr>
          <w:p w14:paraId="294F6006" w14:textId="5E941865" w:rsidR="00E560E5" w:rsidRPr="00E259C9" w:rsidRDefault="00E560E5" w:rsidP="00411604">
            <w:pPr>
              <w:pStyle w:val="Default"/>
              <w:rPr>
                <w:rFonts w:ascii="Times New Roman" w:hAnsi="Times New Roman" w:cs="Times New Roman"/>
              </w:rPr>
            </w:pPr>
            <w:r w:rsidRPr="00E259C9">
              <w:rPr>
                <w:rFonts w:ascii="Times New Roman" w:hAnsi="Times New Roman" w:cs="Times New Roman"/>
              </w:rPr>
              <w:t>To update available stock from test kit</w:t>
            </w:r>
            <w:r w:rsidR="00ED5D33" w:rsidRPr="00E259C9">
              <w:rPr>
                <w:rFonts w:ascii="Times New Roman" w:hAnsi="Times New Roman" w:cs="Times New Roman"/>
              </w:rPr>
              <w:t>.</w:t>
            </w:r>
          </w:p>
        </w:tc>
      </w:tr>
      <w:tr w:rsidR="00E560E5" w:rsidRPr="00E259C9" w14:paraId="582BED01" w14:textId="77777777" w:rsidTr="00E560E5">
        <w:trPr>
          <w:trHeight w:val="453"/>
        </w:trPr>
        <w:tc>
          <w:tcPr>
            <w:tcW w:w="2238" w:type="dxa"/>
            <w:tcBorders>
              <w:left w:val="single" w:sz="24" w:space="0" w:color="auto"/>
            </w:tcBorders>
          </w:tcPr>
          <w:p w14:paraId="225FD5C2" w14:textId="77777777" w:rsidR="00E560E5" w:rsidRPr="00E259C9" w:rsidRDefault="00E560E5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728" w:type="dxa"/>
            <w:tcBorders>
              <w:right w:val="single" w:sz="24" w:space="0" w:color="auto"/>
            </w:tcBorders>
          </w:tcPr>
          <w:p w14:paraId="51983B68" w14:textId="7278B307" w:rsidR="00E560E5" w:rsidRPr="00E259C9" w:rsidRDefault="00ED5D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Detail</w:t>
            </w:r>
            <w:r w:rsidR="00E560E5"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availableStock must be available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560E5" w:rsidRPr="00E259C9" w14:paraId="3F3DF3A3" w14:textId="77777777" w:rsidTr="00E560E5">
        <w:trPr>
          <w:trHeight w:val="259"/>
        </w:trPr>
        <w:tc>
          <w:tcPr>
            <w:tcW w:w="2238" w:type="dxa"/>
            <w:tcBorders>
              <w:left w:val="single" w:sz="24" w:space="0" w:color="auto"/>
              <w:bottom w:val="single" w:sz="24" w:space="0" w:color="auto"/>
            </w:tcBorders>
          </w:tcPr>
          <w:p w14:paraId="2830329B" w14:textId="77777777" w:rsidR="00E560E5" w:rsidRPr="00E259C9" w:rsidRDefault="00E560E5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728" w:type="dxa"/>
            <w:tcBorders>
              <w:bottom w:val="single" w:sz="24" w:space="0" w:color="auto"/>
              <w:right w:val="single" w:sz="24" w:space="0" w:color="auto"/>
            </w:tcBorders>
          </w:tcPr>
          <w:p w14:paraId="5C1225B8" w14:textId="1B7919AB" w:rsidR="00E560E5" w:rsidRPr="00E259C9" w:rsidRDefault="00E560E5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Update stock test kit was successfully</w:t>
            </w:r>
            <w:r w:rsidR="00ED5D33" w:rsidRPr="00E259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643F1B9E" w14:textId="6E6D9F60" w:rsidR="00D51AD0" w:rsidRPr="00E259C9" w:rsidRDefault="00D51AD0" w:rsidP="00D51AD0">
      <w:pPr>
        <w:pStyle w:val="NoSpacing"/>
        <w:rPr>
          <w:b/>
          <w:bCs/>
          <w:sz w:val="24"/>
          <w:szCs w:val="24"/>
        </w:rPr>
      </w:pPr>
    </w:p>
    <w:p w14:paraId="7E88289F" w14:textId="488B5A9D" w:rsidR="00ED5D33" w:rsidRPr="00E259C9" w:rsidRDefault="00ED5D33" w:rsidP="00D51AD0">
      <w:pPr>
        <w:pStyle w:val="NoSpacing"/>
        <w:rPr>
          <w:b/>
          <w:bCs/>
          <w:sz w:val="24"/>
          <w:szCs w:val="24"/>
        </w:rPr>
      </w:pPr>
    </w:p>
    <w:p w14:paraId="252026CF" w14:textId="5D7D8AA5" w:rsidR="00ED5D33" w:rsidRPr="00E259C9" w:rsidRDefault="00ED5D33" w:rsidP="00D51AD0">
      <w:pPr>
        <w:pStyle w:val="NoSpacing"/>
        <w:rPr>
          <w:b/>
          <w:bCs/>
          <w:sz w:val="24"/>
          <w:szCs w:val="24"/>
        </w:rPr>
      </w:pPr>
    </w:p>
    <w:p w14:paraId="343CC5AB" w14:textId="1A77EFEA" w:rsidR="00ED5D33" w:rsidRPr="00E259C9" w:rsidRDefault="00ED5D33" w:rsidP="00D51AD0">
      <w:pPr>
        <w:pStyle w:val="NoSpacing"/>
        <w:rPr>
          <w:b/>
          <w:bCs/>
          <w:sz w:val="24"/>
          <w:szCs w:val="24"/>
        </w:rPr>
      </w:pPr>
    </w:p>
    <w:p w14:paraId="063B9FBB" w14:textId="5FB9710D" w:rsidR="00ED5D33" w:rsidRPr="00E259C9" w:rsidRDefault="00ED5D33" w:rsidP="00ED5D33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 w:rsidRPr="00E259C9">
        <w:rPr>
          <w:b/>
          <w:bCs/>
          <w:sz w:val="24"/>
          <w:szCs w:val="24"/>
        </w:rPr>
        <w:t>View Test Centre</w:t>
      </w:r>
    </w:p>
    <w:p w14:paraId="6832E5B3" w14:textId="03A2E60A" w:rsidR="00ED5D33" w:rsidRPr="00E259C9" w:rsidRDefault="00ED5D33" w:rsidP="00ED5D33">
      <w:pPr>
        <w:pStyle w:val="NoSpacing"/>
        <w:rPr>
          <w:b/>
          <w:bCs/>
          <w:sz w:val="24"/>
          <w:szCs w:val="24"/>
        </w:rPr>
      </w:pPr>
    </w:p>
    <w:p w14:paraId="1B5FB13A" w14:textId="0AB90A4F" w:rsidR="00ED5D33" w:rsidRPr="00E259C9" w:rsidRDefault="00ED5D33" w:rsidP="00ED5D33">
      <w:pPr>
        <w:pStyle w:val="NoSpacing"/>
        <w:rPr>
          <w:b/>
          <w:bCs/>
          <w:sz w:val="24"/>
          <w:szCs w:val="24"/>
        </w:rPr>
      </w:pPr>
      <w:r w:rsidRPr="00E259C9">
        <w:rPr>
          <w:noProof/>
          <w:sz w:val="24"/>
          <w:szCs w:val="24"/>
          <w:lang w:val="en-US"/>
        </w:rPr>
        <w:drawing>
          <wp:inline distT="0" distB="0" distL="0" distR="0" wp14:anchorId="6CCB7628" wp14:editId="4295DFD7">
            <wp:extent cx="5731510" cy="322008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D2BF2" w14:textId="2A1F5E5F" w:rsidR="00ED5D33" w:rsidRPr="00E259C9" w:rsidRDefault="00ED5D33" w:rsidP="00ED5D33">
      <w:pPr>
        <w:pStyle w:val="NoSpacing"/>
        <w:rPr>
          <w:b/>
          <w:bCs/>
          <w:sz w:val="24"/>
          <w:szCs w:val="24"/>
        </w:rPr>
      </w:pPr>
    </w:p>
    <w:p w14:paraId="107CFA8E" w14:textId="10A9783A" w:rsidR="00ED5D33" w:rsidRPr="00E259C9" w:rsidRDefault="00ED5D33" w:rsidP="00ED5D33">
      <w:pPr>
        <w:rPr>
          <w:rFonts w:ascii="Times New Roman" w:hAnsi="Times New Roman" w:cs="Times New Roman"/>
          <w:b/>
          <w:sz w:val="24"/>
          <w:szCs w:val="24"/>
        </w:rPr>
      </w:pPr>
      <w:r w:rsidRPr="00E259C9">
        <w:rPr>
          <w:rFonts w:ascii="Times New Roman" w:hAnsi="Times New Roman" w:cs="Times New Roman"/>
          <w:b/>
          <w:sz w:val="24"/>
          <w:szCs w:val="24"/>
        </w:rPr>
        <w:t xml:space="preserve">Prepared by: </w:t>
      </w:r>
      <w:r w:rsidR="009B4852">
        <w:rPr>
          <w:rFonts w:ascii="Times New Roman" w:hAnsi="Times New Roman" w:cs="Times New Roman"/>
          <w:b/>
          <w:sz w:val="24"/>
          <w:szCs w:val="24"/>
        </w:rPr>
        <w:t>Ida Bagus Gede Awidya Andik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7"/>
        <w:gridCol w:w="6869"/>
      </w:tblGrid>
      <w:tr w:rsidR="00ED5D33" w:rsidRPr="00E259C9" w14:paraId="5E11EA02" w14:textId="77777777" w:rsidTr="00411604">
        <w:tc>
          <w:tcPr>
            <w:tcW w:w="2097" w:type="dxa"/>
            <w:tcBorders>
              <w:top w:val="single" w:sz="24" w:space="0" w:color="auto"/>
              <w:left w:val="single" w:sz="24" w:space="0" w:color="auto"/>
            </w:tcBorders>
          </w:tcPr>
          <w:p w14:paraId="25A4E08C" w14:textId="77777777" w:rsidR="00ED5D33" w:rsidRPr="00E259C9" w:rsidRDefault="00ED5D33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869" w:type="dxa"/>
            <w:tcBorders>
              <w:top w:val="single" w:sz="24" w:space="0" w:color="auto"/>
              <w:right w:val="single" w:sz="24" w:space="0" w:color="auto"/>
            </w:tcBorders>
          </w:tcPr>
          <w:p w14:paraId="41470EDC" w14:textId="48DB0A0F" w:rsidR="00ED5D33" w:rsidRPr="00E259C9" w:rsidRDefault="00ED5D33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View Test Centre</w:t>
            </w:r>
          </w:p>
        </w:tc>
      </w:tr>
      <w:tr w:rsidR="00ED5D33" w:rsidRPr="00E259C9" w14:paraId="36418091" w14:textId="77777777" w:rsidTr="00411604">
        <w:tc>
          <w:tcPr>
            <w:tcW w:w="2097" w:type="dxa"/>
            <w:tcBorders>
              <w:left w:val="single" w:sz="24" w:space="0" w:color="auto"/>
            </w:tcBorders>
          </w:tcPr>
          <w:p w14:paraId="704B31A1" w14:textId="77777777" w:rsidR="00ED5D33" w:rsidRPr="00E259C9" w:rsidRDefault="00ED5D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0FBBE4B4" w14:textId="0FDA6DFF" w:rsidR="00ED5D33" w:rsidRPr="00E259C9" w:rsidRDefault="00ED5D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Login with username and password.</w:t>
            </w:r>
          </w:p>
        </w:tc>
      </w:tr>
      <w:tr w:rsidR="00ED5D33" w:rsidRPr="00E259C9" w14:paraId="23EAEF21" w14:textId="77777777" w:rsidTr="00411604">
        <w:tc>
          <w:tcPr>
            <w:tcW w:w="2097" w:type="dxa"/>
            <w:tcBorders>
              <w:left w:val="single" w:sz="24" w:space="0" w:color="auto"/>
            </w:tcBorders>
          </w:tcPr>
          <w:p w14:paraId="09EE16D7" w14:textId="77777777" w:rsidR="00ED5D33" w:rsidRPr="00E259C9" w:rsidRDefault="00ED5D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0DEEF99F" w14:textId="746EE214" w:rsidR="00ED5D33" w:rsidRPr="00E259C9" w:rsidRDefault="00ED5D33" w:rsidP="00E50B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o access the view </w:t>
            </w:r>
            <w:r w:rsidR="00E50BB8">
              <w:rPr>
                <w:rFonts w:ascii="Times New Roman" w:hAnsi="Times New Roman" w:cs="Times New Roman"/>
                <w:sz w:val="24"/>
                <w:szCs w:val="24"/>
              </w:rPr>
              <w:t>test centre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menu.</w:t>
            </w:r>
          </w:p>
        </w:tc>
      </w:tr>
      <w:tr w:rsidR="00ED5D33" w:rsidRPr="00E259C9" w14:paraId="54D58DEC" w14:textId="77777777" w:rsidTr="00411604">
        <w:trPr>
          <w:trHeight w:val="472"/>
        </w:trPr>
        <w:tc>
          <w:tcPr>
            <w:tcW w:w="2097" w:type="dxa"/>
            <w:tcBorders>
              <w:left w:val="single" w:sz="24" w:space="0" w:color="auto"/>
            </w:tcBorders>
          </w:tcPr>
          <w:p w14:paraId="06E47878" w14:textId="77777777" w:rsidR="00ED5D33" w:rsidRPr="00E259C9" w:rsidRDefault="00ED5D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05EE3EE8" w14:textId="77777777" w:rsidR="00ED5D33" w:rsidRPr="00E259C9" w:rsidRDefault="00ED5D33" w:rsidP="0041160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username is required</w:t>
            </w:r>
          </w:p>
          <w:p w14:paraId="1FEFFD4F" w14:textId="77777777" w:rsidR="00ED5D33" w:rsidRPr="00E259C9" w:rsidRDefault="00ED5D33" w:rsidP="0041160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password is required</w:t>
            </w:r>
          </w:p>
        </w:tc>
      </w:tr>
      <w:tr w:rsidR="00ED5D33" w:rsidRPr="00E259C9" w14:paraId="53BDEF43" w14:textId="77777777" w:rsidTr="00411604">
        <w:trPr>
          <w:trHeight w:val="610"/>
        </w:trPr>
        <w:tc>
          <w:tcPr>
            <w:tcW w:w="2097" w:type="dxa"/>
            <w:tcBorders>
              <w:left w:val="single" w:sz="24" w:space="0" w:color="auto"/>
              <w:bottom w:val="single" w:sz="24" w:space="0" w:color="auto"/>
            </w:tcBorders>
          </w:tcPr>
          <w:p w14:paraId="1FB288DA" w14:textId="77777777" w:rsidR="00ED5D33" w:rsidRPr="00E259C9" w:rsidRDefault="00ED5D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869" w:type="dxa"/>
            <w:tcBorders>
              <w:bottom w:val="single" w:sz="24" w:space="0" w:color="auto"/>
              <w:right w:val="single" w:sz="24" w:space="0" w:color="auto"/>
            </w:tcBorders>
          </w:tcPr>
          <w:p w14:paraId="1F38DF2D" w14:textId="77777777" w:rsidR="00ED5D33" w:rsidRPr="00E259C9" w:rsidRDefault="00ED5D33" w:rsidP="0041160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Username is matched</w:t>
            </w:r>
          </w:p>
          <w:p w14:paraId="63D67BDD" w14:textId="77777777" w:rsidR="00ED5D33" w:rsidRPr="00E259C9" w:rsidRDefault="00ED5D33" w:rsidP="0041160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assword is matched</w:t>
            </w:r>
          </w:p>
          <w:p w14:paraId="365AC82B" w14:textId="77777777" w:rsidR="00ED5D33" w:rsidRPr="00E259C9" w:rsidRDefault="00ED5D33" w:rsidP="0041160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Display dashboard</w:t>
            </w:r>
          </w:p>
        </w:tc>
      </w:tr>
      <w:tr w:rsidR="00ED5D33" w:rsidRPr="00E259C9" w14:paraId="58A7A18C" w14:textId="77777777" w:rsidTr="00411604">
        <w:trPr>
          <w:trHeight w:val="286"/>
        </w:trPr>
        <w:tc>
          <w:tcPr>
            <w:tcW w:w="2097" w:type="dxa"/>
            <w:tcBorders>
              <w:top w:val="single" w:sz="24" w:space="0" w:color="auto"/>
              <w:left w:val="single" w:sz="24" w:space="0" w:color="auto"/>
            </w:tcBorders>
          </w:tcPr>
          <w:p w14:paraId="3890CEC8" w14:textId="77777777" w:rsidR="00ED5D33" w:rsidRPr="00E259C9" w:rsidRDefault="00ED5D33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869" w:type="dxa"/>
            <w:tcBorders>
              <w:top w:val="single" w:sz="24" w:space="0" w:color="auto"/>
              <w:right w:val="single" w:sz="24" w:space="0" w:color="auto"/>
            </w:tcBorders>
          </w:tcPr>
          <w:p w14:paraId="2659A8A6" w14:textId="335FAAE8" w:rsidR="00ED5D33" w:rsidRPr="00E259C9" w:rsidRDefault="00ED5D33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View Test Centre</w:t>
            </w:r>
          </w:p>
        </w:tc>
      </w:tr>
      <w:tr w:rsidR="00ED5D33" w:rsidRPr="00E259C9" w14:paraId="46F3A61F" w14:textId="77777777" w:rsidTr="00411604">
        <w:trPr>
          <w:trHeight w:val="271"/>
        </w:trPr>
        <w:tc>
          <w:tcPr>
            <w:tcW w:w="2097" w:type="dxa"/>
            <w:tcBorders>
              <w:left w:val="single" w:sz="24" w:space="0" w:color="auto"/>
            </w:tcBorders>
          </w:tcPr>
          <w:p w14:paraId="31ED6F5F" w14:textId="77777777" w:rsidR="00ED5D33" w:rsidRPr="00E259C9" w:rsidRDefault="00ED5D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7CD65E7C" w14:textId="127E6A22" w:rsidR="00ED5D33" w:rsidRPr="00E259C9" w:rsidRDefault="00ED5D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View data test centre from test centre menu.</w:t>
            </w:r>
          </w:p>
        </w:tc>
      </w:tr>
      <w:tr w:rsidR="00ED5D33" w:rsidRPr="00E259C9" w14:paraId="452FF490" w14:textId="77777777" w:rsidTr="00411604">
        <w:trPr>
          <w:trHeight w:val="260"/>
        </w:trPr>
        <w:tc>
          <w:tcPr>
            <w:tcW w:w="2097" w:type="dxa"/>
            <w:tcBorders>
              <w:left w:val="single" w:sz="24" w:space="0" w:color="auto"/>
            </w:tcBorders>
          </w:tcPr>
          <w:p w14:paraId="0C38BC78" w14:textId="77777777" w:rsidR="00ED5D33" w:rsidRPr="00E259C9" w:rsidRDefault="00ED5D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77A30CD3" w14:textId="1641E512" w:rsidR="00ED5D33" w:rsidRPr="00E259C9" w:rsidRDefault="00ED5D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To view all list data test centre.</w:t>
            </w:r>
          </w:p>
        </w:tc>
      </w:tr>
      <w:tr w:rsidR="00ED5D33" w:rsidRPr="00E259C9" w14:paraId="0BD552BD" w14:textId="77777777" w:rsidTr="00411604">
        <w:trPr>
          <w:trHeight w:val="268"/>
        </w:trPr>
        <w:tc>
          <w:tcPr>
            <w:tcW w:w="2097" w:type="dxa"/>
            <w:tcBorders>
              <w:left w:val="single" w:sz="24" w:space="0" w:color="auto"/>
            </w:tcBorders>
          </w:tcPr>
          <w:p w14:paraId="5BC6002B" w14:textId="77777777" w:rsidR="00ED5D33" w:rsidRPr="00E259C9" w:rsidRDefault="00ED5D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560152E1" w14:textId="573BEE59" w:rsidR="00ED5D33" w:rsidRPr="00E259C9" w:rsidRDefault="00ED5D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2D35DA"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est centre 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bject must be available.</w:t>
            </w:r>
          </w:p>
        </w:tc>
      </w:tr>
      <w:tr w:rsidR="00ED5D33" w:rsidRPr="00E259C9" w14:paraId="26B2AD91" w14:textId="77777777" w:rsidTr="00411604">
        <w:trPr>
          <w:trHeight w:val="417"/>
        </w:trPr>
        <w:tc>
          <w:tcPr>
            <w:tcW w:w="2097" w:type="dxa"/>
            <w:tcBorders>
              <w:left w:val="single" w:sz="24" w:space="0" w:color="auto"/>
              <w:bottom w:val="single" w:sz="24" w:space="0" w:color="auto"/>
            </w:tcBorders>
          </w:tcPr>
          <w:p w14:paraId="11D3DDB3" w14:textId="77777777" w:rsidR="00ED5D33" w:rsidRPr="00E259C9" w:rsidRDefault="00ED5D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869" w:type="dxa"/>
            <w:tcBorders>
              <w:bottom w:val="single" w:sz="24" w:space="0" w:color="auto"/>
              <w:right w:val="single" w:sz="24" w:space="0" w:color="auto"/>
            </w:tcBorders>
          </w:tcPr>
          <w:p w14:paraId="07ECE8FC" w14:textId="526F0912" w:rsidR="00ED5D33" w:rsidRPr="00E259C9" w:rsidRDefault="00ED5D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he list of </w:t>
            </w:r>
            <w:r w:rsidR="002D35DA" w:rsidRPr="00E259C9">
              <w:rPr>
                <w:rFonts w:ascii="Times New Roman" w:hAnsi="Times New Roman" w:cs="Times New Roman"/>
                <w:sz w:val="24"/>
                <w:szCs w:val="24"/>
              </w:rPr>
              <w:t>test centre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will be display name</w:t>
            </w:r>
            <w:r w:rsidR="002D35DA"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, address, postal code, phone and city 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from test </w:t>
            </w:r>
            <w:r w:rsidR="002D35DA" w:rsidRPr="00E259C9">
              <w:rPr>
                <w:rFonts w:ascii="Times New Roman" w:hAnsi="Times New Roman" w:cs="Times New Roman"/>
                <w:sz w:val="24"/>
                <w:szCs w:val="24"/>
              </w:rPr>
              <w:t>centre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10742DF8" w14:textId="2504683E" w:rsidR="00ED5D33" w:rsidRPr="00E259C9" w:rsidRDefault="00ED5D33" w:rsidP="00ED5D33">
      <w:pPr>
        <w:pStyle w:val="NoSpacing"/>
        <w:rPr>
          <w:b/>
          <w:bCs/>
          <w:sz w:val="24"/>
          <w:szCs w:val="24"/>
        </w:rPr>
      </w:pPr>
    </w:p>
    <w:p w14:paraId="351FD9B5" w14:textId="21EFBDA9" w:rsidR="00E259C9" w:rsidRPr="00E259C9" w:rsidRDefault="00E259C9" w:rsidP="00ED5D33">
      <w:pPr>
        <w:pStyle w:val="NoSpacing"/>
        <w:rPr>
          <w:b/>
          <w:bCs/>
          <w:sz w:val="24"/>
          <w:szCs w:val="24"/>
        </w:rPr>
      </w:pPr>
    </w:p>
    <w:p w14:paraId="054BCC1F" w14:textId="47E27EED" w:rsidR="00E259C9" w:rsidRPr="00E259C9" w:rsidRDefault="00E259C9" w:rsidP="00ED5D33">
      <w:pPr>
        <w:pStyle w:val="NoSpacing"/>
        <w:rPr>
          <w:b/>
          <w:bCs/>
          <w:sz w:val="24"/>
          <w:szCs w:val="24"/>
        </w:rPr>
      </w:pPr>
    </w:p>
    <w:p w14:paraId="572C36BE" w14:textId="563CFF66" w:rsidR="00E259C9" w:rsidRPr="00E259C9" w:rsidRDefault="00E259C9" w:rsidP="00ED5D33">
      <w:pPr>
        <w:pStyle w:val="NoSpacing"/>
        <w:rPr>
          <w:b/>
          <w:bCs/>
          <w:sz w:val="24"/>
          <w:szCs w:val="24"/>
        </w:rPr>
      </w:pPr>
    </w:p>
    <w:p w14:paraId="7D1EC6DD" w14:textId="20C0122F" w:rsidR="00E259C9" w:rsidRPr="00E259C9" w:rsidRDefault="00E259C9" w:rsidP="00ED5D33">
      <w:pPr>
        <w:pStyle w:val="NoSpacing"/>
        <w:rPr>
          <w:b/>
          <w:bCs/>
          <w:sz w:val="24"/>
          <w:szCs w:val="24"/>
        </w:rPr>
      </w:pPr>
    </w:p>
    <w:p w14:paraId="03865F55" w14:textId="5503F394" w:rsidR="00E259C9" w:rsidRPr="00E259C9" w:rsidRDefault="00E259C9" w:rsidP="00ED5D33">
      <w:pPr>
        <w:pStyle w:val="NoSpacing"/>
        <w:rPr>
          <w:b/>
          <w:bCs/>
          <w:sz w:val="24"/>
          <w:szCs w:val="24"/>
        </w:rPr>
      </w:pPr>
    </w:p>
    <w:p w14:paraId="13A45B58" w14:textId="23510BFF" w:rsidR="00E259C9" w:rsidRPr="00E259C9" w:rsidRDefault="00E259C9" w:rsidP="00ED5D33">
      <w:pPr>
        <w:pStyle w:val="NoSpacing"/>
        <w:rPr>
          <w:b/>
          <w:bCs/>
          <w:sz w:val="24"/>
          <w:szCs w:val="24"/>
        </w:rPr>
      </w:pPr>
    </w:p>
    <w:p w14:paraId="774604FC" w14:textId="543A1F19" w:rsidR="00E259C9" w:rsidRPr="00E259C9" w:rsidRDefault="00E259C9" w:rsidP="00ED5D33">
      <w:pPr>
        <w:pStyle w:val="NoSpacing"/>
        <w:rPr>
          <w:b/>
          <w:bCs/>
          <w:sz w:val="24"/>
          <w:szCs w:val="24"/>
        </w:rPr>
      </w:pPr>
    </w:p>
    <w:p w14:paraId="54C7DD1E" w14:textId="127ABC57" w:rsidR="00E259C9" w:rsidRPr="00E259C9" w:rsidRDefault="00E259C9" w:rsidP="00ED5D33">
      <w:pPr>
        <w:pStyle w:val="NoSpacing"/>
        <w:rPr>
          <w:b/>
          <w:bCs/>
          <w:sz w:val="24"/>
          <w:szCs w:val="24"/>
        </w:rPr>
      </w:pPr>
    </w:p>
    <w:p w14:paraId="7C61005F" w14:textId="3F747904" w:rsidR="00E259C9" w:rsidRPr="00E259C9" w:rsidRDefault="00E259C9" w:rsidP="00ED5D33">
      <w:pPr>
        <w:pStyle w:val="NoSpacing"/>
        <w:rPr>
          <w:b/>
          <w:bCs/>
          <w:sz w:val="24"/>
          <w:szCs w:val="24"/>
        </w:rPr>
      </w:pPr>
    </w:p>
    <w:p w14:paraId="3DA10FF9" w14:textId="0CB00CFF" w:rsidR="00E259C9" w:rsidRPr="00E259C9" w:rsidRDefault="00E259C9" w:rsidP="00E259C9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 w:rsidRPr="00E259C9">
        <w:rPr>
          <w:b/>
          <w:bCs/>
          <w:sz w:val="24"/>
          <w:szCs w:val="24"/>
        </w:rPr>
        <w:lastRenderedPageBreak/>
        <w:t>Register Test Centre</w:t>
      </w:r>
    </w:p>
    <w:p w14:paraId="58EF44C3" w14:textId="6E2DDA88" w:rsidR="00E259C9" w:rsidRPr="00E259C9" w:rsidRDefault="00E259C9" w:rsidP="00E259C9">
      <w:pPr>
        <w:pStyle w:val="NoSpacing"/>
        <w:rPr>
          <w:b/>
          <w:bCs/>
          <w:sz w:val="24"/>
          <w:szCs w:val="24"/>
        </w:rPr>
      </w:pPr>
    </w:p>
    <w:p w14:paraId="7025909C" w14:textId="6657A6F7" w:rsidR="00E259C9" w:rsidRPr="00E259C9" w:rsidRDefault="00E259C9" w:rsidP="00E259C9">
      <w:pPr>
        <w:pStyle w:val="NoSpacing"/>
        <w:rPr>
          <w:b/>
          <w:bCs/>
          <w:sz w:val="24"/>
          <w:szCs w:val="24"/>
        </w:rPr>
      </w:pPr>
      <w:r w:rsidRPr="00E259C9">
        <w:rPr>
          <w:noProof/>
          <w:sz w:val="24"/>
          <w:szCs w:val="24"/>
          <w:lang w:val="en-US"/>
        </w:rPr>
        <w:drawing>
          <wp:inline distT="0" distB="0" distL="0" distR="0" wp14:anchorId="462BBF5F" wp14:editId="28CD4833">
            <wp:extent cx="5731510" cy="333565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3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D34C9" w14:textId="2FC4195B" w:rsidR="00E259C9" w:rsidRPr="00E259C9" w:rsidRDefault="00E259C9" w:rsidP="00E259C9">
      <w:pPr>
        <w:pStyle w:val="NoSpacing"/>
        <w:rPr>
          <w:b/>
          <w:bCs/>
          <w:sz w:val="24"/>
          <w:szCs w:val="24"/>
        </w:rPr>
      </w:pPr>
    </w:p>
    <w:p w14:paraId="3EFCAEEA" w14:textId="50760696" w:rsidR="00E259C9" w:rsidRPr="00E259C9" w:rsidRDefault="00E259C9" w:rsidP="00E259C9">
      <w:pPr>
        <w:rPr>
          <w:rFonts w:ascii="Times New Roman" w:hAnsi="Times New Roman" w:cs="Times New Roman"/>
          <w:b/>
          <w:sz w:val="24"/>
          <w:szCs w:val="24"/>
        </w:rPr>
      </w:pPr>
      <w:r w:rsidRPr="00E259C9">
        <w:rPr>
          <w:rFonts w:ascii="Times New Roman" w:hAnsi="Times New Roman" w:cs="Times New Roman"/>
          <w:b/>
          <w:sz w:val="24"/>
          <w:szCs w:val="24"/>
        </w:rPr>
        <w:t xml:space="preserve">Prepared by: </w:t>
      </w:r>
      <w:r w:rsidR="009B4852">
        <w:rPr>
          <w:rFonts w:ascii="Times New Roman" w:hAnsi="Times New Roman" w:cs="Times New Roman"/>
          <w:b/>
          <w:sz w:val="24"/>
          <w:szCs w:val="24"/>
        </w:rPr>
        <w:t>Ida Bagus Gede Awidya Andik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7"/>
        <w:gridCol w:w="6869"/>
      </w:tblGrid>
      <w:tr w:rsidR="00E259C9" w:rsidRPr="00E259C9" w14:paraId="2C742838" w14:textId="77777777" w:rsidTr="00411604">
        <w:tc>
          <w:tcPr>
            <w:tcW w:w="2097" w:type="dxa"/>
            <w:tcBorders>
              <w:top w:val="single" w:sz="24" w:space="0" w:color="auto"/>
              <w:left w:val="single" w:sz="24" w:space="0" w:color="auto"/>
            </w:tcBorders>
          </w:tcPr>
          <w:p w14:paraId="7ECF15E7" w14:textId="77777777" w:rsidR="00E259C9" w:rsidRPr="00E259C9" w:rsidRDefault="00E259C9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869" w:type="dxa"/>
            <w:tcBorders>
              <w:top w:val="single" w:sz="24" w:space="0" w:color="auto"/>
              <w:right w:val="single" w:sz="24" w:space="0" w:color="auto"/>
            </w:tcBorders>
          </w:tcPr>
          <w:p w14:paraId="69884962" w14:textId="1D3F0C19" w:rsidR="00E259C9" w:rsidRPr="00E259C9" w:rsidRDefault="00E259C9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Register Test Centre</w:t>
            </w:r>
          </w:p>
        </w:tc>
      </w:tr>
      <w:tr w:rsidR="00E259C9" w:rsidRPr="00E259C9" w14:paraId="016891A3" w14:textId="77777777" w:rsidTr="00411604">
        <w:tc>
          <w:tcPr>
            <w:tcW w:w="2097" w:type="dxa"/>
            <w:tcBorders>
              <w:left w:val="single" w:sz="24" w:space="0" w:color="auto"/>
            </w:tcBorders>
          </w:tcPr>
          <w:p w14:paraId="7F37AA3B" w14:textId="77777777" w:rsidR="00E259C9" w:rsidRPr="00E259C9" w:rsidRDefault="00E259C9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158A9AFD" w14:textId="77777777" w:rsidR="00E259C9" w:rsidRPr="00E259C9" w:rsidRDefault="00E259C9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Login with username and password.</w:t>
            </w:r>
          </w:p>
        </w:tc>
      </w:tr>
      <w:tr w:rsidR="00E259C9" w:rsidRPr="00E259C9" w14:paraId="42C7D21E" w14:textId="77777777" w:rsidTr="00411604">
        <w:tc>
          <w:tcPr>
            <w:tcW w:w="2097" w:type="dxa"/>
            <w:tcBorders>
              <w:left w:val="single" w:sz="24" w:space="0" w:color="auto"/>
            </w:tcBorders>
          </w:tcPr>
          <w:p w14:paraId="23A7D6C2" w14:textId="77777777" w:rsidR="00E259C9" w:rsidRPr="00E259C9" w:rsidRDefault="00E259C9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78E6A152" w14:textId="790C463F" w:rsidR="00E259C9" w:rsidRPr="00E259C9" w:rsidRDefault="00E259C9" w:rsidP="00E50B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o access the </w:t>
            </w:r>
            <w:r w:rsidR="00E50BB8">
              <w:rPr>
                <w:rFonts w:ascii="Times New Roman" w:hAnsi="Times New Roman" w:cs="Times New Roman"/>
                <w:sz w:val="24"/>
                <w:szCs w:val="24"/>
              </w:rPr>
              <w:t>register test centre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menu.</w:t>
            </w:r>
          </w:p>
        </w:tc>
      </w:tr>
      <w:tr w:rsidR="00E259C9" w:rsidRPr="00E259C9" w14:paraId="4F310C76" w14:textId="77777777" w:rsidTr="00411604">
        <w:trPr>
          <w:trHeight w:val="472"/>
        </w:trPr>
        <w:tc>
          <w:tcPr>
            <w:tcW w:w="2097" w:type="dxa"/>
            <w:tcBorders>
              <w:left w:val="single" w:sz="24" w:space="0" w:color="auto"/>
            </w:tcBorders>
          </w:tcPr>
          <w:p w14:paraId="06D4ACC8" w14:textId="77777777" w:rsidR="00E259C9" w:rsidRPr="00E259C9" w:rsidRDefault="00E259C9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27F52D01" w14:textId="77777777" w:rsidR="00E259C9" w:rsidRPr="00E259C9" w:rsidRDefault="00E259C9" w:rsidP="0041160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username is required</w:t>
            </w:r>
          </w:p>
          <w:p w14:paraId="03CC499F" w14:textId="77777777" w:rsidR="00E259C9" w:rsidRPr="00E259C9" w:rsidRDefault="00E259C9" w:rsidP="0041160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password is required</w:t>
            </w:r>
          </w:p>
        </w:tc>
      </w:tr>
      <w:tr w:rsidR="00E259C9" w:rsidRPr="00E259C9" w14:paraId="5A69DE32" w14:textId="77777777" w:rsidTr="00411604">
        <w:trPr>
          <w:trHeight w:val="610"/>
        </w:trPr>
        <w:tc>
          <w:tcPr>
            <w:tcW w:w="2097" w:type="dxa"/>
            <w:tcBorders>
              <w:left w:val="single" w:sz="24" w:space="0" w:color="auto"/>
              <w:bottom w:val="single" w:sz="24" w:space="0" w:color="auto"/>
            </w:tcBorders>
          </w:tcPr>
          <w:p w14:paraId="27B7F172" w14:textId="77777777" w:rsidR="00E259C9" w:rsidRPr="00E259C9" w:rsidRDefault="00E259C9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869" w:type="dxa"/>
            <w:tcBorders>
              <w:bottom w:val="single" w:sz="24" w:space="0" w:color="auto"/>
              <w:right w:val="single" w:sz="24" w:space="0" w:color="auto"/>
            </w:tcBorders>
          </w:tcPr>
          <w:p w14:paraId="56B66F70" w14:textId="77777777" w:rsidR="00E259C9" w:rsidRPr="00E259C9" w:rsidRDefault="00E259C9" w:rsidP="0041160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Username is matched</w:t>
            </w:r>
          </w:p>
          <w:p w14:paraId="2FDE1167" w14:textId="77777777" w:rsidR="00E259C9" w:rsidRPr="00E259C9" w:rsidRDefault="00E259C9" w:rsidP="0041160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assword is matched</w:t>
            </w:r>
          </w:p>
          <w:p w14:paraId="754E5D9A" w14:textId="77777777" w:rsidR="00E259C9" w:rsidRPr="00E259C9" w:rsidRDefault="00E259C9" w:rsidP="0041160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Display dashboard</w:t>
            </w:r>
          </w:p>
        </w:tc>
      </w:tr>
      <w:tr w:rsidR="00E259C9" w:rsidRPr="00E259C9" w14:paraId="79C90A12" w14:textId="77777777" w:rsidTr="00411604">
        <w:trPr>
          <w:trHeight w:val="286"/>
        </w:trPr>
        <w:tc>
          <w:tcPr>
            <w:tcW w:w="2097" w:type="dxa"/>
            <w:tcBorders>
              <w:top w:val="single" w:sz="24" w:space="0" w:color="auto"/>
              <w:left w:val="single" w:sz="24" w:space="0" w:color="auto"/>
            </w:tcBorders>
          </w:tcPr>
          <w:p w14:paraId="2A7E0ABE" w14:textId="77777777" w:rsidR="00E259C9" w:rsidRPr="00E259C9" w:rsidRDefault="00E259C9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869" w:type="dxa"/>
            <w:tcBorders>
              <w:top w:val="single" w:sz="24" w:space="0" w:color="auto"/>
              <w:right w:val="single" w:sz="24" w:space="0" w:color="auto"/>
            </w:tcBorders>
          </w:tcPr>
          <w:p w14:paraId="406EE80D" w14:textId="283AD9E9" w:rsidR="00E259C9" w:rsidRPr="00E259C9" w:rsidRDefault="00E259C9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Register Test Centre</w:t>
            </w:r>
          </w:p>
        </w:tc>
      </w:tr>
      <w:tr w:rsidR="00E259C9" w:rsidRPr="00E259C9" w14:paraId="342505C5" w14:textId="77777777" w:rsidTr="00411604">
        <w:trPr>
          <w:trHeight w:val="271"/>
        </w:trPr>
        <w:tc>
          <w:tcPr>
            <w:tcW w:w="2097" w:type="dxa"/>
            <w:tcBorders>
              <w:left w:val="single" w:sz="24" w:space="0" w:color="auto"/>
            </w:tcBorders>
          </w:tcPr>
          <w:p w14:paraId="30943C17" w14:textId="77777777" w:rsidR="00E259C9" w:rsidRPr="00E259C9" w:rsidRDefault="00E259C9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41D21965" w14:textId="3051B18B" w:rsidR="00E259C9" w:rsidRPr="00E259C9" w:rsidRDefault="00E259C9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gister test centre with 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name, address, postal code, phone and city from test cent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259C9" w:rsidRPr="00E259C9" w14:paraId="1DE3A36D" w14:textId="77777777" w:rsidTr="00411604">
        <w:trPr>
          <w:trHeight w:val="260"/>
        </w:trPr>
        <w:tc>
          <w:tcPr>
            <w:tcW w:w="2097" w:type="dxa"/>
            <w:tcBorders>
              <w:left w:val="single" w:sz="24" w:space="0" w:color="auto"/>
            </w:tcBorders>
          </w:tcPr>
          <w:p w14:paraId="0B5B1463" w14:textId="77777777" w:rsidR="00E259C9" w:rsidRPr="00E259C9" w:rsidRDefault="00E259C9" w:rsidP="00E259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4029C7D2" w14:textId="17C91AFA" w:rsidR="00E259C9" w:rsidRPr="00E259C9" w:rsidRDefault="00E259C9" w:rsidP="00E259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gister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n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st centre able to access the system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259C9" w:rsidRPr="00E259C9" w14:paraId="619E6646" w14:textId="77777777" w:rsidTr="00411604">
        <w:trPr>
          <w:trHeight w:val="268"/>
        </w:trPr>
        <w:tc>
          <w:tcPr>
            <w:tcW w:w="2097" w:type="dxa"/>
            <w:tcBorders>
              <w:left w:val="single" w:sz="24" w:space="0" w:color="auto"/>
            </w:tcBorders>
          </w:tcPr>
          <w:p w14:paraId="410141CC" w14:textId="77777777" w:rsidR="00E259C9" w:rsidRPr="00E259C9" w:rsidRDefault="00E259C9" w:rsidP="00E259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642C1D98" w14:textId="17FC5241" w:rsidR="00996CE0" w:rsidRDefault="00996CE0" w:rsidP="00996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996CE0">
              <w:rPr>
                <w:rFonts w:ascii="Times New Roman" w:hAnsi="Times New Roman" w:cs="Times New Roman"/>
                <w:sz w:val="24"/>
                <w:szCs w:val="24"/>
              </w:rPr>
              <w:t xml:space="preserve">ollowing data below th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ould</w:t>
            </w:r>
            <w:r w:rsidRPr="00996CE0">
              <w:rPr>
                <w:rFonts w:ascii="Times New Roman" w:hAnsi="Times New Roman" w:cs="Times New Roman"/>
                <w:sz w:val="24"/>
                <w:szCs w:val="24"/>
              </w:rPr>
              <w:t xml:space="preserve"> be availa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60113EF9" w14:textId="7C64F8EA" w:rsidR="00E259C9" w:rsidRPr="00996CE0" w:rsidRDefault="001B549D" w:rsidP="00996CE0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r w:rsidR="00E259C9" w:rsidRPr="00996CE0">
              <w:rPr>
                <w:rFonts w:ascii="Times New Roman" w:hAnsi="Times New Roman" w:cs="Times New Roman"/>
                <w:sz w:val="24"/>
                <w:szCs w:val="24"/>
              </w:rPr>
              <w:t xml:space="preserve"> test centre</w:t>
            </w:r>
            <w:r w:rsidR="00C526CE" w:rsidRPr="00996C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41F8AA1" w14:textId="463AF990" w:rsidR="00E259C9" w:rsidRDefault="00E259C9" w:rsidP="00E259C9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  <w:r w:rsidR="00C526C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F209336" w14:textId="5F84D36A" w:rsidR="00E259C9" w:rsidRDefault="00E259C9" w:rsidP="00E259C9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al code</w:t>
            </w:r>
            <w:r w:rsidR="00C526C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E3A0BDE" w14:textId="43A5C70C" w:rsidR="00E259C9" w:rsidRDefault="00E259C9" w:rsidP="00E259C9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</w:t>
            </w:r>
            <w:r w:rsidR="00C526C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8460799" w14:textId="5DC758C8" w:rsidR="00E259C9" w:rsidRPr="00E259C9" w:rsidRDefault="00E259C9" w:rsidP="00E259C9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  <w:r w:rsidR="00C526C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259C9" w:rsidRPr="00E259C9" w14:paraId="57AC3D71" w14:textId="77777777" w:rsidTr="00411604">
        <w:trPr>
          <w:trHeight w:val="417"/>
        </w:trPr>
        <w:tc>
          <w:tcPr>
            <w:tcW w:w="2097" w:type="dxa"/>
            <w:tcBorders>
              <w:left w:val="single" w:sz="24" w:space="0" w:color="auto"/>
              <w:bottom w:val="single" w:sz="24" w:space="0" w:color="auto"/>
            </w:tcBorders>
          </w:tcPr>
          <w:p w14:paraId="14C688A3" w14:textId="77777777" w:rsidR="00E259C9" w:rsidRPr="00E259C9" w:rsidRDefault="00E259C9" w:rsidP="00E259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869" w:type="dxa"/>
            <w:tcBorders>
              <w:bottom w:val="single" w:sz="24" w:space="0" w:color="auto"/>
              <w:right w:val="single" w:sz="24" w:space="0" w:color="auto"/>
            </w:tcBorders>
          </w:tcPr>
          <w:p w14:paraId="1F749CB3" w14:textId="09A3FFC4" w:rsidR="00E259C9" w:rsidRPr="00E259C9" w:rsidRDefault="00996CE0" w:rsidP="00E259C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gister test centre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was successfully added to the syste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will be display to test centre dashboard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05BDFDA8" w14:textId="77777777" w:rsidR="00E259C9" w:rsidRPr="00E259C9" w:rsidRDefault="00E259C9" w:rsidP="00E259C9">
      <w:pPr>
        <w:pStyle w:val="NoSpacing"/>
        <w:rPr>
          <w:b/>
          <w:bCs/>
          <w:sz w:val="24"/>
          <w:szCs w:val="24"/>
        </w:rPr>
      </w:pPr>
    </w:p>
    <w:p w14:paraId="110D889C" w14:textId="2E51DE74" w:rsidR="00E259C9" w:rsidRDefault="00E259C9" w:rsidP="00E259C9">
      <w:pPr>
        <w:pStyle w:val="NoSpacing"/>
        <w:rPr>
          <w:b/>
          <w:bCs/>
          <w:sz w:val="24"/>
          <w:szCs w:val="24"/>
        </w:rPr>
      </w:pPr>
    </w:p>
    <w:p w14:paraId="15CFCAFB" w14:textId="5FAAB38F" w:rsidR="0039106E" w:rsidRDefault="0039106E" w:rsidP="00E259C9">
      <w:pPr>
        <w:pStyle w:val="NoSpacing"/>
        <w:rPr>
          <w:b/>
          <w:bCs/>
          <w:sz w:val="24"/>
          <w:szCs w:val="24"/>
        </w:rPr>
      </w:pPr>
    </w:p>
    <w:p w14:paraId="32B74D84" w14:textId="77777777" w:rsidR="0039106E" w:rsidRDefault="0039106E" w:rsidP="00E259C9">
      <w:pPr>
        <w:pStyle w:val="NoSpacing"/>
        <w:rPr>
          <w:b/>
          <w:bCs/>
          <w:sz w:val="24"/>
          <w:szCs w:val="24"/>
        </w:rPr>
      </w:pPr>
    </w:p>
    <w:p w14:paraId="0D53C685" w14:textId="64112672" w:rsidR="00F14533" w:rsidRDefault="00F14533" w:rsidP="00F14533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View Test Centre Officer</w:t>
      </w:r>
    </w:p>
    <w:p w14:paraId="00FCC0DB" w14:textId="7B7F3213" w:rsidR="00F14533" w:rsidRDefault="00F14533" w:rsidP="00F14533">
      <w:pPr>
        <w:pStyle w:val="NoSpacing"/>
        <w:rPr>
          <w:b/>
          <w:bCs/>
          <w:sz w:val="24"/>
          <w:szCs w:val="24"/>
        </w:rPr>
      </w:pPr>
    </w:p>
    <w:p w14:paraId="59B0FCA9" w14:textId="32408C4B" w:rsidR="00F14533" w:rsidRDefault="00F14533" w:rsidP="00F14533">
      <w:pPr>
        <w:pStyle w:val="NoSpacing"/>
        <w:rPr>
          <w:b/>
          <w:bCs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5029AA2D" wp14:editId="3D9A9874">
            <wp:extent cx="5731510" cy="322008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52F0D6" w14:textId="3BC160BD" w:rsidR="00F14533" w:rsidRDefault="00F14533" w:rsidP="00F14533">
      <w:pPr>
        <w:pStyle w:val="NoSpacing"/>
        <w:rPr>
          <w:b/>
          <w:bCs/>
          <w:sz w:val="24"/>
          <w:szCs w:val="24"/>
        </w:rPr>
      </w:pPr>
    </w:p>
    <w:p w14:paraId="64FAF48A" w14:textId="5AE78733" w:rsidR="00F14533" w:rsidRPr="00E259C9" w:rsidRDefault="00F14533" w:rsidP="00F14533">
      <w:pPr>
        <w:rPr>
          <w:rFonts w:ascii="Times New Roman" w:hAnsi="Times New Roman" w:cs="Times New Roman"/>
          <w:b/>
          <w:sz w:val="24"/>
          <w:szCs w:val="24"/>
        </w:rPr>
      </w:pPr>
      <w:r w:rsidRPr="00E259C9">
        <w:rPr>
          <w:rFonts w:ascii="Times New Roman" w:hAnsi="Times New Roman" w:cs="Times New Roman"/>
          <w:b/>
          <w:sz w:val="24"/>
          <w:szCs w:val="24"/>
        </w:rPr>
        <w:t xml:space="preserve">Prepared by: </w:t>
      </w:r>
      <w:r w:rsidR="009B4852">
        <w:rPr>
          <w:rFonts w:ascii="Times New Roman" w:hAnsi="Times New Roman" w:cs="Times New Roman"/>
          <w:b/>
          <w:sz w:val="24"/>
          <w:szCs w:val="24"/>
        </w:rPr>
        <w:t>Ida Bagus Gede Awidya Andik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7"/>
        <w:gridCol w:w="6869"/>
      </w:tblGrid>
      <w:tr w:rsidR="00F14533" w:rsidRPr="00E259C9" w14:paraId="4970A5F8" w14:textId="77777777" w:rsidTr="00411604">
        <w:tc>
          <w:tcPr>
            <w:tcW w:w="2097" w:type="dxa"/>
            <w:tcBorders>
              <w:top w:val="single" w:sz="24" w:space="0" w:color="auto"/>
              <w:left w:val="single" w:sz="24" w:space="0" w:color="auto"/>
            </w:tcBorders>
          </w:tcPr>
          <w:p w14:paraId="0A8444ED" w14:textId="77777777" w:rsidR="00F14533" w:rsidRPr="00E259C9" w:rsidRDefault="00F14533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869" w:type="dxa"/>
            <w:tcBorders>
              <w:top w:val="single" w:sz="24" w:space="0" w:color="auto"/>
              <w:right w:val="single" w:sz="24" w:space="0" w:color="auto"/>
            </w:tcBorders>
          </w:tcPr>
          <w:p w14:paraId="0F54F611" w14:textId="5BDE28AC" w:rsidR="00F14533" w:rsidRPr="00E259C9" w:rsidRDefault="00F14533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View Test Centr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ficer</w:t>
            </w:r>
          </w:p>
        </w:tc>
      </w:tr>
      <w:tr w:rsidR="00F14533" w:rsidRPr="00E259C9" w14:paraId="73468E5E" w14:textId="77777777" w:rsidTr="00411604">
        <w:tc>
          <w:tcPr>
            <w:tcW w:w="2097" w:type="dxa"/>
            <w:tcBorders>
              <w:left w:val="single" w:sz="24" w:space="0" w:color="auto"/>
            </w:tcBorders>
          </w:tcPr>
          <w:p w14:paraId="019BF2FD" w14:textId="77777777" w:rsidR="00F14533" w:rsidRPr="00E259C9" w:rsidRDefault="00F145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56C589DC" w14:textId="77777777" w:rsidR="00F14533" w:rsidRPr="00E259C9" w:rsidRDefault="00F145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Login with username and password.</w:t>
            </w:r>
          </w:p>
        </w:tc>
      </w:tr>
      <w:tr w:rsidR="00F14533" w:rsidRPr="00E259C9" w14:paraId="19C497EB" w14:textId="77777777" w:rsidTr="00411604">
        <w:tc>
          <w:tcPr>
            <w:tcW w:w="2097" w:type="dxa"/>
            <w:tcBorders>
              <w:left w:val="single" w:sz="24" w:space="0" w:color="auto"/>
            </w:tcBorders>
          </w:tcPr>
          <w:p w14:paraId="74D0A275" w14:textId="77777777" w:rsidR="00F14533" w:rsidRPr="00E259C9" w:rsidRDefault="00F145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02F55B84" w14:textId="21534CCB" w:rsidR="00F14533" w:rsidRPr="00E259C9" w:rsidRDefault="00F145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o access the view test </w:t>
            </w:r>
            <w:r w:rsidR="00E50BB8">
              <w:rPr>
                <w:rFonts w:ascii="Times New Roman" w:hAnsi="Times New Roman" w:cs="Times New Roman"/>
                <w:sz w:val="24"/>
                <w:szCs w:val="24"/>
              </w:rPr>
              <w:t xml:space="preserve">centre officer 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menu.</w:t>
            </w:r>
          </w:p>
        </w:tc>
      </w:tr>
      <w:tr w:rsidR="00F14533" w:rsidRPr="00E259C9" w14:paraId="79C3FF5A" w14:textId="77777777" w:rsidTr="00411604">
        <w:trPr>
          <w:trHeight w:val="472"/>
        </w:trPr>
        <w:tc>
          <w:tcPr>
            <w:tcW w:w="2097" w:type="dxa"/>
            <w:tcBorders>
              <w:left w:val="single" w:sz="24" w:space="0" w:color="auto"/>
            </w:tcBorders>
          </w:tcPr>
          <w:p w14:paraId="2604D85C" w14:textId="77777777" w:rsidR="00F14533" w:rsidRPr="00E259C9" w:rsidRDefault="00F145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22ECFE91" w14:textId="77777777" w:rsidR="00F14533" w:rsidRPr="00E259C9" w:rsidRDefault="00F14533" w:rsidP="0041160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username is required</w:t>
            </w:r>
          </w:p>
          <w:p w14:paraId="78EEBC8A" w14:textId="77777777" w:rsidR="00F14533" w:rsidRPr="00E259C9" w:rsidRDefault="00F14533" w:rsidP="0041160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password is required</w:t>
            </w:r>
          </w:p>
        </w:tc>
      </w:tr>
      <w:tr w:rsidR="00F14533" w:rsidRPr="00E259C9" w14:paraId="71B0AA0E" w14:textId="77777777" w:rsidTr="00411604">
        <w:trPr>
          <w:trHeight w:val="610"/>
        </w:trPr>
        <w:tc>
          <w:tcPr>
            <w:tcW w:w="2097" w:type="dxa"/>
            <w:tcBorders>
              <w:left w:val="single" w:sz="24" w:space="0" w:color="auto"/>
              <w:bottom w:val="single" w:sz="24" w:space="0" w:color="auto"/>
            </w:tcBorders>
          </w:tcPr>
          <w:p w14:paraId="6F281E66" w14:textId="77777777" w:rsidR="00F14533" w:rsidRPr="00E259C9" w:rsidRDefault="00F145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869" w:type="dxa"/>
            <w:tcBorders>
              <w:bottom w:val="single" w:sz="24" w:space="0" w:color="auto"/>
              <w:right w:val="single" w:sz="24" w:space="0" w:color="auto"/>
            </w:tcBorders>
          </w:tcPr>
          <w:p w14:paraId="71230EE3" w14:textId="77777777" w:rsidR="00F14533" w:rsidRPr="00E259C9" w:rsidRDefault="00F14533" w:rsidP="0041160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Username is matched</w:t>
            </w:r>
          </w:p>
          <w:p w14:paraId="68FF0097" w14:textId="77777777" w:rsidR="00F14533" w:rsidRPr="00E259C9" w:rsidRDefault="00F14533" w:rsidP="0041160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assword is matched</w:t>
            </w:r>
          </w:p>
          <w:p w14:paraId="19C690E0" w14:textId="77777777" w:rsidR="00F14533" w:rsidRPr="00E259C9" w:rsidRDefault="00F14533" w:rsidP="0041160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Display dashboard</w:t>
            </w:r>
          </w:p>
        </w:tc>
      </w:tr>
      <w:tr w:rsidR="00F14533" w:rsidRPr="00E259C9" w14:paraId="0FF7FD1D" w14:textId="77777777" w:rsidTr="00411604">
        <w:trPr>
          <w:trHeight w:val="286"/>
        </w:trPr>
        <w:tc>
          <w:tcPr>
            <w:tcW w:w="2097" w:type="dxa"/>
            <w:tcBorders>
              <w:top w:val="single" w:sz="24" w:space="0" w:color="auto"/>
              <w:left w:val="single" w:sz="24" w:space="0" w:color="auto"/>
            </w:tcBorders>
          </w:tcPr>
          <w:p w14:paraId="2178BC45" w14:textId="77777777" w:rsidR="00F14533" w:rsidRPr="00E259C9" w:rsidRDefault="00F14533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869" w:type="dxa"/>
            <w:tcBorders>
              <w:top w:val="single" w:sz="24" w:space="0" w:color="auto"/>
              <w:right w:val="single" w:sz="24" w:space="0" w:color="auto"/>
            </w:tcBorders>
          </w:tcPr>
          <w:p w14:paraId="2FDB6D2C" w14:textId="08C6D7BA" w:rsidR="00F14533" w:rsidRPr="00E259C9" w:rsidRDefault="00F14533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View Test Centr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ficer</w:t>
            </w:r>
          </w:p>
        </w:tc>
      </w:tr>
      <w:tr w:rsidR="00F14533" w:rsidRPr="00E259C9" w14:paraId="62D5F49D" w14:textId="77777777" w:rsidTr="00411604">
        <w:trPr>
          <w:trHeight w:val="271"/>
        </w:trPr>
        <w:tc>
          <w:tcPr>
            <w:tcW w:w="2097" w:type="dxa"/>
            <w:tcBorders>
              <w:left w:val="single" w:sz="24" w:space="0" w:color="auto"/>
            </w:tcBorders>
          </w:tcPr>
          <w:p w14:paraId="37B609FE" w14:textId="77777777" w:rsidR="00F14533" w:rsidRPr="00E259C9" w:rsidRDefault="00F145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5DAA218D" w14:textId="2D140C34" w:rsidR="00F14533" w:rsidRPr="00E259C9" w:rsidRDefault="00F145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View data test cent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fficer 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from test cent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ficer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menu.</w:t>
            </w:r>
          </w:p>
        </w:tc>
      </w:tr>
      <w:tr w:rsidR="00F14533" w:rsidRPr="00E259C9" w14:paraId="0BA12A97" w14:textId="77777777" w:rsidTr="00411604">
        <w:trPr>
          <w:trHeight w:val="260"/>
        </w:trPr>
        <w:tc>
          <w:tcPr>
            <w:tcW w:w="2097" w:type="dxa"/>
            <w:tcBorders>
              <w:left w:val="single" w:sz="24" w:space="0" w:color="auto"/>
            </w:tcBorders>
          </w:tcPr>
          <w:p w14:paraId="4516156F" w14:textId="77777777" w:rsidR="00F14533" w:rsidRPr="00E259C9" w:rsidRDefault="00F145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7B411A76" w14:textId="77777777" w:rsidR="00F14533" w:rsidRPr="00E259C9" w:rsidRDefault="00F145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To view all list data test centre.</w:t>
            </w:r>
          </w:p>
        </w:tc>
      </w:tr>
      <w:tr w:rsidR="00F14533" w:rsidRPr="00E259C9" w14:paraId="0B678E7D" w14:textId="77777777" w:rsidTr="00411604">
        <w:trPr>
          <w:trHeight w:val="268"/>
        </w:trPr>
        <w:tc>
          <w:tcPr>
            <w:tcW w:w="2097" w:type="dxa"/>
            <w:tcBorders>
              <w:left w:val="single" w:sz="24" w:space="0" w:color="auto"/>
            </w:tcBorders>
          </w:tcPr>
          <w:p w14:paraId="40EB90F0" w14:textId="77777777" w:rsidR="00F14533" w:rsidRPr="00E259C9" w:rsidRDefault="00F145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282415DD" w14:textId="6E0B4A6C" w:rsidR="00F14533" w:rsidRPr="00E259C9" w:rsidRDefault="00F145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he test cent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fficer 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bject must be available.</w:t>
            </w:r>
          </w:p>
        </w:tc>
      </w:tr>
      <w:tr w:rsidR="00F14533" w:rsidRPr="00E259C9" w14:paraId="5FDFBC6E" w14:textId="77777777" w:rsidTr="00411604">
        <w:trPr>
          <w:trHeight w:val="417"/>
        </w:trPr>
        <w:tc>
          <w:tcPr>
            <w:tcW w:w="2097" w:type="dxa"/>
            <w:tcBorders>
              <w:left w:val="single" w:sz="24" w:space="0" w:color="auto"/>
              <w:bottom w:val="single" w:sz="24" w:space="0" w:color="auto"/>
            </w:tcBorders>
          </w:tcPr>
          <w:p w14:paraId="1ED204AA" w14:textId="77777777" w:rsidR="00F14533" w:rsidRPr="00E259C9" w:rsidRDefault="00F145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869" w:type="dxa"/>
            <w:tcBorders>
              <w:bottom w:val="single" w:sz="24" w:space="0" w:color="auto"/>
              <w:right w:val="single" w:sz="24" w:space="0" w:color="auto"/>
            </w:tcBorders>
          </w:tcPr>
          <w:p w14:paraId="7A09AA85" w14:textId="3EDFC72A" w:rsidR="00F14533" w:rsidRPr="00E259C9" w:rsidRDefault="00F14533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The list of test cent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ficer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will be displa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hone, gender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ress, age, birth date 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osition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from test centre.</w:t>
            </w:r>
          </w:p>
        </w:tc>
      </w:tr>
    </w:tbl>
    <w:p w14:paraId="254CBB94" w14:textId="77777777" w:rsidR="00F14533" w:rsidRPr="00E259C9" w:rsidRDefault="00F14533" w:rsidP="00F14533">
      <w:pPr>
        <w:pStyle w:val="NoSpacing"/>
        <w:rPr>
          <w:b/>
          <w:bCs/>
          <w:sz w:val="24"/>
          <w:szCs w:val="24"/>
        </w:rPr>
      </w:pPr>
    </w:p>
    <w:p w14:paraId="04A910ED" w14:textId="48AE10DC" w:rsidR="00F14533" w:rsidRDefault="00F14533" w:rsidP="00F14533">
      <w:pPr>
        <w:pStyle w:val="NoSpacing"/>
        <w:rPr>
          <w:b/>
          <w:bCs/>
          <w:sz w:val="24"/>
          <w:szCs w:val="24"/>
        </w:rPr>
      </w:pPr>
    </w:p>
    <w:p w14:paraId="58C99878" w14:textId="48EB178C" w:rsidR="001B549D" w:rsidRDefault="001B549D" w:rsidP="00F14533">
      <w:pPr>
        <w:pStyle w:val="NoSpacing"/>
        <w:rPr>
          <w:b/>
          <w:bCs/>
          <w:sz w:val="24"/>
          <w:szCs w:val="24"/>
        </w:rPr>
      </w:pPr>
    </w:p>
    <w:p w14:paraId="7DF33B89" w14:textId="773FE343" w:rsidR="001B549D" w:rsidRDefault="001B549D" w:rsidP="00F14533">
      <w:pPr>
        <w:pStyle w:val="NoSpacing"/>
        <w:rPr>
          <w:b/>
          <w:bCs/>
          <w:sz w:val="24"/>
          <w:szCs w:val="24"/>
        </w:rPr>
      </w:pPr>
    </w:p>
    <w:p w14:paraId="68FE8224" w14:textId="06D38236" w:rsidR="001B549D" w:rsidRDefault="001B549D" w:rsidP="00F14533">
      <w:pPr>
        <w:pStyle w:val="NoSpacing"/>
        <w:rPr>
          <w:b/>
          <w:bCs/>
          <w:sz w:val="24"/>
          <w:szCs w:val="24"/>
        </w:rPr>
      </w:pPr>
    </w:p>
    <w:p w14:paraId="7B371101" w14:textId="0A9446D5" w:rsidR="001B549D" w:rsidRDefault="001B549D" w:rsidP="00F14533">
      <w:pPr>
        <w:pStyle w:val="NoSpacing"/>
        <w:rPr>
          <w:b/>
          <w:bCs/>
          <w:sz w:val="24"/>
          <w:szCs w:val="24"/>
        </w:rPr>
      </w:pPr>
    </w:p>
    <w:p w14:paraId="756E0968" w14:textId="196BC52F" w:rsidR="001B549D" w:rsidRDefault="001B549D" w:rsidP="00F14533">
      <w:pPr>
        <w:pStyle w:val="NoSpacing"/>
        <w:rPr>
          <w:b/>
          <w:bCs/>
          <w:sz w:val="24"/>
          <w:szCs w:val="24"/>
        </w:rPr>
      </w:pPr>
    </w:p>
    <w:p w14:paraId="56784CDA" w14:textId="60292A8C" w:rsidR="001B549D" w:rsidRDefault="001B549D" w:rsidP="00F14533">
      <w:pPr>
        <w:pStyle w:val="NoSpacing"/>
        <w:rPr>
          <w:b/>
          <w:bCs/>
          <w:sz w:val="24"/>
          <w:szCs w:val="24"/>
        </w:rPr>
      </w:pPr>
    </w:p>
    <w:p w14:paraId="26523785" w14:textId="3B28AA0E" w:rsidR="001B549D" w:rsidRDefault="001B549D" w:rsidP="00F14533">
      <w:pPr>
        <w:pStyle w:val="NoSpacing"/>
        <w:rPr>
          <w:b/>
          <w:bCs/>
          <w:sz w:val="24"/>
          <w:szCs w:val="24"/>
        </w:rPr>
      </w:pPr>
    </w:p>
    <w:p w14:paraId="2210B288" w14:textId="759DBDE8" w:rsidR="001B549D" w:rsidRDefault="001B549D" w:rsidP="00F14533">
      <w:pPr>
        <w:pStyle w:val="NoSpacing"/>
        <w:rPr>
          <w:b/>
          <w:bCs/>
          <w:sz w:val="24"/>
          <w:szCs w:val="24"/>
        </w:rPr>
      </w:pPr>
    </w:p>
    <w:p w14:paraId="3F8B5774" w14:textId="5FA6E5D0" w:rsidR="001B549D" w:rsidRDefault="001B549D" w:rsidP="00F14533">
      <w:pPr>
        <w:pStyle w:val="NoSpacing"/>
        <w:rPr>
          <w:b/>
          <w:bCs/>
          <w:sz w:val="24"/>
          <w:szCs w:val="24"/>
        </w:rPr>
      </w:pPr>
    </w:p>
    <w:p w14:paraId="20CB5340" w14:textId="614AC156" w:rsidR="001B549D" w:rsidRDefault="001B549D" w:rsidP="001B549D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Record Tester</w:t>
      </w:r>
    </w:p>
    <w:p w14:paraId="0BE7DD15" w14:textId="59192420" w:rsidR="001B549D" w:rsidRDefault="001B549D" w:rsidP="001B549D">
      <w:pPr>
        <w:pStyle w:val="NoSpacing"/>
        <w:rPr>
          <w:b/>
          <w:bCs/>
          <w:sz w:val="24"/>
          <w:szCs w:val="24"/>
        </w:rPr>
      </w:pPr>
    </w:p>
    <w:p w14:paraId="348BD3FD" w14:textId="5CA3F365" w:rsidR="001B549D" w:rsidRDefault="001B549D" w:rsidP="001B549D">
      <w:pPr>
        <w:pStyle w:val="NoSpacing"/>
        <w:rPr>
          <w:b/>
          <w:bCs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0668BAC8" wp14:editId="229581DE">
            <wp:extent cx="5731510" cy="3785870"/>
            <wp:effectExtent l="0" t="0" r="254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85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D4A0D" w14:textId="2EAD59D6" w:rsidR="001B549D" w:rsidRDefault="001B549D" w:rsidP="001B549D">
      <w:pPr>
        <w:pStyle w:val="NoSpacing"/>
        <w:rPr>
          <w:b/>
          <w:bCs/>
          <w:sz w:val="24"/>
          <w:szCs w:val="24"/>
        </w:rPr>
      </w:pPr>
    </w:p>
    <w:p w14:paraId="2AD5BDBC" w14:textId="320749D1" w:rsidR="001B549D" w:rsidRPr="00E259C9" w:rsidRDefault="001B549D" w:rsidP="009B4852">
      <w:pPr>
        <w:tabs>
          <w:tab w:val="left" w:pos="2408"/>
        </w:tabs>
        <w:rPr>
          <w:rFonts w:ascii="Times New Roman" w:hAnsi="Times New Roman" w:cs="Times New Roman"/>
          <w:b/>
          <w:sz w:val="24"/>
          <w:szCs w:val="24"/>
        </w:rPr>
      </w:pPr>
      <w:r w:rsidRPr="00E259C9">
        <w:rPr>
          <w:rFonts w:ascii="Times New Roman" w:hAnsi="Times New Roman" w:cs="Times New Roman"/>
          <w:b/>
          <w:sz w:val="24"/>
          <w:szCs w:val="24"/>
        </w:rPr>
        <w:t xml:space="preserve">Prepared by: </w:t>
      </w:r>
      <w:r w:rsidR="009B4852" w:rsidRPr="009B4852">
        <w:rPr>
          <w:rFonts w:ascii="Times New Roman" w:hAnsi="Times New Roman" w:cs="Times New Roman"/>
          <w:b/>
          <w:sz w:val="24"/>
          <w:szCs w:val="24"/>
        </w:rPr>
        <w:t>I Made Siva Aditya Sury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7"/>
        <w:gridCol w:w="6869"/>
      </w:tblGrid>
      <w:tr w:rsidR="001B549D" w:rsidRPr="00E259C9" w14:paraId="5C6FB456" w14:textId="77777777" w:rsidTr="00411604">
        <w:tc>
          <w:tcPr>
            <w:tcW w:w="2097" w:type="dxa"/>
            <w:tcBorders>
              <w:top w:val="single" w:sz="24" w:space="0" w:color="auto"/>
              <w:left w:val="single" w:sz="24" w:space="0" w:color="auto"/>
            </w:tcBorders>
          </w:tcPr>
          <w:p w14:paraId="64DCA9AA" w14:textId="77777777" w:rsidR="001B549D" w:rsidRPr="00E259C9" w:rsidRDefault="001B549D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869" w:type="dxa"/>
            <w:tcBorders>
              <w:top w:val="single" w:sz="24" w:space="0" w:color="auto"/>
              <w:right w:val="single" w:sz="24" w:space="0" w:color="auto"/>
            </w:tcBorders>
          </w:tcPr>
          <w:p w14:paraId="0065CCD5" w14:textId="0A2C2D92" w:rsidR="001B549D" w:rsidRPr="00E259C9" w:rsidRDefault="001B549D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ord Tester</w:t>
            </w:r>
          </w:p>
        </w:tc>
      </w:tr>
      <w:tr w:rsidR="001B549D" w:rsidRPr="00E259C9" w14:paraId="18109F69" w14:textId="77777777" w:rsidTr="00411604">
        <w:tc>
          <w:tcPr>
            <w:tcW w:w="2097" w:type="dxa"/>
            <w:tcBorders>
              <w:left w:val="single" w:sz="24" w:space="0" w:color="auto"/>
            </w:tcBorders>
          </w:tcPr>
          <w:p w14:paraId="4466207C" w14:textId="77777777" w:rsidR="001B549D" w:rsidRPr="00E259C9" w:rsidRDefault="001B549D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1CF903B9" w14:textId="77777777" w:rsidR="001B549D" w:rsidRPr="00E259C9" w:rsidRDefault="001B549D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Login with username and password.</w:t>
            </w:r>
          </w:p>
        </w:tc>
      </w:tr>
      <w:tr w:rsidR="001B549D" w:rsidRPr="00E259C9" w14:paraId="36E9710B" w14:textId="77777777" w:rsidTr="00411604">
        <w:tc>
          <w:tcPr>
            <w:tcW w:w="2097" w:type="dxa"/>
            <w:tcBorders>
              <w:left w:val="single" w:sz="24" w:space="0" w:color="auto"/>
            </w:tcBorders>
          </w:tcPr>
          <w:p w14:paraId="50C03265" w14:textId="77777777" w:rsidR="001B549D" w:rsidRPr="00E259C9" w:rsidRDefault="001B549D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785A2FD2" w14:textId="276C5125" w:rsidR="001B549D" w:rsidRPr="00E259C9" w:rsidRDefault="001B549D" w:rsidP="00E50B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o access the </w:t>
            </w:r>
            <w:r w:rsidR="00E50BB8">
              <w:rPr>
                <w:rFonts w:ascii="Times New Roman" w:hAnsi="Times New Roman" w:cs="Times New Roman"/>
                <w:sz w:val="24"/>
                <w:szCs w:val="24"/>
              </w:rPr>
              <w:t xml:space="preserve">record tester 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menu.</w:t>
            </w:r>
          </w:p>
        </w:tc>
      </w:tr>
      <w:tr w:rsidR="001B549D" w:rsidRPr="00E259C9" w14:paraId="4DAE89B7" w14:textId="77777777" w:rsidTr="00411604">
        <w:trPr>
          <w:trHeight w:val="472"/>
        </w:trPr>
        <w:tc>
          <w:tcPr>
            <w:tcW w:w="2097" w:type="dxa"/>
            <w:tcBorders>
              <w:left w:val="single" w:sz="24" w:space="0" w:color="auto"/>
            </w:tcBorders>
          </w:tcPr>
          <w:p w14:paraId="34A28040" w14:textId="77777777" w:rsidR="001B549D" w:rsidRPr="00E259C9" w:rsidRDefault="001B549D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591ED524" w14:textId="77777777" w:rsidR="001B549D" w:rsidRPr="00E259C9" w:rsidRDefault="001B549D" w:rsidP="0041160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username is required</w:t>
            </w:r>
          </w:p>
          <w:p w14:paraId="0EE3A145" w14:textId="77777777" w:rsidR="001B549D" w:rsidRPr="00E259C9" w:rsidRDefault="001B549D" w:rsidP="0041160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password is required</w:t>
            </w:r>
          </w:p>
        </w:tc>
      </w:tr>
      <w:tr w:rsidR="001B549D" w:rsidRPr="00E259C9" w14:paraId="128918FA" w14:textId="77777777" w:rsidTr="00411604">
        <w:trPr>
          <w:trHeight w:val="610"/>
        </w:trPr>
        <w:tc>
          <w:tcPr>
            <w:tcW w:w="2097" w:type="dxa"/>
            <w:tcBorders>
              <w:left w:val="single" w:sz="24" w:space="0" w:color="auto"/>
              <w:bottom w:val="single" w:sz="24" w:space="0" w:color="auto"/>
            </w:tcBorders>
          </w:tcPr>
          <w:p w14:paraId="3BE60D6B" w14:textId="77777777" w:rsidR="001B549D" w:rsidRPr="00E259C9" w:rsidRDefault="001B549D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869" w:type="dxa"/>
            <w:tcBorders>
              <w:bottom w:val="single" w:sz="24" w:space="0" w:color="auto"/>
              <w:right w:val="single" w:sz="24" w:space="0" w:color="auto"/>
            </w:tcBorders>
          </w:tcPr>
          <w:p w14:paraId="039D96D8" w14:textId="77777777" w:rsidR="001B549D" w:rsidRPr="00E259C9" w:rsidRDefault="001B549D" w:rsidP="0041160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Username is matched</w:t>
            </w:r>
          </w:p>
          <w:p w14:paraId="4FB08F32" w14:textId="77777777" w:rsidR="001B549D" w:rsidRPr="00E259C9" w:rsidRDefault="001B549D" w:rsidP="0041160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assword is matched</w:t>
            </w:r>
          </w:p>
          <w:p w14:paraId="437249E1" w14:textId="77777777" w:rsidR="001B549D" w:rsidRPr="00E259C9" w:rsidRDefault="001B549D" w:rsidP="0041160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Display dashboard</w:t>
            </w:r>
          </w:p>
        </w:tc>
      </w:tr>
      <w:tr w:rsidR="001B549D" w:rsidRPr="00E259C9" w14:paraId="420452FB" w14:textId="77777777" w:rsidTr="00411604">
        <w:trPr>
          <w:trHeight w:val="286"/>
        </w:trPr>
        <w:tc>
          <w:tcPr>
            <w:tcW w:w="2097" w:type="dxa"/>
            <w:tcBorders>
              <w:top w:val="single" w:sz="24" w:space="0" w:color="auto"/>
              <w:left w:val="single" w:sz="24" w:space="0" w:color="auto"/>
            </w:tcBorders>
          </w:tcPr>
          <w:p w14:paraId="308FF94D" w14:textId="77777777" w:rsidR="001B549D" w:rsidRPr="00E259C9" w:rsidRDefault="001B549D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869" w:type="dxa"/>
            <w:tcBorders>
              <w:top w:val="single" w:sz="24" w:space="0" w:color="auto"/>
              <w:right w:val="single" w:sz="24" w:space="0" w:color="auto"/>
            </w:tcBorders>
          </w:tcPr>
          <w:p w14:paraId="1E5BC795" w14:textId="49259A3B" w:rsidR="001B549D" w:rsidRPr="00E259C9" w:rsidRDefault="001B549D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ord Tester</w:t>
            </w:r>
          </w:p>
        </w:tc>
      </w:tr>
      <w:tr w:rsidR="001B549D" w:rsidRPr="00E259C9" w14:paraId="6B0A81A4" w14:textId="77777777" w:rsidTr="00411604">
        <w:trPr>
          <w:trHeight w:val="271"/>
        </w:trPr>
        <w:tc>
          <w:tcPr>
            <w:tcW w:w="2097" w:type="dxa"/>
            <w:tcBorders>
              <w:left w:val="single" w:sz="24" w:space="0" w:color="auto"/>
            </w:tcBorders>
          </w:tcPr>
          <w:p w14:paraId="3AF03556" w14:textId="77777777" w:rsidR="001B549D" w:rsidRPr="00E259C9" w:rsidRDefault="001B549D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2C3AE907" w14:textId="7BCE0DF1" w:rsidR="001B549D" w:rsidRPr="00E259C9" w:rsidRDefault="001B549D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 position test centre officer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1B549D" w:rsidRPr="00E259C9" w14:paraId="774BCA27" w14:textId="77777777" w:rsidTr="00411604">
        <w:trPr>
          <w:trHeight w:val="260"/>
        </w:trPr>
        <w:tc>
          <w:tcPr>
            <w:tcW w:w="2097" w:type="dxa"/>
            <w:tcBorders>
              <w:left w:val="single" w:sz="24" w:space="0" w:color="auto"/>
            </w:tcBorders>
          </w:tcPr>
          <w:p w14:paraId="0D1C5117" w14:textId="77777777" w:rsidR="001B549D" w:rsidRPr="00E259C9" w:rsidRDefault="001B549D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125F9109" w14:textId="7A2684DD" w:rsidR="001B549D" w:rsidRPr="00E259C9" w:rsidRDefault="001B549D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pdate the position test centre officer to tester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1B549D" w:rsidRPr="00E259C9" w14:paraId="327D909C" w14:textId="77777777" w:rsidTr="00411604">
        <w:trPr>
          <w:trHeight w:val="268"/>
        </w:trPr>
        <w:tc>
          <w:tcPr>
            <w:tcW w:w="2097" w:type="dxa"/>
            <w:tcBorders>
              <w:left w:val="single" w:sz="24" w:space="0" w:color="auto"/>
            </w:tcBorders>
          </w:tcPr>
          <w:p w14:paraId="319729BD" w14:textId="77777777" w:rsidR="001B549D" w:rsidRPr="00E259C9" w:rsidRDefault="001B549D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0F28FCF9" w14:textId="7A2F13B9" w:rsidR="001B549D" w:rsidRPr="00E259C9" w:rsidRDefault="001B549D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he test cent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fficer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must be available.</w:t>
            </w:r>
          </w:p>
        </w:tc>
      </w:tr>
      <w:tr w:rsidR="001B549D" w:rsidRPr="00E259C9" w14:paraId="5EBF9517" w14:textId="77777777" w:rsidTr="00411604">
        <w:trPr>
          <w:trHeight w:val="417"/>
        </w:trPr>
        <w:tc>
          <w:tcPr>
            <w:tcW w:w="2097" w:type="dxa"/>
            <w:tcBorders>
              <w:left w:val="single" w:sz="24" w:space="0" w:color="auto"/>
              <w:bottom w:val="single" w:sz="24" w:space="0" w:color="auto"/>
            </w:tcBorders>
          </w:tcPr>
          <w:p w14:paraId="16217456" w14:textId="77777777" w:rsidR="001B549D" w:rsidRPr="00E259C9" w:rsidRDefault="001B549D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869" w:type="dxa"/>
            <w:tcBorders>
              <w:bottom w:val="single" w:sz="24" w:space="0" w:color="auto"/>
              <w:right w:val="single" w:sz="24" w:space="0" w:color="auto"/>
            </w:tcBorders>
          </w:tcPr>
          <w:p w14:paraId="1C78BB8B" w14:textId="438A13B7" w:rsidR="001B549D" w:rsidRPr="00E259C9" w:rsidRDefault="001B549D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 position tester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was successfull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anged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to the syste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4B5C2DC6" w14:textId="52423A05" w:rsidR="001B549D" w:rsidRDefault="001B549D" w:rsidP="001B549D">
      <w:pPr>
        <w:pStyle w:val="NoSpacing"/>
        <w:rPr>
          <w:b/>
          <w:bCs/>
          <w:sz w:val="24"/>
          <w:szCs w:val="24"/>
        </w:rPr>
      </w:pPr>
    </w:p>
    <w:p w14:paraId="51B8BDA3" w14:textId="374FFEAA" w:rsidR="00B313AB" w:rsidRDefault="00B313AB" w:rsidP="001B549D">
      <w:pPr>
        <w:pStyle w:val="NoSpacing"/>
        <w:rPr>
          <w:b/>
          <w:bCs/>
          <w:sz w:val="24"/>
          <w:szCs w:val="24"/>
        </w:rPr>
      </w:pPr>
    </w:p>
    <w:p w14:paraId="12E9A18B" w14:textId="27E7068C" w:rsidR="00B313AB" w:rsidRDefault="00B313AB" w:rsidP="001B549D">
      <w:pPr>
        <w:pStyle w:val="NoSpacing"/>
        <w:rPr>
          <w:b/>
          <w:bCs/>
          <w:sz w:val="24"/>
          <w:szCs w:val="24"/>
        </w:rPr>
      </w:pPr>
    </w:p>
    <w:p w14:paraId="64F2F369" w14:textId="5770F915" w:rsidR="00B313AB" w:rsidRDefault="00B313AB" w:rsidP="001B549D">
      <w:pPr>
        <w:pStyle w:val="NoSpacing"/>
        <w:rPr>
          <w:b/>
          <w:bCs/>
          <w:sz w:val="24"/>
          <w:szCs w:val="24"/>
        </w:rPr>
      </w:pPr>
    </w:p>
    <w:p w14:paraId="241070B9" w14:textId="25C137BC" w:rsidR="00B313AB" w:rsidRDefault="00B313AB" w:rsidP="001B549D">
      <w:pPr>
        <w:pStyle w:val="NoSpacing"/>
        <w:rPr>
          <w:b/>
          <w:bCs/>
          <w:sz w:val="24"/>
          <w:szCs w:val="24"/>
        </w:rPr>
      </w:pPr>
    </w:p>
    <w:p w14:paraId="0083E890" w14:textId="5F7D97CE" w:rsidR="00B313AB" w:rsidRDefault="00B313AB" w:rsidP="001B549D">
      <w:pPr>
        <w:pStyle w:val="NoSpacing"/>
        <w:rPr>
          <w:b/>
          <w:bCs/>
          <w:sz w:val="24"/>
          <w:szCs w:val="24"/>
        </w:rPr>
      </w:pPr>
    </w:p>
    <w:p w14:paraId="70359C37" w14:textId="53B6E23D" w:rsidR="00B313AB" w:rsidRDefault="00B313AB" w:rsidP="001B549D">
      <w:pPr>
        <w:pStyle w:val="NoSpacing"/>
        <w:rPr>
          <w:b/>
          <w:bCs/>
          <w:sz w:val="24"/>
          <w:szCs w:val="24"/>
        </w:rPr>
      </w:pPr>
    </w:p>
    <w:p w14:paraId="58E869CD" w14:textId="6074E6F0" w:rsidR="00B313AB" w:rsidRDefault="00B313AB" w:rsidP="001B549D">
      <w:pPr>
        <w:pStyle w:val="NoSpacing"/>
        <w:rPr>
          <w:b/>
          <w:bCs/>
          <w:sz w:val="24"/>
          <w:szCs w:val="24"/>
        </w:rPr>
      </w:pPr>
    </w:p>
    <w:p w14:paraId="5F85D448" w14:textId="7015E2ED" w:rsidR="00B313AB" w:rsidRDefault="00B313AB" w:rsidP="00B313AB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Record Officer</w:t>
      </w:r>
    </w:p>
    <w:p w14:paraId="2C2DB196" w14:textId="77777777" w:rsidR="00B313AB" w:rsidRDefault="00B313AB" w:rsidP="00B313AB">
      <w:pPr>
        <w:pStyle w:val="NoSpacing"/>
        <w:rPr>
          <w:b/>
          <w:bCs/>
          <w:sz w:val="24"/>
          <w:szCs w:val="24"/>
        </w:rPr>
      </w:pPr>
    </w:p>
    <w:p w14:paraId="7002A2C1" w14:textId="01B3A3DD" w:rsidR="00B313AB" w:rsidRDefault="00B313AB" w:rsidP="00B313AB">
      <w:pPr>
        <w:pStyle w:val="NoSpacing"/>
        <w:rPr>
          <w:b/>
          <w:bCs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34562571" wp14:editId="409296CD">
            <wp:extent cx="5731510" cy="5386705"/>
            <wp:effectExtent l="0" t="0" r="254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86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AA918" w14:textId="2AEC6CD0" w:rsidR="00B313AB" w:rsidRDefault="00B313AB" w:rsidP="00B313AB">
      <w:pPr>
        <w:pStyle w:val="NoSpacing"/>
        <w:rPr>
          <w:b/>
          <w:bCs/>
          <w:sz w:val="24"/>
          <w:szCs w:val="24"/>
        </w:rPr>
      </w:pPr>
    </w:p>
    <w:p w14:paraId="4B1731F7" w14:textId="53E4B8BB" w:rsidR="004447CC" w:rsidRDefault="004447CC" w:rsidP="00B313AB">
      <w:pPr>
        <w:pStyle w:val="NoSpacing"/>
        <w:rPr>
          <w:b/>
          <w:bCs/>
          <w:sz w:val="24"/>
          <w:szCs w:val="24"/>
        </w:rPr>
      </w:pPr>
    </w:p>
    <w:p w14:paraId="088FBC46" w14:textId="0D3670D8" w:rsidR="004447CC" w:rsidRDefault="004447CC" w:rsidP="00B313AB">
      <w:pPr>
        <w:pStyle w:val="NoSpacing"/>
        <w:rPr>
          <w:b/>
          <w:bCs/>
          <w:sz w:val="24"/>
          <w:szCs w:val="24"/>
        </w:rPr>
      </w:pPr>
    </w:p>
    <w:p w14:paraId="7C93D6C5" w14:textId="4EA34EA2" w:rsidR="004447CC" w:rsidRDefault="004447CC" w:rsidP="00B313AB">
      <w:pPr>
        <w:pStyle w:val="NoSpacing"/>
        <w:rPr>
          <w:b/>
          <w:bCs/>
          <w:sz w:val="24"/>
          <w:szCs w:val="24"/>
        </w:rPr>
      </w:pPr>
    </w:p>
    <w:p w14:paraId="6A0C7B7C" w14:textId="7BEA2DB1" w:rsidR="004447CC" w:rsidRDefault="004447CC" w:rsidP="00B313AB">
      <w:pPr>
        <w:pStyle w:val="NoSpacing"/>
        <w:rPr>
          <w:b/>
          <w:bCs/>
          <w:sz w:val="24"/>
          <w:szCs w:val="24"/>
        </w:rPr>
      </w:pPr>
    </w:p>
    <w:p w14:paraId="61E7E3D9" w14:textId="181CE21D" w:rsidR="004447CC" w:rsidRDefault="004447CC" w:rsidP="00B313AB">
      <w:pPr>
        <w:pStyle w:val="NoSpacing"/>
        <w:rPr>
          <w:b/>
          <w:bCs/>
          <w:sz w:val="24"/>
          <w:szCs w:val="24"/>
        </w:rPr>
      </w:pPr>
    </w:p>
    <w:p w14:paraId="271B23B1" w14:textId="5734F6C5" w:rsidR="004447CC" w:rsidRDefault="004447CC" w:rsidP="00B313AB">
      <w:pPr>
        <w:pStyle w:val="NoSpacing"/>
        <w:rPr>
          <w:b/>
          <w:bCs/>
          <w:sz w:val="24"/>
          <w:szCs w:val="24"/>
        </w:rPr>
      </w:pPr>
    </w:p>
    <w:p w14:paraId="25EBC99F" w14:textId="61A29B5F" w:rsidR="004447CC" w:rsidRDefault="004447CC" w:rsidP="00B313AB">
      <w:pPr>
        <w:pStyle w:val="NoSpacing"/>
        <w:rPr>
          <w:b/>
          <w:bCs/>
          <w:sz w:val="24"/>
          <w:szCs w:val="24"/>
        </w:rPr>
      </w:pPr>
    </w:p>
    <w:p w14:paraId="362F77B6" w14:textId="56103FAE" w:rsidR="004447CC" w:rsidRDefault="004447CC" w:rsidP="00B313AB">
      <w:pPr>
        <w:pStyle w:val="NoSpacing"/>
        <w:rPr>
          <w:b/>
          <w:bCs/>
          <w:sz w:val="24"/>
          <w:szCs w:val="24"/>
        </w:rPr>
      </w:pPr>
    </w:p>
    <w:p w14:paraId="4867E9C0" w14:textId="557F4809" w:rsidR="004447CC" w:rsidRDefault="004447CC" w:rsidP="00B313AB">
      <w:pPr>
        <w:pStyle w:val="NoSpacing"/>
        <w:rPr>
          <w:b/>
          <w:bCs/>
          <w:sz w:val="24"/>
          <w:szCs w:val="24"/>
        </w:rPr>
      </w:pPr>
    </w:p>
    <w:p w14:paraId="0EFB6095" w14:textId="5CB4E967" w:rsidR="004447CC" w:rsidRDefault="004447CC" w:rsidP="00B313AB">
      <w:pPr>
        <w:pStyle w:val="NoSpacing"/>
        <w:rPr>
          <w:b/>
          <w:bCs/>
          <w:sz w:val="24"/>
          <w:szCs w:val="24"/>
        </w:rPr>
      </w:pPr>
    </w:p>
    <w:p w14:paraId="236AF3E1" w14:textId="591AC1F3" w:rsidR="004447CC" w:rsidRDefault="004447CC" w:rsidP="00B313AB">
      <w:pPr>
        <w:pStyle w:val="NoSpacing"/>
        <w:rPr>
          <w:b/>
          <w:bCs/>
          <w:sz w:val="24"/>
          <w:szCs w:val="24"/>
        </w:rPr>
      </w:pPr>
    </w:p>
    <w:p w14:paraId="728F5E7E" w14:textId="0128F21A" w:rsidR="004447CC" w:rsidRDefault="004447CC" w:rsidP="00B313AB">
      <w:pPr>
        <w:pStyle w:val="NoSpacing"/>
        <w:rPr>
          <w:b/>
          <w:bCs/>
          <w:sz w:val="24"/>
          <w:szCs w:val="24"/>
        </w:rPr>
      </w:pPr>
    </w:p>
    <w:p w14:paraId="1ADC7955" w14:textId="172779F7" w:rsidR="004447CC" w:rsidRDefault="004447CC" w:rsidP="00B313AB">
      <w:pPr>
        <w:pStyle w:val="NoSpacing"/>
        <w:rPr>
          <w:b/>
          <w:bCs/>
          <w:sz w:val="24"/>
          <w:szCs w:val="24"/>
        </w:rPr>
      </w:pPr>
    </w:p>
    <w:p w14:paraId="607EADAA" w14:textId="76D94C67" w:rsidR="004447CC" w:rsidRDefault="004447CC" w:rsidP="00B313AB">
      <w:pPr>
        <w:pStyle w:val="NoSpacing"/>
        <w:rPr>
          <w:b/>
          <w:bCs/>
          <w:sz w:val="24"/>
          <w:szCs w:val="24"/>
        </w:rPr>
      </w:pPr>
    </w:p>
    <w:p w14:paraId="0954F452" w14:textId="77777777" w:rsidR="004447CC" w:rsidRDefault="004447CC" w:rsidP="00B313AB">
      <w:pPr>
        <w:pStyle w:val="NoSpacing"/>
        <w:rPr>
          <w:b/>
          <w:bCs/>
          <w:sz w:val="24"/>
          <w:szCs w:val="24"/>
        </w:rPr>
      </w:pPr>
    </w:p>
    <w:p w14:paraId="6FA5D59B" w14:textId="433CAEEC" w:rsidR="00B313AB" w:rsidRDefault="00B313AB" w:rsidP="00B313AB">
      <w:pPr>
        <w:rPr>
          <w:rFonts w:ascii="Times New Roman" w:hAnsi="Times New Roman" w:cs="Times New Roman"/>
          <w:b/>
          <w:sz w:val="24"/>
          <w:szCs w:val="24"/>
        </w:rPr>
      </w:pPr>
      <w:r w:rsidRPr="00E259C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repared by: </w:t>
      </w:r>
      <w:r w:rsidR="009B4852" w:rsidRPr="009B4852">
        <w:rPr>
          <w:rFonts w:ascii="Times New Roman" w:hAnsi="Times New Roman" w:cs="Times New Roman"/>
          <w:b/>
          <w:sz w:val="24"/>
          <w:szCs w:val="24"/>
        </w:rPr>
        <w:t>I Made Siva Aditya Sury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0"/>
        <w:gridCol w:w="6776"/>
      </w:tblGrid>
      <w:tr w:rsidR="00B313AB" w:rsidRPr="00C045FD" w14:paraId="12B850B3" w14:textId="77777777" w:rsidTr="00B313AB">
        <w:tc>
          <w:tcPr>
            <w:tcW w:w="2190" w:type="dxa"/>
            <w:tcBorders>
              <w:top w:val="single" w:sz="24" w:space="0" w:color="auto"/>
              <w:left w:val="single" w:sz="24" w:space="0" w:color="auto"/>
            </w:tcBorders>
          </w:tcPr>
          <w:p w14:paraId="6C398ED6" w14:textId="77777777" w:rsidR="00B313AB" w:rsidRPr="00C045FD" w:rsidRDefault="00B313AB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776" w:type="dxa"/>
            <w:tcBorders>
              <w:top w:val="single" w:sz="24" w:space="0" w:color="auto"/>
              <w:right w:val="single" w:sz="24" w:space="0" w:color="auto"/>
            </w:tcBorders>
          </w:tcPr>
          <w:p w14:paraId="77299EA6" w14:textId="58D38B50" w:rsidR="00B313AB" w:rsidRPr="00C045FD" w:rsidRDefault="00B313AB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ord Officer</w:t>
            </w:r>
          </w:p>
        </w:tc>
      </w:tr>
      <w:tr w:rsidR="00B313AB" w:rsidRPr="00C045FD" w14:paraId="0ED3319C" w14:textId="77777777" w:rsidTr="00B313AB">
        <w:tc>
          <w:tcPr>
            <w:tcW w:w="2190" w:type="dxa"/>
            <w:tcBorders>
              <w:left w:val="single" w:sz="24" w:space="0" w:color="auto"/>
            </w:tcBorders>
          </w:tcPr>
          <w:p w14:paraId="43FCA963" w14:textId="77777777" w:rsidR="00B313AB" w:rsidRPr="00C045FD" w:rsidRDefault="00B313AB" w:rsidP="00B313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4EFB03F2" w14:textId="24CF05B3" w:rsidR="00B313AB" w:rsidRPr="00C045FD" w:rsidRDefault="00B313AB" w:rsidP="00B313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Login with username and password.</w:t>
            </w:r>
          </w:p>
        </w:tc>
      </w:tr>
      <w:tr w:rsidR="00B313AB" w:rsidRPr="00C045FD" w14:paraId="1E11E2DB" w14:textId="77777777" w:rsidTr="00B313AB">
        <w:tc>
          <w:tcPr>
            <w:tcW w:w="2190" w:type="dxa"/>
            <w:tcBorders>
              <w:left w:val="single" w:sz="24" w:space="0" w:color="auto"/>
            </w:tcBorders>
          </w:tcPr>
          <w:p w14:paraId="5722E737" w14:textId="77777777" w:rsidR="00B313AB" w:rsidRPr="00C045FD" w:rsidRDefault="00B313AB" w:rsidP="00B313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710D1600" w14:textId="2A0839B3" w:rsidR="00B313AB" w:rsidRPr="00C045FD" w:rsidRDefault="00B313AB" w:rsidP="00E50B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o access the </w:t>
            </w:r>
            <w:r w:rsidR="00E50BB8">
              <w:rPr>
                <w:rFonts w:ascii="Times New Roman" w:hAnsi="Times New Roman" w:cs="Times New Roman"/>
                <w:sz w:val="24"/>
                <w:szCs w:val="24"/>
              </w:rPr>
              <w:t>record officer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menu.</w:t>
            </w:r>
          </w:p>
        </w:tc>
      </w:tr>
      <w:tr w:rsidR="00B313AB" w:rsidRPr="00C045FD" w14:paraId="4F59A8C2" w14:textId="77777777" w:rsidTr="00B313AB">
        <w:trPr>
          <w:trHeight w:val="694"/>
        </w:trPr>
        <w:tc>
          <w:tcPr>
            <w:tcW w:w="2190" w:type="dxa"/>
            <w:tcBorders>
              <w:left w:val="single" w:sz="24" w:space="0" w:color="auto"/>
            </w:tcBorders>
          </w:tcPr>
          <w:p w14:paraId="2F38B1EB" w14:textId="77777777" w:rsidR="00B313AB" w:rsidRPr="00C045FD" w:rsidRDefault="00B313AB" w:rsidP="00B313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54362100" w14:textId="77777777" w:rsidR="00B313AB" w:rsidRPr="00E259C9" w:rsidRDefault="00B313AB" w:rsidP="00B313A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username is required</w:t>
            </w:r>
          </w:p>
          <w:p w14:paraId="397EC508" w14:textId="3B9CE59A" w:rsidR="00B313AB" w:rsidRPr="00B313AB" w:rsidRDefault="00B313AB" w:rsidP="00B313A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313AB">
              <w:rPr>
                <w:rFonts w:ascii="Times New Roman" w:hAnsi="Times New Roman" w:cs="Times New Roman"/>
                <w:sz w:val="24"/>
                <w:szCs w:val="24"/>
              </w:rPr>
              <w:t>A valid password is required</w:t>
            </w:r>
          </w:p>
        </w:tc>
      </w:tr>
      <w:tr w:rsidR="00B313AB" w:rsidRPr="00C045FD" w14:paraId="6CB5AE13" w14:textId="77777777" w:rsidTr="00B313AB">
        <w:trPr>
          <w:trHeight w:val="895"/>
        </w:trPr>
        <w:tc>
          <w:tcPr>
            <w:tcW w:w="2190" w:type="dxa"/>
            <w:tcBorders>
              <w:left w:val="single" w:sz="24" w:space="0" w:color="auto"/>
              <w:bottom w:val="single" w:sz="24" w:space="0" w:color="auto"/>
            </w:tcBorders>
          </w:tcPr>
          <w:p w14:paraId="3DAC070C" w14:textId="77777777" w:rsidR="00B313AB" w:rsidRPr="00C045FD" w:rsidRDefault="00B313AB" w:rsidP="00B313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776" w:type="dxa"/>
            <w:tcBorders>
              <w:bottom w:val="single" w:sz="24" w:space="0" w:color="auto"/>
              <w:right w:val="single" w:sz="24" w:space="0" w:color="auto"/>
            </w:tcBorders>
          </w:tcPr>
          <w:p w14:paraId="0D210E4E" w14:textId="77777777" w:rsidR="00B313AB" w:rsidRPr="00E259C9" w:rsidRDefault="00B313AB" w:rsidP="00B313A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Username is matched</w:t>
            </w:r>
          </w:p>
          <w:p w14:paraId="482E7325" w14:textId="77777777" w:rsidR="00B313AB" w:rsidRPr="00E259C9" w:rsidRDefault="00B313AB" w:rsidP="00B313A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assword is matched</w:t>
            </w:r>
          </w:p>
          <w:p w14:paraId="44B19BE0" w14:textId="39041DBF" w:rsidR="00B313AB" w:rsidRPr="00B313AB" w:rsidRDefault="00B313AB" w:rsidP="00B313A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313AB">
              <w:rPr>
                <w:rFonts w:ascii="Times New Roman" w:hAnsi="Times New Roman" w:cs="Times New Roman"/>
                <w:sz w:val="24"/>
                <w:szCs w:val="24"/>
              </w:rPr>
              <w:t>Display dashboard</w:t>
            </w:r>
          </w:p>
        </w:tc>
      </w:tr>
      <w:tr w:rsidR="00B313AB" w:rsidRPr="00C045FD" w14:paraId="683F15D3" w14:textId="77777777" w:rsidTr="00B313AB">
        <w:tc>
          <w:tcPr>
            <w:tcW w:w="2190" w:type="dxa"/>
            <w:tcBorders>
              <w:top w:val="single" w:sz="24" w:space="0" w:color="auto"/>
              <w:left w:val="single" w:sz="24" w:space="0" w:color="auto"/>
            </w:tcBorders>
          </w:tcPr>
          <w:p w14:paraId="10E3F69B" w14:textId="77777777" w:rsidR="00B313AB" w:rsidRPr="00C045FD" w:rsidRDefault="00B313AB" w:rsidP="00B313A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776" w:type="dxa"/>
            <w:tcBorders>
              <w:top w:val="single" w:sz="24" w:space="0" w:color="auto"/>
              <w:right w:val="single" w:sz="24" w:space="0" w:color="auto"/>
            </w:tcBorders>
          </w:tcPr>
          <w:p w14:paraId="14785AC6" w14:textId="3AC15660" w:rsidR="00B313AB" w:rsidRPr="00C045FD" w:rsidRDefault="00B313AB" w:rsidP="00B313A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ord Officer</w:t>
            </w:r>
          </w:p>
        </w:tc>
      </w:tr>
      <w:tr w:rsidR="00B313AB" w:rsidRPr="00C045FD" w14:paraId="20504E99" w14:textId="77777777" w:rsidTr="00B313AB">
        <w:tc>
          <w:tcPr>
            <w:tcW w:w="2190" w:type="dxa"/>
            <w:tcBorders>
              <w:left w:val="single" w:sz="24" w:space="0" w:color="auto"/>
            </w:tcBorders>
          </w:tcPr>
          <w:p w14:paraId="57352CD2" w14:textId="77777777" w:rsidR="00B313AB" w:rsidRPr="00C045FD" w:rsidRDefault="00B313AB" w:rsidP="00B313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2E056715" w14:textId="5CDDECF7" w:rsidR="00B313AB" w:rsidRPr="00C045FD" w:rsidRDefault="0081677C" w:rsidP="00B313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ord test centre officer</w:t>
            </w:r>
            <w:r w:rsidR="00B313AB"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 wi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sername</w:t>
            </w:r>
            <w:r w:rsidR="00B313AB"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ssword</w:t>
            </w:r>
            <w:r w:rsidR="00B313AB"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r w:rsidR="00B313AB"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mail, phone, gender, address, age and birth date.</w:t>
            </w:r>
          </w:p>
        </w:tc>
      </w:tr>
      <w:tr w:rsidR="00B313AB" w:rsidRPr="00C045FD" w14:paraId="60F08483" w14:textId="77777777" w:rsidTr="00B313AB">
        <w:tc>
          <w:tcPr>
            <w:tcW w:w="2190" w:type="dxa"/>
            <w:tcBorders>
              <w:left w:val="single" w:sz="24" w:space="0" w:color="auto"/>
            </w:tcBorders>
          </w:tcPr>
          <w:p w14:paraId="43E3FF60" w14:textId="77777777" w:rsidR="00B313AB" w:rsidRPr="00C045FD" w:rsidRDefault="00B313AB" w:rsidP="00B313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1CC8DDC5" w14:textId="1F8217F6" w:rsidR="00B313AB" w:rsidRPr="00C045FD" w:rsidRDefault="00B313AB" w:rsidP="00B313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To be </w:t>
            </w:r>
            <w:r w:rsidR="0081677C">
              <w:rPr>
                <w:rFonts w:ascii="Times New Roman" w:hAnsi="Times New Roman" w:cs="Times New Roman"/>
                <w:sz w:val="24"/>
                <w:szCs w:val="24"/>
              </w:rPr>
              <w:t>recorded</w:t>
            </w: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 in system and able to access the </w:t>
            </w:r>
            <w:r w:rsidR="0081677C">
              <w:rPr>
                <w:rFonts w:ascii="Times New Roman" w:hAnsi="Times New Roman" w:cs="Times New Roman"/>
                <w:sz w:val="24"/>
                <w:szCs w:val="24"/>
              </w:rPr>
              <w:t>test centre dashboard.</w:t>
            </w:r>
          </w:p>
        </w:tc>
      </w:tr>
      <w:tr w:rsidR="004447CC" w:rsidRPr="00C045FD" w14:paraId="2CA2DA4F" w14:textId="77777777" w:rsidTr="00B313AB">
        <w:trPr>
          <w:trHeight w:val="694"/>
        </w:trPr>
        <w:tc>
          <w:tcPr>
            <w:tcW w:w="2190" w:type="dxa"/>
            <w:tcBorders>
              <w:left w:val="single" w:sz="24" w:space="0" w:color="auto"/>
            </w:tcBorders>
          </w:tcPr>
          <w:p w14:paraId="06188D67" w14:textId="77777777" w:rsidR="004447CC" w:rsidRPr="00C045FD" w:rsidRDefault="004447CC" w:rsidP="004447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77080B70" w14:textId="77777777" w:rsidR="004447CC" w:rsidRDefault="004447CC" w:rsidP="004447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996CE0">
              <w:rPr>
                <w:rFonts w:ascii="Times New Roman" w:hAnsi="Times New Roman" w:cs="Times New Roman"/>
                <w:sz w:val="24"/>
                <w:szCs w:val="24"/>
              </w:rPr>
              <w:t xml:space="preserve">ollowing data below th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ould</w:t>
            </w:r>
            <w:r w:rsidRPr="00996CE0">
              <w:rPr>
                <w:rFonts w:ascii="Times New Roman" w:hAnsi="Times New Roman" w:cs="Times New Roman"/>
                <w:sz w:val="24"/>
                <w:szCs w:val="24"/>
              </w:rPr>
              <w:t xml:space="preserve"> be availa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AABAFC4" w14:textId="5D8B3932" w:rsidR="004447CC" w:rsidRPr="00996CE0" w:rsidRDefault="004447CC" w:rsidP="004447CC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name</w:t>
            </w:r>
            <w:r w:rsidRPr="00996C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782B137" w14:textId="07B3145F" w:rsidR="004447CC" w:rsidRDefault="004447CC" w:rsidP="004447CC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ssword </w:t>
            </w:r>
          </w:p>
          <w:p w14:paraId="6BD581F7" w14:textId="3D6BC506" w:rsidR="004447CC" w:rsidRDefault="004447CC" w:rsidP="004447CC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</w:t>
            </w:r>
          </w:p>
          <w:p w14:paraId="78E7CBA6" w14:textId="7E918147" w:rsidR="004447CC" w:rsidRDefault="004447CC" w:rsidP="004447CC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ail </w:t>
            </w:r>
          </w:p>
          <w:p w14:paraId="77F689B5" w14:textId="77777777" w:rsidR="004447CC" w:rsidRDefault="004447CC" w:rsidP="004447CC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</w:t>
            </w:r>
          </w:p>
          <w:p w14:paraId="391B9A80" w14:textId="77777777" w:rsidR="004447CC" w:rsidRDefault="004447CC" w:rsidP="004447CC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der</w:t>
            </w:r>
          </w:p>
          <w:p w14:paraId="06DBD6EC" w14:textId="77777777" w:rsidR="004447CC" w:rsidRDefault="004447CC" w:rsidP="004447CC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  <w:p w14:paraId="670574E7" w14:textId="77777777" w:rsidR="004447CC" w:rsidRDefault="004447CC" w:rsidP="004447CC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  <w:p w14:paraId="3F2FECF9" w14:textId="0D4C1AF1" w:rsidR="004447CC" w:rsidRPr="004447CC" w:rsidRDefault="004447CC" w:rsidP="004447CC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rth Date</w:t>
            </w:r>
            <w:r w:rsidRPr="004447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447CC" w:rsidRPr="00C045FD" w14:paraId="06F72B94" w14:textId="77777777" w:rsidTr="00B313AB">
        <w:trPr>
          <w:trHeight w:val="599"/>
        </w:trPr>
        <w:tc>
          <w:tcPr>
            <w:tcW w:w="2190" w:type="dxa"/>
            <w:tcBorders>
              <w:left w:val="single" w:sz="24" w:space="0" w:color="auto"/>
              <w:bottom w:val="single" w:sz="24" w:space="0" w:color="auto"/>
            </w:tcBorders>
          </w:tcPr>
          <w:p w14:paraId="7E9DD7F8" w14:textId="77777777" w:rsidR="004447CC" w:rsidRPr="00C045FD" w:rsidRDefault="004447CC" w:rsidP="004447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776" w:type="dxa"/>
            <w:tcBorders>
              <w:bottom w:val="single" w:sz="24" w:space="0" w:color="auto"/>
              <w:right w:val="single" w:sz="24" w:space="0" w:color="auto"/>
            </w:tcBorders>
          </w:tcPr>
          <w:p w14:paraId="08734C0B" w14:textId="3EACABE8" w:rsidR="004447CC" w:rsidRPr="0081677C" w:rsidRDefault="004447CC" w:rsidP="0081677C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677C">
              <w:rPr>
                <w:rFonts w:ascii="Times New Roman" w:hAnsi="Times New Roman" w:cs="Times New Roman"/>
                <w:sz w:val="24"/>
                <w:szCs w:val="24"/>
              </w:rPr>
              <w:t xml:space="preserve">Username </w:t>
            </w:r>
            <w:r w:rsidR="0081677C">
              <w:rPr>
                <w:rFonts w:ascii="Times New Roman" w:hAnsi="Times New Roman" w:cs="Times New Roman"/>
                <w:sz w:val="24"/>
                <w:szCs w:val="24"/>
              </w:rPr>
              <w:t>has not been existed.</w:t>
            </w:r>
          </w:p>
          <w:p w14:paraId="3B7965D4" w14:textId="77777777" w:rsidR="004447CC" w:rsidRDefault="0081677C" w:rsidP="0081677C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orded in system</w:t>
            </w:r>
            <w:r w:rsidR="004447CC" w:rsidRPr="0081677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A38FAB7" w14:textId="2D48CE55" w:rsidR="0081677C" w:rsidRPr="0081677C" w:rsidRDefault="0081677C" w:rsidP="0081677C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play dashboard</w:t>
            </w:r>
            <w:r w:rsidR="00CD230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677C" w:rsidRPr="00C045FD" w14:paraId="590D84AE" w14:textId="77777777" w:rsidTr="0081677C">
        <w:tc>
          <w:tcPr>
            <w:tcW w:w="2190" w:type="dxa"/>
            <w:tcBorders>
              <w:left w:val="single" w:sz="24" w:space="0" w:color="auto"/>
            </w:tcBorders>
          </w:tcPr>
          <w:p w14:paraId="188252DA" w14:textId="77777777" w:rsidR="0081677C" w:rsidRPr="00C045FD" w:rsidRDefault="0081677C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5AB1260C" w14:textId="77777777" w:rsidR="0081677C" w:rsidRPr="00C045FD" w:rsidRDefault="0081677C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ord Officer</w:t>
            </w:r>
          </w:p>
        </w:tc>
      </w:tr>
      <w:tr w:rsidR="0081677C" w:rsidRPr="00C045FD" w14:paraId="15D64548" w14:textId="77777777" w:rsidTr="0081677C">
        <w:tc>
          <w:tcPr>
            <w:tcW w:w="2190" w:type="dxa"/>
            <w:tcBorders>
              <w:left w:val="single" w:sz="24" w:space="0" w:color="auto"/>
            </w:tcBorders>
          </w:tcPr>
          <w:p w14:paraId="76A7FDBF" w14:textId="77777777" w:rsidR="0081677C" w:rsidRPr="00C045FD" w:rsidRDefault="0081677C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25BE6FDD" w14:textId="77777777" w:rsidR="0081677C" w:rsidRPr="00C045FD" w:rsidRDefault="0081677C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ord test centre officer</w:t>
            </w: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 wit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sername</w:t>
            </w: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ssword</w:t>
            </w: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mail, phone, gender, address, age and birth date.</w:t>
            </w:r>
          </w:p>
        </w:tc>
      </w:tr>
      <w:tr w:rsidR="0081677C" w:rsidRPr="00C045FD" w14:paraId="182D436A" w14:textId="77777777" w:rsidTr="0081677C">
        <w:tc>
          <w:tcPr>
            <w:tcW w:w="2190" w:type="dxa"/>
            <w:tcBorders>
              <w:left w:val="single" w:sz="24" w:space="0" w:color="auto"/>
            </w:tcBorders>
          </w:tcPr>
          <w:p w14:paraId="582CA662" w14:textId="77777777" w:rsidR="0081677C" w:rsidRPr="00C045FD" w:rsidRDefault="0081677C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43F7E587" w14:textId="77777777" w:rsidR="0081677C" w:rsidRPr="00C045FD" w:rsidRDefault="0081677C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To b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corded</w:t>
            </w: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 in system and able to access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st centre dashboard.</w:t>
            </w:r>
          </w:p>
        </w:tc>
      </w:tr>
      <w:tr w:rsidR="0081677C" w:rsidRPr="004447CC" w14:paraId="4A5835FD" w14:textId="77777777" w:rsidTr="0081677C">
        <w:trPr>
          <w:trHeight w:val="694"/>
        </w:trPr>
        <w:tc>
          <w:tcPr>
            <w:tcW w:w="2190" w:type="dxa"/>
            <w:tcBorders>
              <w:left w:val="single" w:sz="24" w:space="0" w:color="auto"/>
            </w:tcBorders>
          </w:tcPr>
          <w:p w14:paraId="1B7FE50B" w14:textId="77777777" w:rsidR="0081677C" w:rsidRPr="00C045FD" w:rsidRDefault="0081677C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14829EEE" w14:textId="77777777" w:rsidR="0081677C" w:rsidRDefault="0081677C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996CE0">
              <w:rPr>
                <w:rFonts w:ascii="Times New Roman" w:hAnsi="Times New Roman" w:cs="Times New Roman"/>
                <w:sz w:val="24"/>
                <w:szCs w:val="24"/>
              </w:rPr>
              <w:t xml:space="preserve">ollowing data below th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ould</w:t>
            </w:r>
            <w:r w:rsidRPr="00996CE0">
              <w:rPr>
                <w:rFonts w:ascii="Times New Roman" w:hAnsi="Times New Roman" w:cs="Times New Roman"/>
                <w:sz w:val="24"/>
                <w:szCs w:val="24"/>
              </w:rPr>
              <w:t xml:space="preserve"> be availa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7217D252" w14:textId="77777777" w:rsidR="0081677C" w:rsidRPr="00996CE0" w:rsidRDefault="0081677C" w:rsidP="00411604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name</w:t>
            </w:r>
            <w:r w:rsidRPr="00996C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6EC8708" w14:textId="77777777" w:rsidR="0081677C" w:rsidRDefault="0081677C" w:rsidP="0041160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ssword </w:t>
            </w:r>
          </w:p>
          <w:p w14:paraId="0B04FF79" w14:textId="77777777" w:rsidR="0081677C" w:rsidRDefault="0081677C" w:rsidP="0041160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e </w:t>
            </w:r>
          </w:p>
          <w:p w14:paraId="59C975F5" w14:textId="77777777" w:rsidR="0081677C" w:rsidRDefault="0081677C" w:rsidP="0041160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ail </w:t>
            </w:r>
          </w:p>
          <w:p w14:paraId="20BF3044" w14:textId="77777777" w:rsidR="0081677C" w:rsidRDefault="0081677C" w:rsidP="0041160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ne</w:t>
            </w:r>
          </w:p>
          <w:p w14:paraId="61AB68A2" w14:textId="77777777" w:rsidR="0081677C" w:rsidRDefault="0081677C" w:rsidP="0041160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der</w:t>
            </w:r>
          </w:p>
          <w:p w14:paraId="07D9F715" w14:textId="77777777" w:rsidR="0081677C" w:rsidRDefault="0081677C" w:rsidP="0041160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  <w:p w14:paraId="4FE88724" w14:textId="77777777" w:rsidR="0081677C" w:rsidRDefault="0081677C" w:rsidP="0041160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  <w:p w14:paraId="269557DB" w14:textId="77777777" w:rsidR="0081677C" w:rsidRPr="004447CC" w:rsidRDefault="0081677C" w:rsidP="0041160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rth Date</w:t>
            </w:r>
            <w:r w:rsidRPr="004447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1677C" w:rsidRPr="0081677C" w14:paraId="54A0CCEC" w14:textId="77777777" w:rsidTr="0081677C">
        <w:trPr>
          <w:trHeight w:val="599"/>
        </w:trPr>
        <w:tc>
          <w:tcPr>
            <w:tcW w:w="2190" w:type="dxa"/>
            <w:tcBorders>
              <w:left w:val="single" w:sz="24" w:space="0" w:color="auto"/>
              <w:bottom w:val="single" w:sz="24" w:space="0" w:color="auto"/>
            </w:tcBorders>
          </w:tcPr>
          <w:p w14:paraId="351C050D" w14:textId="77777777" w:rsidR="0081677C" w:rsidRPr="00C045FD" w:rsidRDefault="0081677C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776" w:type="dxa"/>
            <w:tcBorders>
              <w:bottom w:val="single" w:sz="24" w:space="0" w:color="auto"/>
              <w:right w:val="single" w:sz="24" w:space="0" w:color="auto"/>
            </w:tcBorders>
          </w:tcPr>
          <w:p w14:paraId="0EFA8AE8" w14:textId="4B4F85B8" w:rsidR="0081677C" w:rsidRPr="0081677C" w:rsidRDefault="0081677C" w:rsidP="00411604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677C">
              <w:rPr>
                <w:rFonts w:ascii="Times New Roman" w:hAnsi="Times New Roman" w:cs="Times New Roman"/>
                <w:sz w:val="24"/>
                <w:szCs w:val="24"/>
              </w:rPr>
              <w:t xml:space="preserve">Usernam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as been existed.</w:t>
            </w:r>
          </w:p>
          <w:p w14:paraId="315D3AC4" w14:textId="77777777" w:rsidR="0081677C" w:rsidRDefault="0081677C" w:rsidP="00101FFA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Centr</w:t>
            </w:r>
            <w:r w:rsidR="00101FFA">
              <w:rPr>
                <w:rFonts w:ascii="Times New Roman" w:hAnsi="Times New Roman" w:cs="Times New Roman"/>
                <w:sz w:val="24"/>
                <w:szCs w:val="24"/>
              </w:rPr>
              <w:t>e Manager must be re-enter new username</w:t>
            </w:r>
            <w:r w:rsidRPr="0081677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AE09429" w14:textId="035D4C67" w:rsidR="00CD2301" w:rsidRPr="0081677C" w:rsidRDefault="00CD2301" w:rsidP="00101FFA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play dashboard.</w:t>
            </w:r>
          </w:p>
        </w:tc>
      </w:tr>
    </w:tbl>
    <w:p w14:paraId="271A0037" w14:textId="2B870577" w:rsidR="00B313AB" w:rsidRDefault="00B313AB" w:rsidP="00B313AB">
      <w:pPr>
        <w:rPr>
          <w:rFonts w:ascii="Times New Roman" w:hAnsi="Times New Roman" w:cs="Times New Roman"/>
          <w:b/>
          <w:sz w:val="24"/>
          <w:szCs w:val="24"/>
        </w:rPr>
      </w:pPr>
    </w:p>
    <w:p w14:paraId="75E964A5" w14:textId="7122F3AF" w:rsidR="00B313AB" w:rsidRDefault="00CD2301" w:rsidP="00CD23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Record New Test</w:t>
      </w:r>
    </w:p>
    <w:p w14:paraId="64EB7DC7" w14:textId="17944CBB" w:rsidR="00CD2301" w:rsidRPr="00CD2301" w:rsidRDefault="00CD2301" w:rsidP="00CD230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37D6C8EC" wp14:editId="250CB899">
            <wp:extent cx="5731510" cy="674751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74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CC6684" w14:textId="5C52A622" w:rsidR="00B313AB" w:rsidRDefault="00B313AB" w:rsidP="001B549D">
      <w:pPr>
        <w:pStyle w:val="NoSpacing"/>
        <w:rPr>
          <w:b/>
          <w:bCs/>
          <w:sz w:val="24"/>
          <w:szCs w:val="24"/>
        </w:rPr>
      </w:pPr>
    </w:p>
    <w:p w14:paraId="69BC56F7" w14:textId="79614228" w:rsidR="00CD2301" w:rsidRDefault="00CD2301" w:rsidP="001B549D">
      <w:pPr>
        <w:pStyle w:val="NoSpacing"/>
        <w:rPr>
          <w:b/>
          <w:bCs/>
          <w:sz w:val="24"/>
          <w:szCs w:val="24"/>
        </w:rPr>
      </w:pPr>
    </w:p>
    <w:p w14:paraId="2333DF1C" w14:textId="18030247" w:rsidR="00CD2301" w:rsidRDefault="00CD2301" w:rsidP="001B549D">
      <w:pPr>
        <w:pStyle w:val="NoSpacing"/>
        <w:rPr>
          <w:b/>
          <w:bCs/>
          <w:sz w:val="24"/>
          <w:szCs w:val="24"/>
        </w:rPr>
      </w:pPr>
    </w:p>
    <w:p w14:paraId="467B0DBF" w14:textId="79CB3BD0" w:rsidR="00CD2301" w:rsidRDefault="00CD2301" w:rsidP="001B549D">
      <w:pPr>
        <w:pStyle w:val="NoSpacing"/>
        <w:rPr>
          <w:b/>
          <w:bCs/>
          <w:sz w:val="24"/>
          <w:szCs w:val="24"/>
        </w:rPr>
      </w:pPr>
    </w:p>
    <w:p w14:paraId="04C29C31" w14:textId="38EEC092" w:rsidR="00CD2301" w:rsidRDefault="00CD2301" w:rsidP="001B549D">
      <w:pPr>
        <w:pStyle w:val="NoSpacing"/>
        <w:rPr>
          <w:b/>
          <w:bCs/>
          <w:sz w:val="24"/>
          <w:szCs w:val="24"/>
        </w:rPr>
      </w:pPr>
    </w:p>
    <w:p w14:paraId="3A5E606E" w14:textId="51A62910" w:rsidR="00CD2301" w:rsidRDefault="00CD2301" w:rsidP="001B549D">
      <w:pPr>
        <w:pStyle w:val="NoSpacing"/>
        <w:rPr>
          <w:b/>
          <w:bCs/>
          <w:sz w:val="24"/>
          <w:szCs w:val="24"/>
        </w:rPr>
      </w:pPr>
    </w:p>
    <w:p w14:paraId="6E822121" w14:textId="113DD26C" w:rsidR="00CD2301" w:rsidRDefault="00CD2301" w:rsidP="001B549D">
      <w:pPr>
        <w:pStyle w:val="NoSpacing"/>
        <w:rPr>
          <w:b/>
          <w:bCs/>
          <w:sz w:val="24"/>
          <w:szCs w:val="24"/>
        </w:rPr>
      </w:pPr>
    </w:p>
    <w:p w14:paraId="0BBE2E36" w14:textId="19FF9135" w:rsidR="00CD2301" w:rsidRDefault="00CD2301" w:rsidP="001B549D">
      <w:pPr>
        <w:pStyle w:val="NoSpacing"/>
        <w:rPr>
          <w:b/>
          <w:bCs/>
          <w:sz w:val="24"/>
          <w:szCs w:val="24"/>
        </w:rPr>
      </w:pPr>
    </w:p>
    <w:p w14:paraId="35E6491C" w14:textId="6A03485C" w:rsidR="00CD2301" w:rsidRDefault="00CD2301" w:rsidP="001B549D">
      <w:pPr>
        <w:pStyle w:val="NoSpacing"/>
        <w:rPr>
          <w:b/>
          <w:bCs/>
          <w:sz w:val="24"/>
          <w:szCs w:val="24"/>
        </w:rPr>
      </w:pPr>
    </w:p>
    <w:p w14:paraId="4C942E44" w14:textId="0039541D" w:rsidR="00CD2301" w:rsidRDefault="00CD2301" w:rsidP="00CD2301">
      <w:pPr>
        <w:rPr>
          <w:rFonts w:ascii="Times New Roman" w:hAnsi="Times New Roman" w:cs="Times New Roman"/>
          <w:b/>
          <w:sz w:val="24"/>
          <w:szCs w:val="24"/>
        </w:rPr>
      </w:pPr>
      <w:r w:rsidRPr="00E259C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repared by: </w:t>
      </w:r>
      <w:r w:rsidR="009B4852" w:rsidRPr="009B4852">
        <w:rPr>
          <w:rFonts w:ascii="Times New Roman" w:hAnsi="Times New Roman" w:cs="Times New Roman"/>
          <w:b/>
          <w:sz w:val="24"/>
          <w:szCs w:val="24"/>
        </w:rPr>
        <w:t>I Made Siva Aditya Sury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0"/>
        <w:gridCol w:w="6776"/>
      </w:tblGrid>
      <w:tr w:rsidR="00CD2301" w:rsidRPr="00C045FD" w14:paraId="3DF04B38" w14:textId="77777777" w:rsidTr="00411604">
        <w:tc>
          <w:tcPr>
            <w:tcW w:w="2190" w:type="dxa"/>
            <w:tcBorders>
              <w:top w:val="single" w:sz="24" w:space="0" w:color="auto"/>
              <w:left w:val="single" w:sz="24" w:space="0" w:color="auto"/>
            </w:tcBorders>
          </w:tcPr>
          <w:p w14:paraId="6BBFB9A5" w14:textId="77777777" w:rsidR="00CD2301" w:rsidRPr="00C045FD" w:rsidRDefault="00CD2301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776" w:type="dxa"/>
            <w:tcBorders>
              <w:top w:val="single" w:sz="24" w:space="0" w:color="auto"/>
              <w:right w:val="single" w:sz="24" w:space="0" w:color="auto"/>
            </w:tcBorders>
          </w:tcPr>
          <w:p w14:paraId="3541F211" w14:textId="5911C5D8" w:rsidR="00CD2301" w:rsidRPr="00C045FD" w:rsidRDefault="00CD2301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ord New Test</w:t>
            </w:r>
          </w:p>
        </w:tc>
      </w:tr>
      <w:tr w:rsidR="00CD2301" w:rsidRPr="00C045FD" w14:paraId="1A99DEB4" w14:textId="77777777" w:rsidTr="00411604">
        <w:tc>
          <w:tcPr>
            <w:tcW w:w="2190" w:type="dxa"/>
            <w:tcBorders>
              <w:left w:val="single" w:sz="24" w:space="0" w:color="auto"/>
            </w:tcBorders>
          </w:tcPr>
          <w:p w14:paraId="46828367" w14:textId="77777777" w:rsidR="00CD2301" w:rsidRPr="00C045FD" w:rsidRDefault="00CD2301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17F7DB04" w14:textId="77777777" w:rsidR="00CD2301" w:rsidRPr="00C045FD" w:rsidRDefault="00CD2301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Login with username and password.</w:t>
            </w:r>
          </w:p>
        </w:tc>
      </w:tr>
      <w:tr w:rsidR="00CD2301" w:rsidRPr="00C045FD" w14:paraId="76320EBF" w14:textId="77777777" w:rsidTr="00411604">
        <w:tc>
          <w:tcPr>
            <w:tcW w:w="2190" w:type="dxa"/>
            <w:tcBorders>
              <w:left w:val="single" w:sz="24" w:space="0" w:color="auto"/>
            </w:tcBorders>
          </w:tcPr>
          <w:p w14:paraId="1C01665A" w14:textId="77777777" w:rsidR="00CD2301" w:rsidRPr="00C045FD" w:rsidRDefault="00CD2301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7CC03EB1" w14:textId="48272A67" w:rsidR="00CD2301" w:rsidRPr="00C045FD" w:rsidRDefault="00CD2301" w:rsidP="00E50B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o access the </w:t>
            </w:r>
            <w:r w:rsidR="00E50BB8">
              <w:rPr>
                <w:rFonts w:ascii="Times New Roman" w:hAnsi="Times New Roman" w:cs="Times New Roman"/>
                <w:sz w:val="24"/>
                <w:szCs w:val="24"/>
              </w:rPr>
              <w:t>record new test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menu.</w:t>
            </w:r>
          </w:p>
        </w:tc>
      </w:tr>
      <w:tr w:rsidR="00CD2301" w:rsidRPr="00C045FD" w14:paraId="6347420C" w14:textId="77777777" w:rsidTr="00411604">
        <w:trPr>
          <w:trHeight w:val="694"/>
        </w:trPr>
        <w:tc>
          <w:tcPr>
            <w:tcW w:w="2190" w:type="dxa"/>
            <w:tcBorders>
              <w:left w:val="single" w:sz="24" w:space="0" w:color="auto"/>
            </w:tcBorders>
          </w:tcPr>
          <w:p w14:paraId="796CBEBA" w14:textId="77777777" w:rsidR="00CD2301" w:rsidRPr="00C045FD" w:rsidRDefault="00CD2301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5BDDE3D3" w14:textId="77777777" w:rsidR="00CD2301" w:rsidRPr="00E259C9" w:rsidRDefault="00CD2301" w:rsidP="0041160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username is required</w:t>
            </w:r>
          </w:p>
          <w:p w14:paraId="6A79F209" w14:textId="77777777" w:rsidR="00CD2301" w:rsidRPr="00B313AB" w:rsidRDefault="00CD2301" w:rsidP="00411604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313AB">
              <w:rPr>
                <w:rFonts w:ascii="Times New Roman" w:hAnsi="Times New Roman" w:cs="Times New Roman"/>
                <w:sz w:val="24"/>
                <w:szCs w:val="24"/>
              </w:rPr>
              <w:t>A valid password is required</w:t>
            </w:r>
          </w:p>
        </w:tc>
      </w:tr>
      <w:tr w:rsidR="00CD2301" w:rsidRPr="00C045FD" w14:paraId="518950CD" w14:textId="77777777" w:rsidTr="00411604">
        <w:trPr>
          <w:trHeight w:val="895"/>
        </w:trPr>
        <w:tc>
          <w:tcPr>
            <w:tcW w:w="2190" w:type="dxa"/>
            <w:tcBorders>
              <w:left w:val="single" w:sz="24" w:space="0" w:color="auto"/>
              <w:bottom w:val="single" w:sz="24" w:space="0" w:color="auto"/>
            </w:tcBorders>
          </w:tcPr>
          <w:p w14:paraId="3FBDAD16" w14:textId="77777777" w:rsidR="00CD2301" w:rsidRPr="00C045FD" w:rsidRDefault="00CD2301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776" w:type="dxa"/>
            <w:tcBorders>
              <w:bottom w:val="single" w:sz="24" w:space="0" w:color="auto"/>
              <w:right w:val="single" w:sz="24" w:space="0" w:color="auto"/>
            </w:tcBorders>
          </w:tcPr>
          <w:p w14:paraId="6AA5FFF4" w14:textId="77777777" w:rsidR="00CD2301" w:rsidRPr="00E259C9" w:rsidRDefault="00CD2301" w:rsidP="0041160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Username is matched</w:t>
            </w:r>
          </w:p>
          <w:p w14:paraId="7D59211C" w14:textId="77777777" w:rsidR="00CD2301" w:rsidRPr="00E259C9" w:rsidRDefault="00CD2301" w:rsidP="0041160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assword is matched</w:t>
            </w:r>
          </w:p>
          <w:p w14:paraId="5F581778" w14:textId="77777777" w:rsidR="00CD2301" w:rsidRPr="00B313AB" w:rsidRDefault="00CD2301" w:rsidP="00411604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B313AB">
              <w:rPr>
                <w:rFonts w:ascii="Times New Roman" w:hAnsi="Times New Roman" w:cs="Times New Roman"/>
                <w:sz w:val="24"/>
                <w:szCs w:val="24"/>
              </w:rPr>
              <w:t>Display dashboard</w:t>
            </w:r>
          </w:p>
        </w:tc>
      </w:tr>
      <w:tr w:rsidR="00CD2301" w:rsidRPr="00C045FD" w14:paraId="4BF63D5D" w14:textId="77777777" w:rsidTr="00411604">
        <w:tc>
          <w:tcPr>
            <w:tcW w:w="2190" w:type="dxa"/>
            <w:tcBorders>
              <w:top w:val="single" w:sz="24" w:space="0" w:color="auto"/>
              <w:left w:val="single" w:sz="24" w:space="0" w:color="auto"/>
            </w:tcBorders>
          </w:tcPr>
          <w:p w14:paraId="1BEDAC21" w14:textId="77777777" w:rsidR="00CD2301" w:rsidRPr="00C045FD" w:rsidRDefault="00CD2301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776" w:type="dxa"/>
            <w:tcBorders>
              <w:top w:val="single" w:sz="24" w:space="0" w:color="auto"/>
              <w:right w:val="single" w:sz="24" w:space="0" w:color="auto"/>
            </w:tcBorders>
          </w:tcPr>
          <w:p w14:paraId="07F137CC" w14:textId="660E92E5" w:rsidR="00CD2301" w:rsidRPr="00C045FD" w:rsidRDefault="00CD2301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ord New Test</w:t>
            </w:r>
          </w:p>
        </w:tc>
      </w:tr>
      <w:tr w:rsidR="00CD2301" w:rsidRPr="00C045FD" w14:paraId="6A4235CF" w14:textId="77777777" w:rsidTr="00411604">
        <w:tc>
          <w:tcPr>
            <w:tcW w:w="2190" w:type="dxa"/>
            <w:tcBorders>
              <w:left w:val="single" w:sz="24" w:space="0" w:color="auto"/>
            </w:tcBorders>
          </w:tcPr>
          <w:p w14:paraId="409CF1BA" w14:textId="77777777" w:rsidR="00CD2301" w:rsidRPr="00C045FD" w:rsidRDefault="00CD2301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5FF23759" w14:textId="331B5A76" w:rsidR="00CD2301" w:rsidRPr="00C045FD" w:rsidRDefault="006B5106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ord tester with username, password and symptoms.</w:t>
            </w:r>
          </w:p>
        </w:tc>
      </w:tr>
      <w:tr w:rsidR="00CD2301" w:rsidRPr="00C045FD" w14:paraId="14CAF041" w14:textId="77777777" w:rsidTr="00411604">
        <w:tc>
          <w:tcPr>
            <w:tcW w:w="2190" w:type="dxa"/>
            <w:tcBorders>
              <w:left w:val="single" w:sz="24" w:space="0" w:color="auto"/>
            </w:tcBorders>
          </w:tcPr>
          <w:p w14:paraId="0917364C" w14:textId="77777777" w:rsidR="00CD2301" w:rsidRPr="00C045FD" w:rsidRDefault="00CD2301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5A8AAAE5" w14:textId="5E4E9ABB" w:rsidR="00CD2301" w:rsidRPr="00C045FD" w:rsidRDefault="00CD2301" w:rsidP="005F71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To b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corded</w:t>
            </w: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 in system </w:t>
            </w:r>
            <w:r w:rsidR="006B5106">
              <w:rPr>
                <w:rFonts w:ascii="Times New Roman" w:hAnsi="Times New Roman" w:cs="Times New Roman"/>
                <w:sz w:val="24"/>
                <w:szCs w:val="24"/>
              </w:rPr>
              <w:t>that if</w:t>
            </w:r>
            <w:r w:rsidR="005F71B6">
              <w:rPr>
                <w:rFonts w:ascii="Times New Roman" w:hAnsi="Times New Roman" w:cs="Times New Roman"/>
                <w:sz w:val="24"/>
                <w:szCs w:val="24"/>
              </w:rPr>
              <w:t xml:space="preserve"> patient</w:t>
            </w:r>
            <w:r w:rsidR="006B5106">
              <w:rPr>
                <w:rFonts w:ascii="Times New Roman" w:hAnsi="Times New Roman" w:cs="Times New Roman"/>
                <w:sz w:val="24"/>
                <w:szCs w:val="24"/>
              </w:rPr>
              <w:t xml:space="preserve"> has been not taken the test.</w:t>
            </w:r>
          </w:p>
        </w:tc>
      </w:tr>
      <w:tr w:rsidR="00CD2301" w:rsidRPr="00C045FD" w14:paraId="72C6A39B" w14:textId="77777777" w:rsidTr="00411604">
        <w:trPr>
          <w:trHeight w:val="694"/>
        </w:trPr>
        <w:tc>
          <w:tcPr>
            <w:tcW w:w="2190" w:type="dxa"/>
            <w:tcBorders>
              <w:left w:val="single" w:sz="24" w:space="0" w:color="auto"/>
            </w:tcBorders>
          </w:tcPr>
          <w:p w14:paraId="486FB804" w14:textId="77777777" w:rsidR="00CD2301" w:rsidRPr="00C045FD" w:rsidRDefault="00CD2301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00F35975" w14:textId="77777777" w:rsidR="00CD2301" w:rsidRDefault="00CD2301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996CE0">
              <w:rPr>
                <w:rFonts w:ascii="Times New Roman" w:hAnsi="Times New Roman" w:cs="Times New Roman"/>
                <w:sz w:val="24"/>
                <w:szCs w:val="24"/>
              </w:rPr>
              <w:t xml:space="preserve">ollowing data below th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ould</w:t>
            </w:r>
            <w:r w:rsidRPr="00996CE0">
              <w:rPr>
                <w:rFonts w:ascii="Times New Roman" w:hAnsi="Times New Roman" w:cs="Times New Roman"/>
                <w:sz w:val="24"/>
                <w:szCs w:val="24"/>
              </w:rPr>
              <w:t xml:space="preserve"> be availa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12BB957A" w14:textId="77777777" w:rsidR="00CD2301" w:rsidRPr="00996CE0" w:rsidRDefault="00CD2301" w:rsidP="00411604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name</w:t>
            </w:r>
            <w:r w:rsidRPr="00996C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1623719" w14:textId="77777777" w:rsidR="00CD2301" w:rsidRDefault="00CD2301" w:rsidP="0041160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ssword </w:t>
            </w:r>
          </w:p>
          <w:p w14:paraId="6B81EF4F" w14:textId="0CD2C2CF" w:rsidR="00CD2301" w:rsidRPr="004447CC" w:rsidRDefault="006B5106" w:rsidP="0041160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ymptoms</w:t>
            </w:r>
            <w:r w:rsidR="00CD2301" w:rsidRPr="004447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CD2301" w:rsidRPr="00C045FD" w14:paraId="6E6E175D" w14:textId="77777777" w:rsidTr="00411604">
        <w:trPr>
          <w:trHeight w:val="599"/>
        </w:trPr>
        <w:tc>
          <w:tcPr>
            <w:tcW w:w="2190" w:type="dxa"/>
            <w:tcBorders>
              <w:left w:val="single" w:sz="24" w:space="0" w:color="auto"/>
              <w:bottom w:val="single" w:sz="24" w:space="0" w:color="auto"/>
            </w:tcBorders>
          </w:tcPr>
          <w:p w14:paraId="497F5F87" w14:textId="77777777" w:rsidR="00CD2301" w:rsidRPr="00C045FD" w:rsidRDefault="00CD2301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776" w:type="dxa"/>
            <w:tcBorders>
              <w:bottom w:val="single" w:sz="24" w:space="0" w:color="auto"/>
              <w:right w:val="single" w:sz="24" w:space="0" w:color="auto"/>
            </w:tcBorders>
          </w:tcPr>
          <w:p w14:paraId="36809F60" w14:textId="58C5C9DA" w:rsidR="00CD2301" w:rsidRPr="0081677C" w:rsidRDefault="00CD2301" w:rsidP="00411604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677C">
              <w:rPr>
                <w:rFonts w:ascii="Times New Roman" w:hAnsi="Times New Roman" w:cs="Times New Roman"/>
                <w:sz w:val="24"/>
                <w:szCs w:val="24"/>
              </w:rPr>
              <w:t>Username</w:t>
            </w:r>
            <w:r w:rsidR="006B5106">
              <w:rPr>
                <w:rFonts w:ascii="Times New Roman" w:hAnsi="Times New Roman" w:cs="Times New Roman"/>
                <w:sz w:val="24"/>
                <w:szCs w:val="24"/>
              </w:rPr>
              <w:t>, password and symptoms</w:t>
            </w:r>
            <w:r w:rsidRPr="0081677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as not been existed.</w:t>
            </w:r>
          </w:p>
          <w:p w14:paraId="7F6EFDD6" w14:textId="234D3AE7" w:rsidR="00CD2301" w:rsidRDefault="006B5106" w:rsidP="00411604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ccessfully added to system.</w:t>
            </w:r>
          </w:p>
          <w:p w14:paraId="600D0462" w14:textId="6E719444" w:rsidR="006B5106" w:rsidRPr="006B5106" w:rsidRDefault="006B5106" w:rsidP="006B5106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play dashboard.</w:t>
            </w:r>
          </w:p>
        </w:tc>
      </w:tr>
      <w:tr w:rsidR="00CD2301" w:rsidRPr="00C045FD" w14:paraId="119ADCF8" w14:textId="77777777" w:rsidTr="00411604">
        <w:tc>
          <w:tcPr>
            <w:tcW w:w="2190" w:type="dxa"/>
            <w:tcBorders>
              <w:left w:val="single" w:sz="24" w:space="0" w:color="auto"/>
            </w:tcBorders>
          </w:tcPr>
          <w:p w14:paraId="10833CFB" w14:textId="77777777" w:rsidR="00CD2301" w:rsidRPr="00C045FD" w:rsidRDefault="00CD2301" w:rsidP="0041160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15C715C5" w14:textId="73CD355A" w:rsidR="00CD2301" w:rsidRPr="00C045FD" w:rsidRDefault="00CD2301" w:rsidP="006B510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cord </w:t>
            </w:r>
            <w:r w:rsidR="006B5106">
              <w:rPr>
                <w:rFonts w:ascii="Times New Roman" w:hAnsi="Times New Roman" w:cs="Times New Roman"/>
                <w:b/>
                <w:sz w:val="24"/>
                <w:szCs w:val="24"/>
              </w:rPr>
              <w:t>New Test</w:t>
            </w:r>
          </w:p>
        </w:tc>
      </w:tr>
      <w:tr w:rsidR="006B5106" w:rsidRPr="00C045FD" w14:paraId="643D4DB9" w14:textId="77777777" w:rsidTr="00411604">
        <w:tc>
          <w:tcPr>
            <w:tcW w:w="2190" w:type="dxa"/>
            <w:tcBorders>
              <w:left w:val="single" w:sz="24" w:space="0" w:color="auto"/>
            </w:tcBorders>
          </w:tcPr>
          <w:p w14:paraId="7D1BC49F" w14:textId="77777777" w:rsidR="006B5106" w:rsidRPr="00C045FD" w:rsidRDefault="006B5106" w:rsidP="006B5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2D53003F" w14:textId="261837D4" w:rsidR="006B5106" w:rsidRPr="00C045FD" w:rsidRDefault="006B5106" w:rsidP="006B5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ord tester with username, password, patient type and symptoms.</w:t>
            </w:r>
          </w:p>
        </w:tc>
      </w:tr>
      <w:tr w:rsidR="006B5106" w:rsidRPr="00C045FD" w14:paraId="00FB8959" w14:textId="77777777" w:rsidTr="00411604">
        <w:tc>
          <w:tcPr>
            <w:tcW w:w="2190" w:type="dxa"/>
            <w:tcBorders>
              <w:left w:val="single" w:sz="24" w:space="0" w:color="auto"/>
            </w:tcBorders>
          </w:tcPr>
          <w:p w14:paraId="1EDB8E12" w14:textId="77777777" w:rsidR="006B5106" w:rsidRPr="00C045FD" w:rsidRDefault="006B5106" w:rsidP="006B51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67E6168A" w14:textId="389FA758" w:rsidR="006B5106" w:rsidRPr="00C045FD" w:rsidRDefault="006B5106" w:rsidP="005F71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To b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corded</w:t>
            </w: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 in syste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at if</w:t>
            </w:r>
            <w:r w:rsidR="005F71B6">
              <w:rPr>
                <w:rFonts w:ascii="Times New Roman" w:hAnsi="Times New Roman" w:cs="Times New Roman"/>
                <w:sz w:val="24"/>
                <w:szCs w:val="24"/>
              </w:rPr>
              <w:t xml:space="preserve"> pati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s been not taken the test but already register an account.</w:t>
            </w:r>
          </w:p>
        </w:tc>
      </w:tr>
      <w:tr w:rsidR="00CD2301" w:rsidRPr="004447CC" w14:paraId="036CCE49" w14:textId="77777777" w:rsidTr="00411604">
        <w:trPr>
          <w:trHeight w:val="694"/>
        </w:trPr>
        <w:tc>
          <w:tcPr>
            <w:tcW w:w="2190" w:type="dxa"/>
            <w:tcBorders>
              <w:left w:val="single" w:sz="24" w:space="0" w:color="auto"/>
            </w:tcBorders>
          </w:tcPr>
          <w:p w14:paraId="4CD0CD4F" w14:textId="77777777" w:rsidR="00CD2301" w:rsidRPr="00C045FD" w:rsidRDefault="00CD2301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01612F76" w14:textId="77777777" w:rsidR="00CD2301" w:rsidRDefault="00CD2301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996CE0">
              <w:rPr>
                <w:rFonts w:ascii="Times New Roman" w:hAnsi="Times New Roman" w:cs="Times New Roman"/>
                <w:sz w:val="24"/>
                <w:szCs w:val="24"/>
              </w:rPr>
              <w:t xml:space="preserve">ollowing data below th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ould</w:t>
            </w:r>
            <w:r w:rsidRPr="00996CE0">
              <w:rPr>
                <w:rFonts w:ascii="Times New Roman" w:hAnsi="Times New Roman" w:cs="Times New Roman"/>
                <w:sz w:val="24"/>
                <w:szCs w:val="24"/>
              </w:rPr>
              <w:t xml:space="preserve"> be availa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866860E" w14:textId="77777777" w:rsidR="00CD2301" w:rsidRPr="00996CE0" w:rsidRDefault="00CD2301" w:rsidP="00411604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name</w:t>
            </w:r>
            <w:r w:rsidRPr="00996CE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03185CD" w14:textId="77777777" w:rsidR="00CD2301" w:rsidRDefault="00CD2301" w:rsidP="0041160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ssword </w:t>
            </w:r>
          </w:p>
          <w:p w14:paraId="495BDCB5" w14:textId="77777777" w:rsidR="006B5106" w:rsidRDefault="006B5106" w:rsidP="0041160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ient type</w:t>
            </w:r>
          </w:p>
          <w:p w14:paraId="7EBF13F0" w14:textId="6CB6157C" w:rsidR="00CD2301" w:rsidRPr="004447CC" w:rsidRDefault="006B5106" w:rsidP="00411604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ymptoms</w:t>
            </w:r>
            <w:r w:rsidR="00CD2301" w:rsidRPr="004447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CD2301" w:rsidRPr="0081677C" w14:paraId="3CB4FDDE" w14:textId="77777777" w:rsidTr="00411604">
        <w:trPr>
          <w:trHeight w:val="599"/>
        </w:trPr>
        <w:tc>
          <w:tcPr>
            <w:tcW w:w="2190" w:type="dxa"/>
            <w:tcBorders>
              <w:left w:val="single" w:sz="24" w:space="0" w:color="auto"/>
              <w:bottom w:val="single" w:sz="24" w:space="0" w:color="auto"/>
            </w:tcBorders>
          </w:tcPr>
          <w:p w14:paraId="00326FCF" w14:textId="77777777" w:rsidR="00CD2301" w:rsidRPr="00C045FD" w:rsidRDefault="00CD2301" w:rsidP="004116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776" w:type="dxa"/>
            <w:tcBorders>
              <w:bottom w:val="single" w:sz="24" w:space="0" w:color="auto"/>
              <w:right w:val="single" w:sz="24" w:space="0" w:color="auto"/>
            </w:tcBorders>
          </w:tcPr>
          <w:p w14:paraId="31CE9ED6" w14:textId="23845D3E" w:rsidR="006B5106" w:rsidRDefault="006B5106" w:rsidP="006B5106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name, password, patient type and symptoms are matched.</w:t>
            </w:r>
          </w:p>
          <w:p w14:paraId="071B4865" w14:textId="04259B97" w:rsidR="00CD2301" w:rsidRPr="0081677C" w:rsidRDefault="00CD2301" w:rsidP="006B5106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play dashboard.</w:t>
            </w:r>
          </w:p>
        </w:tc>
      </w:tr>
      <w:tr w:rsidR="006B5106" w:rsidRPr="00C045FD" w14:paraId="25774B60" w14:textId="77777777" w:rsidTr="006B5106">
        <w:tc>
          <w:tcPr>
            <w:tcW w:w="2190" w:type="dxa"/>
            <w:tcBorders>
              <w:left w:val="single" w:sz="24" w:space="0" w:color="auto"/>
            </w:tcBorders>
          </w:tcPr>
          <w:p w14:paraId="0DFCD8B3" w14:textId="77777777" w:rsidR="006B5106" w:rsidRPr="00C045FD" w:rsidRDefault="006B5106" w:rsidP="00742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3811FF2E" w14:textId="77777777" w:rsidR="006B5106" w:rsidRPr="00C045FD" w:rsidRDefault="006B5106" w:rsidP="00742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ord New Test</w:t>
            </w:r>
          </w:p>
        </w:tc>
      </w:tr>
      <w:tr w:rsidR="006B5106" w:rsidRPr="00C045FD" w14:paraId="08B28F6A" w14:textId="77777777" w:rsidTr="006B5106">
        <w:tc>
          <w:tcPr>
            <w:tcW w:w="2190" w:type="dxa"/>
            <w:tcBorders>
              <w:left w:val="single" w:sz="24" w:space="0" w:color="auto"/>
            </w:tcBorders>
          </w:tcPr>
          <w:p w14:paraId="6C93562C" w14:textId="77777777" w:rsidR="006B5106" w:rsidRPr="00C045FD" w:rsidRDefault="006B510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6B5DCDF1" w14:textId="1AFCE6C8" w:rsidR="006B5106" w:rsidRPr="00C045FD" w:rsidRDefault="006B5106" w:rsidP="005F71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ord tester with patient type and symptoms.</w:t>
            </w:r>
          </w:p>
        </w:tc>
      </w:tr>
      <w:tr w:rsidR="006B5106" w:rsidRPr="00C045FD" w14:paraId="7F93AB63" w14:textId="77777777" w:rsidTr="006B5106">
        <w:tc>
          <w:tcPr>
            <w:tcW w:w="2190" w:type="dxa"/>
            <w:tcBorders>
              <w:left w:val="single" w:sz="24" w:space="0" w:color="auto"/>
            </w:tcBorders>
          </w:tcPr>
          <w:p w14:paraId="45348889" w14:textId="77777777" w:rsidR="006B5106" w:rsidRPr="00C045FD" w:rsidRDefault="006B510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0B66BE00" w14:textId="69DDD35E" w:rsidR="006B5106" w:rsidRPr="00C045FD" w:rsidRDefault="006B5106" w:rsidP="005F71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To b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corded</w:t>
            </w: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 in syste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at if</w:t>
            </w:r>
            <w:r w:rsidR="005F71B6">
              <w:rPr>
                <w:rFonts w:ascii="Times New Roman" w:hAnsi="Times New Roman" w:cs="Times New Roman"/>
                <w:sz w:val="24"/>
                <w:szCs w:val="24"/>
              </w:rPr>
              <w:t xml:space="preserve"> pati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s been </w:t>
            </w:r>
            <w:r w:rsidR="005F71B6">
              <w:rPr>
                <w:rFonts w:ascii="Times New Roman" w:hAnsi="Times New Roman" w:cs="Times New Roman"/>
                <w:sz w:val="24"/>
                <w:szCs w:val="24"/>
              </w:rPr>
              <w:t>taken the test.</w:t>
            </w:r>
          </w:p>
        </w:tc>
      </w:tr>
      <w:tr w:rsidR="006B5106" w:rsidRPr="004447CC" w14:paraId="1F9492AF" w14:textId="77777777" w:rsidTr="006B5106">
        <w:trPr>
          <w:trHeight w:val="694"/>
        </w:trPr>
        <w:tc>
          <w:tcPr>
            <w:tcW w:w="2190" w:type="dxa"/>
            <w:tcBorders>
              <w:left w:val="single" w:sz="24" w:space="0" w:color="auto"/>
            </w:tcBorders>
          </w:tcPr>
          <w:p w14:paraId="5F22E74E" w14:textId="77777777" w:rsidR="006B5106" w:rsidRPr="00C045FD" w:rsidRDefault="006B510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776" w:type="dxa"/>
            <w:tcBorders>
              <w:right w:val="single" w:sz="24" w:space="0" w:color="auto"/>
            </w:tcBorders>
          </w:tcPr>
          <w:p w14:paraId="59107C5E" w14:textId="77777777" w:rsidR="006B5106" w:rsidRDefault="006B510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996CE0">
              <w:rPr>
                <w:rFonts w:ascii="Times New Roman" w:hAnsi="Times New Roman" w:cs="Times New Roman"/>
                <w:sz w:val="24"/>
                <w:szCs w:val="24"/>
              </w:rPr>
              <w:t xml:space="preserve">ollowing data below th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hould</w:t>
            </w:r>
            <w:r w:rsidRPr="00996CE0">
              <w:rPr>
                <w:rFonts w:ascii="Times New Roman" w:hAnsi="Times New Roman" w:cs="Times New Roman"/>
                <w:sz w:val="24"/>
                <w:szCs w:val="24"/>
              </w:rPr>
              <w:t xml:space="preserve"> be availa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BBFC0F1" w14:textId="77777777" w:rsidR="006B5106" w:rsidRDefault="006B5106" w:rsidP="007429D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tient type</w:t>
            </w:r>
          </w:p>
          <w:p w14:paraId="6659D6DC" w14:textId="77777777" w:rsidR="006B5106" w:rsidRPr="004447CC" w:rsidRDefault="006B5106" w:rsidP="007429D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ymptoms</w:t>
            </w:r>
            <w:r w:rsidRPr="004447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B5106" w:rsidRPr="0081677C" w14:paraId="52D5F149" w14:textId="77777777" w:rsidTr="006B5106">
        <w:trPr>
          <w:trHeight w:val="599"/>
        </w:trPr>
        <w:tc>
          <w:tcPr>
            <w:tcW w:w="2190" w:type="dxa"/>
            <w:tcBorders>
              <w:left w:val="single" w:sz="24" w:space="0" w:color="auto"/>
              <w:bottom w:val="single" w:sz="24" w:space="0" w:color="auto"/>
            </w:tcBorders>
          </w:tcPr>
          <w:p w14:paraId="21CC1878" w14:textId="77777777" w:rsidR="006B5106" w:rsidRPr="00C045FD" w:rsidRDefault="006B510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776" w:type="dxa"/>
            <w:tcBorders>
              <w:bottom w:val="single" w:sz="24" w:space="0" w:color="auto"/>
              <w:right w:val="single" w:sz="24" w:space="0" w:color="auto"/>
            </w:tcBorders>
          </w:tcPr>
          <w:p w14:paraId="26BD9A52" w14:textId="0FFBC6B2" w:rsidR="006B5106" w:rsidRPr="005F71B6" w:rsidRDefault="005F71B6" w:rsidP="005F71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list of the patient details will be display.</w:t>
            </w:r>
          </w:p>
        </w:tc>
      </w:tr>
    </w:tbl>
    <w:p w14:paraId="191AB0AA" w14:textId="1CF4C2B7" w:rsidR="00E50BB8" w:rsidRDefault="00E50BB8" w:rsidP="001B549D">
      <w:pPr>
        <w:pStyle w:val="NoSpacing"/>
        <w:rPr>
          <w:b/>
          <w:bCs/>
          <w:sz w:val="24"/>
          <w:szCs w:val="24"/>
        </w:rPr>
      </w:pPr>
    </w:p>
    <w:p w14:paraId="098DB8BC" w14:textId="383F4026" w:rsidR="00E705AC" w:rsidRDefault="00E50BB8" w:rsidP="00E50BB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50786070" w14:textId="344D1CB7" w:rsidR="00E705AC" w:rsidRPr="00E705AC" w:rsidRDefault="00E705AC" w:rsidP="00E705AC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Update Test Result</w:t>
      </w:r>
    </w:p>
    <w:p w14:paraId="1F40B5E6" w14:textId="108EF793" w:rsidR="00E705AC" w:rsidRDefault="00E705AC" w:rsidP="00E705AC">
      <w:pPr>
        <w:pStyle w:val="NoSpacing"/>
        <w:rPr>
          <w:b/>
          <w:bCs/>
          <w:sz w:val="24"/>
          <w:szCs w:val="24"/>
        </w:rPr>
      </w:pPr>
    </w:p>
    <w:p w14:paraId="57BC6CA9" w14:textId="01C7A2C2" w:rsidR="00E705AC" w:rsidRDefault="00E705AC" w:rsidP="00E705AC">
      <w:pPr>
        <w:pStyle w:val="NoSpacing"/>
        <w:rPr>
          <w:b/>
          <w:bCs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67BBC834" wp14:editId="05CFC250">
            <wp:extent cx="5731510" cy="389128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9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1B76B" w14:textId="2A2516A3" w:rsidR="006B5106" w:rsidRPr="00E259C9" w:rsidRDefault="006B5106" w:rsidP="006B5106">
      <w:pPr>
        <w:rPr>
          <w:rFonts w:ascii="Times New Roman" w:hAnsi="Times New Roman" w:cs="Times New Roman"/>
          <w:b/>
          <w:sz w:val="24"/>
          <w:szCs w:val="24"/>
        </w:rPr>
      </w:pPr>
      <w:r w:rsidRPr="00E259C9">
        <w:rPr>
          <w:rFonts w:ascii="Times New Roman" w:hAnsi="Times New Roman" w:cs="Times New Roman"/>
          <w:b/>
          <w:sz w:val="24"/>
          <w:szCs w:val="24"/>
        </w:rPr>
        <w:t xml:space="preserve">Prepared by: </w:t>
      </w:r>
      <w:r w:rsidR="009B4852" w:rsidRPr="009B4852">
        <w:rPr>
          <w:rFonts w:ascii="Times New Roman" w:hAnsi="Times New Roman" w:cs="Times New Roman"/>
          <w:b/>
          <w:sz w:val="24"/>
          <w:szCs w:val="24"/>
        </w:rPr>
        <w:t>I Made Siva Aditya Sury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7"/>
        <w:gridCol w:w="6869"/>
      </w:tblGrid>
      <w:tr w:rsidR="006B5106" w:rsidRPr="00E259C9" w14:paraId="2FD845AD" w14:textId="77777777" w:rsidTr="007429DA">
        <w:tc>
          <w:tcPr>
            <w:tcW w:w="2097" w:type="dxa"/>
            <w:tcBorders>
              <w:top w:val="single" w:sz="24" w:space="0" w:color="auto"/>
              <w:left w:val="single" w:sz="24" w:space="0" w:color="auto"/>
            </w:tcBorders>
          </w:tcPr>
          <w:p w14:paraId="2CC675C3" w14:textId="77777777" w:rsidR="006B5106" w:rsidRPr="00E259C9" w:rsidRDefault="006B5106" w:rsidP="00742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869" w:type="dxa"/>
            <w:tcBorders>
              <w:top w:val="single" w:sz="24" w:space="0" w:color="auto"/>
              <w:right w:val="single" w:sz="24" w:space="0" w:color="auto"/>
            </w:tcBorders>
          </w:tcPr>
          <w:p w14:paraId="54A09746" w14:textId="35B9B5B2" w:rsidR="006B5106" w:rsidRPr="00E259C9" w:rsidRDefault="005F71B6" w:rsidP="00742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pdate Test Result</w:t>
            </w:r>
          </w:p>
        </w:tc>
      </w:tr>
      <w:tr w:rsidR="006B5106" w:rsidRPr="00E259C9" w14:paraId="2DC04377" w14:textId="77777777" w:rsidTr="007429DA">
        <w:tc>
          <w:tcPr>
            <w:tcW w:w="2097" w:type="dxa"/>
            <w:tcBorders>
              <w:left w:val="single" w:sz="24" w:space="0" w:color="auto"/>
            </w:tcBorders>
          </w:tcPr>
          <w:p w14:paraId="16F5D13F" w14:textId="77777777" w:rsidR="006B5106" w:rsidRPr="00E259C9" w:rsidRDefault="006B510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6F6917BB" w14:textId="77777777" w:rsidR="006B5106" w:rsidRPr="00E259C9" w:rsidRDefault="006B510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Login with username and password.</w:t>
            </w:r>
          </w:p>
        </w:tc>
      </w:tr>
      <w:tr w:rsidR="006B5106" w:rsidRPr="00E259C9" w14:paraId="0EE5D2E2" w14:textId="77777777" w:rsidTr="007429DA">
        <w:tc>
          <w:tcPr>
            <w:tcW w:w="2097" w:type="dxa"/>
            <w:tcBorders>
              <w:left w:val="single" w:sz="24" w:space="0" w:color="auto"/>
            </w:tcBorders>
          </w:tcPr>
          <w:p w14:paraId="43E900AD" w14:textId="77777777" w:rsidR="006B5106" w:rsidRPr="00E259C9" w:rsidRDefault="006B510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5CCBBB85" w14:textId="053EF289" w:rsidR="006B5106" w:rsidRPr="00E259C9" w:rsidRDefault="006B5106" w:rsidP="00E50B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o access the </w:t>
            </w:r>
            <w:r w:rsidR="00E50BB8">
              <w:rPr>
                <w:rFonts w:ascii="Times New Roman" w:hAnsi="Times New Roman" w:cs="Times New Roman"/>
                <w:sz w:val="24"/>
                <w:szCs w:val="24"/>
              </w:rPr>
              <w:t>update test result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menu.</w:t>
            </w:r>
          </w:p>
        </w:tc>
      </w:tr>
      <w:tr w:rsidR="006B5106" w:rsidRPr="00E259C9" w14:paraId="04073509" w14:textId="77777777" w:rsidTr="007429DA">
        <w:trPr>
          <w:trHeight w:val="472"/>
        </w:trPr>
        <w:tc>
          <w:tcPr>
            <w:tcW w:w="2097" w:type="dxa"/>
            <w:tcBorders>
              <w:left w:val="single" w:sz="24" w:space="0" w:color="auto"/>
            </w:tcBorders>
          </w:tcPr>
          <w:p w14:paraId="21D7DB5B" w14:textId="77777777" w:rsidR="006B5106" w:rsidRPr="00E259C9" w:rsidRDefault="006B510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7106EED3" w14:textId="77777777" w:rsidR="006B5106" w:rsidRPr="00E259C9" w:rsidRDefault="006B5106" w:rsidP="007429D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username is required</w:t>
            </w:r>
          </w:p>
          <w:p w14:paraId="3204FA68" w14:textId="77777777" w:rsidR="006B5106" w:rsidRPr="00E259C9" w:rsidRDefault="006B5106" w:rsidP="007429D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password is required</w:t>
            </w:r>
          </w:p>
        </w:tc>
      </w:tr>
      <w:tr w:rsidR="006B5106" w:rsidRPr="00E259C9" w14:paraId="623A90FF" w14:textId="77777777" w:rsidTr="007429DA">
        <w:trPr>
          <w:trHeight w:val="610"/>
        </w:trPr>
        <w:tc>
          <w:tcPr>
            <w:tcW w:w="2097" w:type="dxa"/>
            <w:tcBorders>
              <w:left w:val="single" w:sz="24" w:space="0" w:color="auto"/>
              <w:bottom w:val="single" w:sz="24" w:space="0" w:color="auto"/>
            </w:tcBorders>
          </w:tcPr>
          <w:p w14:paraId="238A582A" w14:textId="77777777" w:rsidR="006B5106" w:rsidRPr="00E259C9" w:rsidRDefault="006B510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869" w:type="dxa"/>
            <w:tcBorders>
              <w:bottom w:val="single" w:sz="24" w:space="0" w:color="auto"/>
              <w:right w:val="single" w:sz="24" w:space="0" w:color="auto"/>
            </w:tcBorders>
          </w:tcPr>
          <w:p w14:paraId="0D64F816" w14:textId="77777777" w:rsidR="006B5106" w:rsidRPr="00E259C9" w:rsidRDefault="006B5106" w:rsidP="007429D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Username is matched</w:t>
            </w:r>
          </w:p>
          <w:p w14:paraId="758E19A3" w14:textId="77777777" w:rsidR="006B5106" w:rsidRPr="00E259C9" w:rsidRDefault="006B5106" w:rsidP="007429D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assword is matched</w:t>
            </w:r>
          </w:p>
          <w:p w14:paraId="677A8483" w14:textId="77777777" w:rsidR="006B5106" w:rsidRPr="00E259C9" w:rsidRDefault="006B5106" w:rsidP="007429D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Display dashboard</w:t>
            </w:r>
          </w:p>
        </w:tc>
      </w:tr>
      <w:tr w:rsidR="006B5106" w:rsidRPr="00E259C9" w14:paraId="2D95B3AA" w14:textId="77777777" w:rsidTr="007429DA">
        <w:trPr>
          <w:trHeight w:val="286"/>
        </w:trPr>
        <w:tc>
          <w:tcPr>
            <w:tcW w:w="2097" w:type="dxa"/>
            <w:tcBorders>
              <w:top w:val="single" w:sz="24" w:space="0" w:color="auto"/>
              <w:left w:val="single" w:sz="24" w:space="0" w:color="auto"/>
            </w:tcBorders>
          </w:tcPr>
          <w:p w14:paraId="7BD966B1" w14:textId="77777777" w:rsidR="006B5106" w:rsidRPr="00E259C9" w:rsidRDefault="006B5106" w:rsidP="00742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869" w:type="dxa"/>
            <w:tcBorders>
              <w:top w:val="single" w:sz="24" w:space="0" w:color="auto"/>
              <w:right w:val="single" w:sz="24" w:space="0" w:color="auto"/>
            </w:tcBorders>
          </w:tcPr>
          <w:p w14:paraId="5E458F42" w14:textId="5F215B3F" w:rsidR="006B5106" w:rsidRPr="00E259C9" w:rsidRDefault="005F71B6" w:rsidP="00742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pdate Test Result</w:t>
            </w:r>
          </w:p>
        </w:tc>
      </w:tr>
      <w:tr w:rsidR="006B5106" w:rsidRPr="00E259C9" w14:paraId="31D3DF63" w14:textId="77777777" w:rsidTr="007429DA">
        <w:trPr>
          <w:trHeight w:val="271"/>
        </w:trPr>
        <w:tc>
          <w:tcPr>
            <w:tcW w:w="2097" w:type="dxa"/>
            <w:tcBorders>
              <w:left w:val="single" w:sz="24" w:space="0" w:color="auto"/>
            </w:tcBorders>
          </w:tcPr>
          <w:p w14:paraId="631A4EAE" w14:textId="77777777" w:rsidR="006B5106" w:rsidRPr="00E259C9" w:rsidRDefault="006B510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034965D2" w14:textId="586B9AAC" w:rsidR="006B5106" w:rsidRPr="00E259C9" w:rsidRDefault="006B5106" w:rsidP="005F71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r w:rsidR="005F71B6">
              <w:rPr>
                <w:rFonts w:ascii="Times New Roman" w:hAnsi="Times New Roman" w:cs="Times New Roman"/>
                <w:sz w:val="24"/>
                <w:szCs w:val="24"/>
              </w:rPr>
              <w:t>test result of the tester.</w:t>
            </w:r>
          </w:p>
        </w:tc>
      </w:tr>
      <w:tr w:rsidR="006B5106" w:rsidRPr="00E259C9" w14:paraId="70371AD2" w14:textId="77777777" w:rsidTr="007429DA">
        <w:trPr>
          <w:trHeight w:val="260"/>
        </w:trPr>
        <w:tc>
          <w:tcPr>
            <w:tcW w:w="2097" w:type="dxa"/>
            <w:tcBorders>
              <w:left w:val="single" w:sz="24" w:space="0" w:color="auto"/>
            </w:tcBorders>
          </w:tcPr>
          <w:p w14:paraId="282DB85A" w14:textId="77777777" w:rsidR="006B5106" w:rsidRPr="00E259C9" w:rsidRDefault="006B510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7D0627F0" w14:textId="6473BF59" w:rsidR="006B5106" w:rsidRPr="00E259C9" w:rsidRDefault="006B5106" w:rsidP="005F71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pdate the</w:t>
            </w:r>
            <w:r w:rsidR="005F71B6">
              <w:rPr>
                <w:rFonts w:ascii="Times New Roman" w:hAnsi="Times New Roman" w:cs="Times New Roman"/>
                <w:sz w:val="24"/>
                <w:szCs w:val="24"/>
              </w:rPr>
              <w:t xml:space="preserve"> result test status of the tester.</w:t>
            </w:r>
          </w:p>
        </w:tc>
      </w:tr>
      <w:tr w:rsidR="006B5106" w:rsidRPr="00E259C9" w14:paraId="31FF16BA" w14:textId="77777777" w:rsidTr="007429DA">
        <w:trPr>
          <w:trHeight w:val="268"/>
        </w:trPr>
        <w:tc>
          <w:tcPr>
            <w:tcW w:w="2097" w:type="dxa"/>
            <w:tcBorders>
              <w:left w:val="single" w:sz="24" w:space="0" w:color="auto"/>
            </w:tcBorders>
          </w:tcPr>
          <w:p w14:paraId="0D0CD537" w14:textId="77777777" w:rsidR="006B5106" w:rsidRPr="00E259C9" w:rsidRDefault="006B510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405C5A40" w14:textId="187B53B2" w:rsidR="006B5106" w:rsidRPr="00E259C9" w:rsidRDefault="005F71B6" w:rsidP="005F71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result test and testID must be available.</w:t>
            </w:r>
          </w:p>
        </w:tc>
      </w:tr>
      <w:tr w:rsidR="006B5106" w:rsidRPr="00E259C9" w14:paraId="03583199" w14:textId="77777777" w:rsidTr="007429DA">
        <w:trPr>
          <w:trHeight w:val="417"/>
        </w:trPr>
        <w:tc>
          <w:tcPr>
            <w:tcW w:w="2097" w:type="dxa"/>
            <w:tcBorders>
              <w:left w:val="single" w:sz="24" w:space="0" w:color="auto"/>
              <w:bottom w:val="single" w:sz="24" w:space="0" w:color="auto"/>
            </w:tcBorders>
          </w:tcPr>
          <w:p w14:paraId="2217B05E" w14:textId="77777777" w:rsidR="006B5106" w:rsidRPr="00E259C9" w:rsidRDefault="006B510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869" w:type="dxa"/>
            <w:tcBorders>
              <w:bottom w:val="single" w:sz="24" w:space="0" w:color="auto"/>
              <w:right w:val="single" w:sz="24" w:space="0" w:color="auto"/>
            </w:tcBorders>
          </w:tcPr>
          <w:p w14:paraId="01D5D4FA" w14:textId="7F3CEB6E" w:rsidR="006B5106" w:rsidRPr="00E259C9" w:rsidRDefault="006B510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r w:rsidR="005F71B6">
              <w:rPr>
                <w:rFonts w:ascii="Times New Roman" w:hAnsi="Times New Roman" w:cs="Times New Roman"/>
                <w:sz w:val="24"/>
                <w:szCs w:val="24"/>
              </w:rPr>
              <w:t xml:space="preserve">result test statu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ster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was successfull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hanged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to the syste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69736597" w14:textId="77777777" w:rsidR="006B5106" w:rsidRDefault="006B5106" w:rsidP="006B5106">
      <w:pPr>
        <w:pStyle w:val="NoSpacing"/>
        <w:rPr>
          <w:b/>
          <w:bCs/>
          <w:sz w:val="24"/>
          <w:szCs w:val="24"/>
        </w:rPr>
      </w:pPr>
    </w:p>
    <w:p w14:paraId="62BB9576" w14:textId="77777777" w:rsidR="006B5106" w:rsidRDefault="006B5106" w:rsidP="00E705AC">
      <w:pPr>
        <w:pStyle w:val="NoSpacing"/>
        <w:rPr>
          <w:b/>
          <w:bCs/>
          <w:sz w:val="24"/>
          <w:szCs w:val="24"/>
        </w:rPr>
      </w:pPr>
    </w:p>
    <w:p w14:paraId="5DDC6914" w14:textId="3D8F2E7B" w:rsidR="005F71B6" w:rsidRDefault="005F71B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38F7056B" w14:textId="77777777" w:rsidR="00E705AC" w:rsidRDefault="00E705AC" w:rsidP="001B549D">
      <w:pPr>
        <w:pStyle w:val="NoSpacing"/>
        <w:rPr>
          <w:b/>
          <w:bCs/>
          <w:sz w:val="24"/>
          <w:szCs w:val="24"/>
        </w:rPr>
      </w:pPr>
    </w:p>
    <w:p w14:paraId="54D70B26" w14:textId="53653B3A" w:rsidR="00E705AC" w:rsidRDefault="00E705AC" w:rsidP="00E705AC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enerate Test Report</w:t>
      </w:r>
    </w:p>
    <w:p w14:paraId="6D9E04FF" w14:textId="62329E2D" w:rsidR="00E705AC" w:rsidRDefault="00E705AC" w:rsidP="00E705AC">
      <w:pPr>
        <w:pStyle w:val="NoSpacing"/>
        <w:rPr>
          <w:b/>
          <w:bCs/>
          <w:sz w:val="24"/>
          <w:szCs w:val="24"/>
        </w:rPr>
      </w:pPr>
    </w:p>
    <w:p w14:paraId="4AEB01C8" w14:textId="10FFD1CB" w:rsidR="00E705AC" w:rsidRDefault="00E705AC" w:rsidP="00E705AC">
      <w:pPr>
        <w:pStyle w:val="NoSpacing"/>
        <w:rPr>
          <w:b/>
          <w:bCs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729B8598" wp14:editId="7FE41306">
            <wp:extent cx="5731510" cy="322008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39F7F" w14:textId="3A3EB6E2" w:rsidR="005F71B6" w:rsidRPr="00E259C9" w:rsidRDefault="005F71B6" w:rsidP="005F71B6">
      <w:pPr>
        <w:rPr>
          <w:rFonts w:ascii="Times New Roman" w:hAnsi="Times New Roman" w:cs="Times New Roman"/>
          <w:b/>
          <w:sz w:val="24"/>
          <w:szCs w:val="24"/>
        </w:rPr>
      </w:pPr>
      <w:r w:rsidRPr="00E259C9">
        <w:rPr>
          <w:rFonts w:ascii="Times New Roman" w:hAnsi="Times New Roman" w:cs="Times New Roman"/>
          <w:b/>
          <w:sz w:val="24"/>
          <w:szCs w:val="24"/>
        </w:rPr>
        <w:t xml:space="preserve">Prepared by: </w:t>
      </w:r>
      <w:r w:rsidR="009B4852" w:rsidRPr="009B4852">
        <w:rPr>
          <w:rFonts w:ascii="Times New Roman" w:hAnsi="Times New Roman" w:cs="Times New Roman"/>
          <w:b/>
          <w:sz w:val="24"/>
          <w:szCs w:val="24"/>
        </w:rPr>
        <w:t>I Made Siva Aditya Sury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7"/>
        <w:gridCol w:w="6869"/>
      </w:tblGrid>
      <w:tr w:rsidR="005F71B6" w:rsidRPr="00E259C9" w14:paraId="3F7AF2F0" w14:textId="77777777" w:rsidTr="007429DA">
        <w:tc>
          <w:tcPr>
            <w:tcW w:w="2097" w:type="dxa"/>
            <w:tcBorders>
              <w:top w:val="single" w:sz="24" w:space="0" w:color="auto"/>
              <w:left w:val="single" w:sz="24" w:space="0" w:color="auto"/>
            </w:tcBorders>
          </w:tcPr>
          <w:p w14:paraId="2B6A7AA5" w14:textId="77777777" w:rsidR="005F71B6" w:rsidRPr="00E259C9" w:rsidRDefault="005F71B6" w:rsidP="00742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869" w:type="dxa"/>
            <w:tcBorders>
              <w:top w:val="single" w:sz="24" w:space="0" w:color="auto"/>
              <w:right w:val="single" w:sz="24" w:space="0" w:color="auto"/>
            </w:tcBorders>
          </w:tcPr>
          <w:p w14:paraId="2EEFC590" w14:textId="31EF79B9" w:rsidR="005F71B6" w:rsidRPr="00E259C9" w:rsidRDefault="005F71B6" w:rsidP="00742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enerate Test Report</w:t>
            </w:r>
          </w:p>
        </w:tc>
      </w:tr>
      <w:tr w:rsidR="005F71B6" w:rsidRPr="00E259C9" w14:paraId="32789E76" w14:textId="77777777" w:rsidTr="007429DA">
        <w:tc>
          <w:tcPr>
            <w:tcW w:w="2097" w:type="dxa"/>
            <w:tcBorders>
              <w:left w:val="single" w:sz="24" w:space="0" w:color="auto"/>
            </w:tcBorders>
          </w:tcPr>
          <w:p w14:paraId="6AC6C1EB" w14:textId="77777777" w:rsidR="005F71B6" w:rsidRPr="00E259C9" w:rsidRDefault="005F71B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660A4151" w14:textId="77777777" w:rsidR="005F71B6" w:rsidRPr="00E259C9" w:rsidRDefault="005F71B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Login with username and password.</w:t>
            </w:r>
          </w:p>
        </w:tc>
      </w:tr>
      <w:tr w:rsidR="005F71B6" w:rsidRPr="00E259C9" w14:paraId="19CAEA49" w14:textId="77777777" w:rsidTr="007429DA">
        <w:tc>
          <w:tcPr>
            <w:tcW w:w="2097" w:type="dxa"/>
            <w:tcBorders>
              <w:left w:val="single" w:sz="24" w:space="0" w:color="auto"/>
            </w:tcBorders>
          </w:tcPr>
          <w:p w14:paraId="5863ED22" w14:textId="77777777" w:rsidR="005F71B6" w:rsidRPr="00E259C9" w:rsidRDefault="005F71B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0C8D0A25" w14:textId="255A1B2A" w:rsidR="005F71B6" w:rsidRPr="00E259C9" w:rsidRDefault="005F71B6" w:rsidP="00D902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o access the </w:t>
            </w:r>
            <w:r w:rsidR="00D902F9">
              <w:rPr>
                <w:rFonts w:ascii="Times New Roman" w:hAnsi="Times New Roman" w:cs="Times New Roman"/>
                <w:sz w:val="24"/>
                <w:szCs w:val="24"/>
              </w:rPr>
              <w:t>generate test report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menu.</w:t>
            </w:r>
          </w:p>
        </w:tc>
      </w:tr>
      <w:tr w:rsidR="005F71B6" w:rsidRPr="00E259C9" w14:paraId="26DDA4AE" w14:textId="77777777" w:rsidTr="007429DA">
        <w:trPr>
          <w:trHeight w:val="472"/>
        </w:trPr>
        <w:tc>
          <w:tcPr>
            <w:tcW w:w="2097" w:type="dxa"/>
            <w:tcBorders>
              <w:left w:val="single" w:sz="24" w:space="0" w:color="auto"/>
            </w:tcBorders>
          </w:tcPr>
          <w:p w14:paraId="188AB8E1" w14:textId="77777777" w:rsidR="005F71B6" w:rsidRPr="00E259C9" w:rsidRDefault="005F71B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1CE358B9" w14:textId="77777777" w:rsidR="005F71B6" w:rsidRPr="00E259C9" w:rsidRDefault="005F71B6" w:rsidP="007429D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username is required</w:t>
            </w:r>
          </w:p>
          <w:p w14:paraId="58CF6189" w14:textId="77777777" w:rsidR="005F71B6" w:rsidRPr="00E259C9" w:rsidRDefault="005F71B6" w:rsidP="007429D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password is required</w:t>
            </w:r>
          </w:p>
        </w:tc>
      </w:tr>
      <w:tr w:rsidR="005F71B6" w:rsidRPr="00E259C9" w14:paraId="6B6586D9" w14:textId="77777777" w:rsidTr="007429DA">
        <w:trPr>
          <w:trHeight w:val="610"/>
        </w:trPr>
        <w:tc>
          <w:tcPr>
            <w:tcW w:w="2097" w:type="dxa"/>
            <w:tcBorders>
              <w:left w:val="single" w:sz="24" w:space="0" w:color="auto"/>
              <w:bottom w:val="single" w:sz="24" w:space="0" w:color="auto"/>
            </w:tcBorders>
          </w:tcPr>
          <w:p w14:paraId="20036DDF" w14:textId="77777777" w:rsidR="005F71B6" w:rsidRPr="00E259C9" w:rsidRDefault="005F71B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869" w:type="dxa"/>
            <w:tcBorders>
              <w:bottom w:val="single" w:sz="24" w:space="0" w:color="auto"/>
              <w:right w:val="single" w:sz="24" w:space="0" w:color="auto"/>
            </w:tcBorders>
          </w:tcPr>
          <w:p w14:paraId="3E9AC281" w14:textId="77777777" w:rsidR="005F71B6" w:rsidRPr="00E259C9" w:rsidRDefault="005F71B6" w:rsidP="007429D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Username is matched</w:t>
            </w:r>
          </w:p>
          <w:p w14:paraId="52249512" w14:textId="77777777" w:rsidR="005F71B6" w:rsidRPr="00E259C9" w:rsidRDefault="005F71B6" w:rsidP="007429D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assword is matched</w:t>
            </w:r>
          </w:p>
          <w:p w14:paraId="6077B4F2" w14:textId="77777777" w:rsidR="005F71B6" w:rsidRPr="00E259C9" w:rsidRDefault="005F71B6" w:rsidP="007429D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Display dashboard</w:t>
            </w:r>
          </w:p>
        </w:tc>
      </w:tr>
      <w:tr w:rsidR="005F71B6" w:rsidRPr="00E259C9" w14:paraId="1AE599E7" w14:textId="77777777" w:rsidTr="007429DA">
        <w:trPr>
          <w:trHeight w:val="286"/>
        </w:trPr>
        <w:tc>
          <w:tcPr>
            <w:tcW w:w="2097" w:type="dxa"/>
            <w:tcBorders>
              <w:top w:val="single" w:sz="24" w:space="0" w:color="auto"/>
              <w:left w:val="single" w:sz="24" w:space="0" w:color="auto"/>
            </w:tcBorders>
          </w:tcPr>
          <w:p w14:paraId="30F311FE" w14:textId="77777777" w:rsidR="005F71B6" w:rsidRPr="00E259C9" w:rsidRDefault="005F71B6" w:rsidP="00742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869" w:type="dxa"/>
            <w:tcBorders>
              <w:top w:val="single" w:sz="24" w:space="0" w:color="auto"/>
              <w:right w:val="single" w:sz="24" w:space="0" w:color="auto"/>
            </w:tcBorders>
          </w:tcPr>
          <w:p w14:paraId="78060B1F" w14:textId="6EFC9EED" w:rsidR="005F71B6" w:rsidRPr="00E259C9" w:rsidRDefault="005F71B6" w:rsidP="00742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enerate Test Report</w:t>
            </w:r>
          </w:p>
        </w:tc>
      </w:tr>
      <w:tr w:rsidR="005F71B6" w:rsidRPr="00E259C9" w14:paraId="72C01143" w14:textId="77777777" w:rsidTr="007429DA">
        <w:trPr>
          <w:trHeight w:val="271"/>
        </w:trPr>
        <w:tc>
          <w:tcPr>
            <w:tcW w:w="2097" w:type="dxa"/>
            <w:tcBorders>
              <w:left w:val="single" w:sz="24" w:space="0" w:color="auto"/>
            </w:tcBorders>
          </w:tcPr>
          <w:p w14:paraId="754DED49" w14:textId="77777777" w:rsidR="005F71B6" w:rsidRPr="00E259C9" w:rsidRDefault="005F71B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4994F677" w14:textId="3BFEE05F" w:rsidR="005F71B6" w:rsidRPr="00E259C9" w:rsidRDefault="00D902F9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ew data test report from </w:t>
            </w:r>
            <w:r w:rsidR="005F71B6" w:rsidRPr="00E259C9">
              <w:rPr>
                <w:rFonts w:ascii="Times New Roman" w:hAnsi="Times New Roman" w:cs="Times New Roman"/>
                <w:sz w:val="24"/>
                <w:szCs w:val="24"/>
              </w:rPr>
              <w:t>test centre</w:t>
            </w:r>
            <w:r w:rsidR="005F71B6">
              <w:rPr>
                <w:rFonts w:ascii="Times New Roman" w:hAnsi="Times New Roman" w:cs="Times New Roman"/>
                <w:sz w:val="24"/>
                <w:szCs w:val="24"/>
              </w:rPr>
              <w:t xml:space="preserve"> officer</w:t>
            </w:r>
            <w:r w:rsidR="005F71B6"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menu.</w:t>
            </w:r>
          </w:p>
        </w:tc>
      </w:tr>
      <w:tr w:rsidR="005F71B6" w:rsidRPr="00E259C9" w14:paraId="74B0D80C" w14:textId="77777777" w:rsidTr="007429DA">
        <w:trPr>
          <w:trHeight w:val="260"/>
        </w:trPr>
        <w:tc>
          <w:tcPr>
            <w:tcW w:w="2097" w:type="dxa"/>
            <w:tcBorders>
              <w:left w:val="single" w:sz="24" w:space="0" w:color="auto"/>
            </w:tcBorders>
          </w:tcPr>
          <w:p w14:paraId="4D6335F8" w14:textId="77777777" w:rsidR="005F71B6" w:rsidRPr="00E259C9" w:rsidRDefault="005F71B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721A4408" w14:textId="15913B41" w:rsidR="005F71B6" w:rsidRPr="00E259C9" w:rsidRDefault="005F71B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="00D902F9">
              <w:rPr>
                <w:rFonts w:ascii="Times New Roman" w:hAnsi="Times New Roman" w:cs="Times New Roman"/>
                <w:sz w:val="24"/>
                <w:szCs w:val="24"/>
              </w:rPr>
              <w:t xml:space="preserve"> view all list data test report.</w:t>
            </w:r>
          </w:p>
        </w:tc>
      </w:tr>
      <w:tr w:rsidR="005F71B6" w:rsidRPr="00E259C9" w14:paraId="63E85A0B" w14:textId="77777777" w:rsidTr="007429DA">
        <w:trPr>
          <w:trHeight w:val="268"/>
        </w:trPr>
        <w:tc>
          <w:tcPr>
            <w:tcW w:w="2097" w:type="dxa"/>
            <w:tcBorders>
              <w:left w:val="single" w:sz="24" w:space="0" w:color="auto"/>
            </w:tcBorders>
          </w:tcPr>
          <w:p w14:paraId="3F5D28FD" w14:textId="77777777" w:rsidR="005F71B6" w:rsidRPr="00E259C9" w:rsidRDefault="005F71B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73FA49A6" w14:textId="09602CE7" w:rsidR="005F71B6" w:rsidRPr="00E259C9" w:rsidRDefault="005F71B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he test cent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fficer 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object </w:t>
            </w:r>
            <w:r w:rsidR="00D902F9">
              <w:rPr>
                <w:rFonts w:ascii="Times New Roman" w:hAnsi="Times New Roman" w:cs="Times New Roman"/>
                <w:sz w:val="24"/>
                <w:szCs w:val="24"/>
              </w:rPr>
              <w:t xml:space="preserve">and test report 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must be available.</w:t>
            </w:r>
          </w:p>
        </w:tc>
      </w:tr>
      <w:tr w:rsidR="005F71B6" w:rsidRPr="00E259C9" w14:paraId="7F1BABE5" w14:textId="77777777" w:rsidTr="007429DA">
        <w:trPr>
          <w:trHeight w:val="417"/>
        </w:trPr>
        <w:tc>
          <w:tcPr>
            <w:tcW w:w="2097" w:type="dxa"/>
            <w:tcBorders>
              <w:left w:val="single" w:sz="24" w:space="0" w:color="auto"/>
              <w:bottom w:val="single" w:sz="24" w:space="0" w:color="auto"/>
            </w:tcBorders>
          </w:tcPr>
          <w:p w14:paraId="63D331D5" w14:textId="77777777" w:rsidR="005F71B6" w:rsidRPr="00E259C9" w:rsidRDefault="005F71B6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869" w:type="dxa"/>
            <w:tcBorders>
              <w:bottom w:val="single" w:sz="24" w:space="0" w:color="auto"/>
              <w:right w:val="single" w:sz="24" w:space="0" w:color="auto"/>
            </w:tcBorders>
          </w:tcPr>
          <w:p w14:paraId="382BB06A" w14:textId="55546802" w:rsidR="005F71B6" w:rsidRPr="00E259C9" w:rsidRDefault="005F71B6" w:rsidP="00D902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he list of </w:t>
            </w:r>
            <w:r w:rsidR="00D902F9">
              <w:rPr>
                <w:rFonts w:ascii="Times New Roman" w:hAnsi="Times New Roman" w:cs="Times New Roman"/>
                <w:sz w:val="24"/>
                <w:szCs w:val="24"/>
              </w:rPr>
              <w:t>test report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will be display </w:t>
            </w:r>
            <w:r w:rsidR="0039106E">
              <w:rPr>
                <w:rFonts w:ascii="Times New Roman" w:hAnsi="Times New Roman" w:cs="Times New Roman"/>
                <w:sz w:val="24"/>
                <w:szCs w:val="24"/>
              </w:rPr>
              <w:t>test id, test date, result date and status.</w:t>
            </w:r>
          </w:p>
        </w:tc>
      </w:tr>
    </w:tbl>
    <w:p w14:paraId="4120081A" w14:textId="2E4D6C48" w:rsidR="005F71B6" w:rsidRDefault="00D902F9" w:rsidP="00E705AC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</w:p>
    <w:p w14:paraId="761E7486" w14:textId="3D258F41" w:rsidR="00E705AC" w:rsidRDefault="00E705AC" w:rsidP="00E705AC">
      <w:pPr>
        <w:pStyle w:val="NoSpacing"/>
        <w:rPr>
          <w:b/>
          <w:bCs/>
          <w:sz w:val="24"/>
          <w:szCs w:val="24"/>
        </w:rPr>
      </w:pPr>
    </w:p>
    <w:p w14:paraId="64F58355" w14:textId="39BC4219" w:rsidR="0039106E" w:rsidRDefault="0039106E" w:rsidP="00E705AC">
      <w:pPr>
        <w:pStyle w:val="NoSpacing"/>
        <w:rPr>
          <w:b/>
          <w:bCs/>
          <w:sz w:val="24"/>
          <w:szCs w:val="24"/>
        </w:rPr>
      </w:pPr>
    </w:p>
    <w:p w14:paraId="06409A58" w14:textId="776DCC9A" w:rsidR="0039106E" w:rsidRDefault="0039106E" w:rsidP="00E705AC">
      <w:pPr>
        <w:pStyle w:val="NoSpacing"/>
        <w:rPr>
          <w:b/>
          <w:bCs/>
          <w:sz w:val="24"/>
          <w:szCs w:val="24"/>
        </w:rPr>
      </w:pPr>
    </w:p>
    <w:p w14:paraId="4A4F1759" w14:textId="573F7E48" w:rsidR="0039106E" w:rsidRDefault="0039106E" w:rsidP="00E705AC">
      <w:pPr>
        <w:pStyle w:val="NoSpacing"/>
        <w:rPr>
          <w:b/>
          <w:bCs/>
          <w:sz w:val="24"/>
          <w:szCs w:val="24"/>
        </w:rPr>
      </w:pPr>
    </w:p>
    <w:p w14:paraId="39DC7EE7" w14:textId="5AFD293A" w:rsidR="0039106E" w:rsidRDefault="0039106E" w:rsidP="00E705AC">
      <w:pPr>
        <w:pStyle w:val="NoSpacing"/>
        <w:rPr>
          <w:b/>
          <w:bCs/>
          <w:sz w:val="24"/>
          <w:szCs w:val="24"/>
        </w:rPr>
      </w:pPr>
    </w:p>
    <w:p w14:paraId="3D237096" w14:textId="13A2EE28" w:rsidR="0039106E" w:rsidRDefault="0039106E" w:rsidP="00E705AC">
      <w:pPr>
        <w:pStyle w:val="NoSpacing"/>
        <w:rPr>
          <w:b/>
          <w:bCs/>
          <w:sz w:val="24"/>
          <w:szCs w:val="24"/>
        </w:rPr>
      </w:pPr>
    </w:p>
    <w:p w14:paraId="6C9728D4" w14:textId="7E0644F9" w:rsidR="0039106E" w:rsidRDefault="0039106E" w:rsidP="00E705AC">
      <w:pPr>
        <w:pStyle w:val="NoSpacing"/>
        <w:rPr>
          <w:b/>
          <w:bCs/>
          <w:sz w:val="24"/>
          <w:szCs w:val="24"/>
        </w:rPr>
      </w:pPr>
    </w:p>
    <w:p w14:paraId="5190FD51" w14:textId="4252E5D1" w:rsidR="0039106E" w:rsidRDefault="0039106E" w:rsidP="00E705AC">
      <w:pPr>
        <w:pStyle w:val="NoSpacing"/>
        <w:rPr>
          <w:b/>
          <w:bCs/>
          <w:sz w:val="24"/>
          <w:szCs w:val="24"/>
        </w:rPr>
      </w:pPr>
    </w:p>
    <w:p w14:paraId="01475128" w14:textId="280110EC" w:rsidR="0039106E" w:rsidRDefault="0039106E" w:rsidP="00E705AC">
      <w:pPr>
        <w:pStyle w:val="NoSpacing"/>
        <w:rPr>
          <w:b/>
          <w:bCs/>
          <w:sz w:val="24"/>
          <w:szCs w:val="24"/>
        </w:rPr>
      </w:pPr>
    </w:p>
    <w:p w14:paraId="4BF2F9B6" w14:textId="77777777" w:rsidR="0039106E" w:rsidRDefault="0039106E" w:rsidP="00E705AC">
      <w:pPr>
        <w:pStyle w:val="NoSpacing"/>
        <w:rPr>
          <w:b/>
          <w:bCs/>
          <w:sz w:val="24"/>
          <w:szCs w:val="24"/>
        </w:rPr>
      </w:pPr>
    </w:p>
    <w:p w14:paraId="34537F1C" w14:textId="4D3A8956" w:rsidR="00E705AC" w:rsidRDefault="00E705AC" w:rsidP="00E705AC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View Testing History</w:t>
      </w:r>
    </w:p>
    <w:p w14:paraId="375C2A82" w14:textId="7D44B3E0" w:rsidR="00E705AC" w:rsidRDefault="00E705AC" w:rsidP="00E705AC">
      <w:pPr>
        <w:pStyle w:val="NoSpacing"/>
        <w:rPr>
          <w:b/>
          <w:bCs/>
          <w:sz w:val="24"/>
          <w:szCs w:val="24"/>
        </w:rPr>
      </w:pPr>
    </w:p>
    <w:p w14:paraId="4FB5A2B1" w14:textId="636B33BE" w:rsidR="00E705AC" w:rsidRDefault="00E705AC" w:rsidP="00E705AC">
      <w:pPr>
        <w:pStyle w:val="NoSpacing"/>
        <w:rPr>
          <w:b/>
          <w:bCs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05E39EC0" wp14:editId="2EEAC97F">
            <wp:extent cx="5731510" cy="322008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C0A72" w14:textId="63DC8335" w:rsidR="00D902F9" w:rsidRPr="00E259C9" w:rsidRDefault="00D902F9" w:rsidP="00D902F9">
      <w:pPr>
        <w:rPr>
          <w:rFonts w:ascii="Times New Roman" w:hAnsi="Times New Roman" w:cs="Times New Roman"/>
          <w:b/>
          <w:sz w:val="24"/>
          <w:szCs w:val="24"/>
        </w:rPr>
      </w:pPr>
      <w:r w:rsidRPr="00E259C9">
        <w:rPr>
          <w:rFonts w:ascii="Times New Roman" w:hAnsi="Times New Roman" w:cs="Times New Roman"/>
          <w:b/>
          <w:sz w:val="24"/>
          <w:szCs w:val="24"/>
        </w:rPr>
        <w:t xml:space="preserve">Prepared by: </w:t>
      </w:r>
      <w:r w:rsidR="009B4852" w:rsidRPr="009B4852">
        <w:rPr>
          <w:rFonts w:ascii="Times New Roman" w:hAnsi="Times New Roman" w:cs="Times New Roman"/>
          <w:b/>
          <w:sz w:val="24"/>
          <w:szCs w:val="24"/>
        </w:rPr>
        <w:t>I Made Siva Aditya Sury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7"/>
        <w:gridCol w:w="6869"/>
      </w:tblGrid>
      <w:tr w:rsidR="00D902F9" w:rsidRPr="00E259C9" w14:paraId="2C068DC5" w14:textId="77777777" w:rsidTr="007429DA">
        <w:tc>
          <w:tcPr>
            <w:tcW w:w="2097" w:type="dxa"/>
            <w:tcBorders>
              <w:top w:val="single" w:sz="24" w:space="0" w:color="auto"/>
              <w:left w:val="single" w:sz="24" w:space="0" w:color="auto"/>
            </w:tcBorders>
          </w:tcPr>
          <w:p w14:paraId="57A98FFA" w14:textId="77777777" w:rsidR="00D902F9" w:rsidRPr="00E259C9" w:rsidRDefault="00D902F9" w:rsidP="00742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869" w:type="dxa"/>
            <w:tcBorders>
              <w:top w:val="single" w:sz="24" w:space="0" w:color="auto"/>
              <w:right w:val="single" w:sz="24" w:space="0" w:color="auto"/>
            </w:tcBorders>
          </w:tcPr>
          <w:p w14:paraId="1F055E7C" w14:textId="7AADC79C" w:rsidR="00D902F9" w:rsidRPr="00E259C9" w:rsidRDefault="005369F5" w:rsidP="00742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iew Testing History</w:t>
            </w:r>
          </w:p>
        </w:tc>
      </w:tr>
      <w:tr w:rsidR="00D902F9" w:rsidRPr="00E259C9" w14:paraId="7866B8C5" w14:textId="77777777" w:rsidTr="007429DA">
        <w:tc>
          <w:tcPr>
            <w:tcW w:w="2097" w:type="dxa"/>
            <w:tcBorders>
              <w:left w:val="single" w:sz="24" w:space="0" w:color="auto"/>
            </w:tcBorders>
          </w:tcPr>
          <w:p w14:paraId="1279866D" w14:textId="77777777" w:rsidR="00D902F9" w:rsidRPr="00E259C9" w:rsidRDefault="00D902F9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5B26BE7D" w14:textId="77777777" w:rsidR="00D902F9" w:rsidRPr="00E259C9" w:rsidRDefault="00D902F9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Login with username and password.</w:t>
            </w:r>
          </w:p>
        </w:tc>
      </w:tr>
      <w:tr w:rsidR="00D902F9" w:rsidRPr="00E259C9" w14:paraId="62ABB3BD" w14:textId="77777777" w:rsidTr="007429DA">
        <w:tc>
          <w:tcPr>
            <w:tcW w:w="2097" w:type="dxa"/>
            <w:tcBorders>
              <w:left w:val="single" w:sz="24" w:space="0" w:color="auto"/>
            </w:tcBorders>
          </w:tcPr>
          <w:p w14:paraId="17CB44F8" w14:textId="77777777" w:rsidR="00D902F9" w:rsidRPr="00E259C9" w:rsidRDefault="00D902F9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6C21AB0B" w14:textId="081C8020" w:rsidR="00D902F9" w:rsidRPr="00E259C9" w:rsidRDefault="00D902F9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access the view testing history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menu.</w:t>
            </w:r>
          </w:p>
        </w:tc>
      </w:tr>
      <w:tr w:rsidR="00D902F9" w:rsidRPr="00E259C9" w14:paraId="51022D81" w14:textId="77777777" w:rsidTr="007429DA">
        <w:trPr>
          <w:trHeight w:val="472"/>
        </w:trPr>
        <w:tc>
          <w:tcPr>
            <w:tcW w:w="2097" w:type="dxa"/>
            <w:tcBorders>
              <w:left w:val="single" w:sz="24" w:space="0" w:color="auto"/>
            </w:tcBorders>
          </w:tcPr>
          <w:p w14:paraId="701B457B" w14:textId="77777777" w:rsidR="00D902F9" w:rsidRPr="00E259C9" w:rsidRDefault="00D902F9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61456822" w14:textId="77777777" w:rsidR="00D902F9" w:rsidRPr="00E259C9" w:rsidRDefault="00D902F9" w:rsidP="007429D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username is required</w:t>
            </w:r>
          </w:p>
          <w:p w14:paraId="3EB8C249" w14:textId="77777777" w:rsidR="00D902F9" w:rsidRPr="00E259C9" w:rsidRDefault="00D902F9" w:rsidP="007429DA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A valid password is required</w:t>
            </w:r>
          </w:p>
        </w:tc>
      </w:tr>
      <w:tr w:rsidR="00D902F9" w:rsidRPr="00E259C9" w14:paraId="175B17B7" w14:textId="77777777" w:rsidTr="007429DA">
        <w:trPr>
          <w:trHeight w:val="610"/>
        </w:trPr>
        <w:tc>
          <w:tcPr>
            <w:tcW w:w="2097" w:type="dxa"/>
            <w:tcBorders>
              <w:left w:val="single" w:sz="24" w:space="0" w:color="auto"/>
              <w:bottom w:val="single" w:sz="24" w:space="0" w:color="auto"/>
            </w:tcBorders>
          </w:tcPr>
          <w:p w14:paraId="5B989689" w14:textId="77777777" w:rsidR="00D902F9" w:rsidRPr="00E259C9" w:rsidRDefault="00D902F9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869" w:type="dxa"/>
            <w:tcBorders>
              <w:bottom w:val="single" w:sz="24" w:space="0" w:color="auto"/>
              <w:right w:val="single" w:sz="24" w:space="0" w:color="auto"/>
            </w:tcBorders>
          </w:tcPr>
          <w:p w14:paraId="07D3FC76" w14:textId="77777777" w:rsidR="00D902F9" w:rsidRPr="00E259C9" w:rsidRDefault="00D902F9" w:rsidP="007429D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Username is matched</w:t>
            </w:r>
          </w:p>
          <w:p w14:paraId="6A88E38D" w14:textId="77777777" w:rsidR="00D902F9" w:rsidRPr="00E259C9" w:rsidRDefault="00D902F9" w:rsidP="007429D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assword is matched</w:t>
            </w:r>
          </w:p>
          <w:p w14:paraId="208E8A44" w14:textId="77777777" w:rsidR="00D902F9" w:rsidRPr="00E259C9" w:rsidRDefault="00D902F9" w:rsidP="007429D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Display dashboard</w:t>
            </w:r>
          </w:p>
        </w:tc>
      </w:tr>
      <w:tr w:rsidR="00D902F9" w:rsidRPr="00E259C9" w14:paraId="2B7399F3" w14:textId="77777777" w:rsidTr="007429DA">
        <w:trPr>
          <w:trHeight w:val="286"/>
        </w:trPr>
        <w:tc>
          <w:tcPr>
            <w:tcW w:w="2097" w:type="dxa"/>
            <w:tcBorders>
              <w:top w:val="single" w:sz="24" w:space="0" w:color="auto"/>
              <w:left w:val="single" w:sz="24" w:space="0" w:color="auto"/>
            </w:tcBorders>
          </w:tcPr>
          <w:p w14:paraId="1CA9861F" w14:textId="77777777" w:rsidR="00D902F9" w:rsidRPr="00E259C9" w:rsidRDefault="00D902F9" w:rsidP="00742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869" w:type="dxa"/>
            <w:tcBorders>
              <w:top w:val="single" w:sz="24" w:space="0" w:color="auto"/>
              <w:right w:val="single" w:sz="24" w:space="0" w:color="auto"/>
            </w:tcBorders>
          </w:tcPr>
          <w:p w14:paraId="2E8B2768" w14:textId="6C7A9481" w:rsidR="00D902F9" w:rsidRPr="00E259C9" w:rsidRDefault="005369F5" w:rsidP="00742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iew Testing History</w:t>
            </w:r>
          </w:p>
        </w:tc>
      </w:tr>
      <w:tr w:rsidR="00D902F9" w:rsidRPr="00E259C9" w14:paraId="4799A6E1" w14:textId="77777777" w:rsidTr="007429DA">
        <w:trPr>
          <w:trHeight w:val="271"/>
        </w:trPr>
        <w:tc>
          <w:tcPr>
            <w:tcW w:w="2097" w:type="dxa"/>
            <w:tcBorders>
              <w:left w:val="single" w:sz="24" w:space="0" w:color="auto"/>
            </w:tcBorders>
          </w:tcPr>
          <w:p w14:paraId="0CE5B89A" w14:textId="77777777" w:rsidR="00D902F9" w:rsidRPr="00E259C9" w:rsidRDefault="00D902F9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63E79DB2" w14:textId="23B06AB4" w:rsidR="00D902F9" w:rsidRPr="00E259C9" w:rsidRDefault="00D902F9" w:rsidP="005369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ew testing history from </w:t>
            </w:r>
            <w:r w:rsidR="005369F5">
              <w:rPr>
                <w:rFonts w:ascii="Times New Roman" w:hAnsi="Times New Roman" w:cs="Times New Roman"/>
                <w:sz w:val="24"/>
                <w:szCs w:val="24"/>
              </w:rPr>
              <w:t xml:space="preserve">patient 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menu.</w:t>
            </w:r>
          </w:p>
        </w:tc>
      </w:tr>
      <w:tr w:rsidR="00D902F9" w:rsidRPr="00E259C9" w14:paraId="0C9E9076" w14:textId="77777777" w:rsidTr="007429DA">
        <w:trPr>
          <w:trHeight w:val="260"/>
        </w:trPr>
        <w:tc>
          <w:tcPr>
            <w:tcW w:w="2097" w:type="dxa"/>
            <w:tcBorders>
              <w:left w:val="single" w:sz="24" w:space="0" w:color="auto"/>
            </w:tcBorders>
          </w:tcPr>
          <w:p w14:paraId="6CA3F12F" w14:textId="77777777" w:rsidR="00D902F9" w:rsidRPr="00E259C9" w:rsidRDefault="00D902F9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6868840B" w14:textId="24CFB1F9" w:rsidR="00D902F9" w:rsidRPr="00E259C9" w:rsidRDefault="00D902F9" w:rsidP="005369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iew all list data </w:t>
            </w:r>
            <w:r w:rsidR="005369F5">
              <w:rPr>
                <w:rFonts w:ascii="Times New Roman" w:hAnsi="Times New Roman" w:cs="Times New Roman"/>
                <w:sz w:val="24"/>
                <w:szCs w:val="24"/>
              </w:rPr>
              <w:t>testing repo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D902F9" w:rsidRPr="00E259C9" w14:paraId="4D065C3C" w14:textId="77777777" w:rsidTr="007429DA">
        <w:trPr>
          <w:trHeight w:val="268"/>
        </w:trPr>
        <w:tc>
          <w:tcPr>
            <w:tcW w:w="2097" w:type="dxa"/>
            <w:tcBorders>
              <w:left w:val="single" w:sz="24" w:space="0" w:color="auto"/>
            </w:tcBorders>
          </w:tcPr>
          <w:p w14:paraId="3A18B903" w14:textId="77777777" w:rsidR="00D902F9" w:rsidRPr="00E259C9" w:rsidRDefault="00D902F9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869" w:type="dxa"/>
            <w:tcBorders>
              <w:right w:val="single" w:sz="24" w:space="0" w:color="auto"/>
            </w:tcBorders>
          </w:tcPr>
          <w:p w14:paraId="617E8021" w14:textId="4F1D152D" w:rsidR="00D902F9" w:rsidRPr="00E259C9" w:rsidRDefault="00D902F9" w:rsidP="005369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5369F5">
              <w:rPr>
                <w:rFonts w:ascii="Times New Roman" w:hAnsi="Times New Roman" w:cs="Times New Roman"/>
                <w:sz w:val="24"/>
                <w:szCs w:val="24"/>
              </w:rPr>
              <w:t>pati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objec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d test</w:t>
            </w:r>
            <w:r w:rsidR="005369F5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port 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must be available.</w:t>
            </w:r>
          </w:p>
        </w:tc>
      </w:tr>
      <w:tr w:rsidR="00D902F9" w:rsidRPr="00E259C9" w14:paraId="048EF327" w14:textId="77777777" w:rsidTr="007429DA">
        <w:trPr>
          <w:trHeight w:val="417"/>
        </w:trPr>
        <w:tc>
          <w:tcPr>
            <w:tcW w:w="2097" w:type="dxa"/>
            <w:tcBorders>
              <w:left w:val="single" w:sz="24" w:space="0" w:color="auto"/>
              <w:bottom w:val="single" w:sz="24" w:space="0" w:color="auto"/>
            </w:tcBorders>
          </w:tcPr>
          <w:p w14:paraId="080D595E" w14:textId="77777777" w:rsidR="00D902F9" w:rsidRPr="00E259C9" w:rsidRDefault="00D902F9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869" w:type="dxa"/>
            <w:tcBorders>
              <w:bottom w:val="single" w:sz="24" w:space="0" w:color="auto"/>
              <w:right w:val="single" w:sz="24" w:space="0" w:color="auto"/>
            </w:tcBorders>
          </w:tcPr>
          <w:p w14:paraId="032A3063" w14:textId="4511C236" w:rsidR="00D902F9" w:rsidRPr="00E259C9" w:rsidRDefault="00D902F9" w:rsidP="005369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The list of </w:t>
            </w:r>
            <w:r w:rsidR="005369F5">
              <w:rPr>
                <w:rFonts w:ascii="Times New Roman" w:hAnsi="Times New Roman" w:cs="Times New Roman"/>
                <w:sz w:val="24"/>
                <w:szCs w:val="24"/>
              </w:rPr>
              <w:t>testing history</w:t>
            </w:r>
            <w:r w:rsidRPr="00E259C9">
              <w:rPr>
                <w:rFonts w:ascii="Times New Roman" w:hAnsi="Times New Roman" w:cs="Times New Roman"/>
                <w:sz w:val="24"/>
                <w:szCs w:val="24"/>
              </w:rPr>
              <w:t xml:space="preserve"> will be display </w:t>
            </w:r>
            <w:r w:rsidR="0039106E">
              <w:rPr>
                <w:rFonts w:ascii="Times New Roman" w:hAnsi="Times New Roman" w:cs="Times New Roman"/>
                <w:sz w:val="24"/>
                <w:szCs w:val="24"/>
              </w:rPr>
              <w:t>test id, test date, result date and status.</w:t>
            </w:r>
          </w:p>
        </w:tc>
      </w:tr>
    </w:tbl>
    <w:p w14:paraId="5018ADF9" w14:textId="1BD129ED" w:rsidR="00E705AC" w:rsidRDefault="00E705AC" w:rsidP="00E705AC">
      <w:pPr>
        <w:pStyle w:val="NoSpacing"/>
        <w:rPr>
          <w:b/>
          <w:bCs/>
          <w:sz w:val="24"/>
          <w:szCs w:val="24"/>
        </w:rPr>
      </w:pPr>
    </w:p>
    <w:p w14:paraId="43F523E2" w14:textId="5F4C5215" w:rsidR="005369F5" w:rsidRDefault="005369F5" w:rsidP="005369F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5D2CDB54" w14:textId="4F72AB59" w:rsidR="00E705AC" w:rsidRDefault="00E705AC" w:rsidP="00E705AC">
      <w:pPr>
        <w:pStyle w:val="NoSpacing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Logout</w:t>
      </w:r>
    </w:p>
    <w:p w14:paraId="7D244248" w14:textId="730FB2E6" w:rsidR="00E705AC" w:rsidRDefault="00E705AC" w:rsidP="00E705AC">
      <w:pPr>
        <w:pStyle w:val="NoSpacing"/>
        <w:rPr>
          <w:b/>
          <w:bCs/>
          <w:sz w:val="24"/>
          <w:szCs w:val="24"/>
        </w:rPr>
      </w:pPr>
    </w:p>
    <w:p w14:paraId="3C4F0D61" w14:textId="0C3FBABE" w:rsidR="00E705AC" w:rsidRDefault="00E705AC" w:rsidP="00E705AC">
      <w:pPr>
        <w:pStyle w:val="NoSpacing"/>
        <w:rPr>
          <w:b/>
          <w:bCs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752B67FD" wp14:editId="75CD99DF">
            <wp:extent cx="5731510" cy="427545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75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BBA15" w14:textId="054E6DCE" w:rsidR="005369F5" w:rsidRDefault="005369F5" w:rsidP="00E705AC">
      <w:pPr>
        <w:pStyle w:val="NoSpacing"/>
        <w:rPr>
          <w:b/>
          <w:bCs/>
          <w:sz w:val="24"/>
          <w:szCs w:val="24"/>
        </w:rPr>
      </w:pPr>
    </w:p>
    <w:p w14:paraId="2CD737D4" w14:textId="73ADD364" w:rsidR="005369F5" w:rsidRPr="005369F5" w:rsidRDefault="005369F5" w:rsidP="005369F5">
      <w:pPr>
        <w:rPr>
          <w:rFonts w:ascii="Times New Roman" w:hAnsi="Times New Roman" w:cs="Times New Roman"/>
          <w:b/>
          <w:sz w:val="24"/>
          <w:szCs w:val="24"/>
        </w:rPr>
      </w:pPr>
      <w:r w:rsidRPr="00E259C9">
        <w:rPr>
          <w:rFonts w:ascii="Times New Roman" w:hAnsi="Times New Roman" w:cs="Times New Roman"/>
          <w:b/>
          <w:sz w:val="24"/>
          <w:szCs w:val="24"/>
        </w:rPr>
        <w:t xml:space="preserve">Prepared by: </w:t>
      </w:r>
      <w:r w:rsidR="009B4852">
        <w:rPr>
          <w:rFonts w:ascii="Times New Roman" w:hAnsi="Times New Roman" w:cs="Times New Roman"/>
          <w:b/>
          <w:sz w:val="24"/>
          <w:szCs w:val="24"/>
        </w:rPr>
        <w:t>Ida Bagus Gede Awidya Andik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8"/>
        <w:gridCol w:w="6728"/>
      </w:tblGrid>
      <w:tr w:rsidR="005369F5" w:rsidRPr="00C045FD" w14:paraId="7311E684" w14:textId="77777777" w:rsidTr="007429DA">
        <w:tc>
          <w:tcPr>
            <w:tcW w:w="2238" w:type="dxa"/>
            <w:tcBorders>
              <w:top w:val="single" w:sz="24" w:space="0" w:color="auto"/>
              <w:left w:val="single" w:sz="24" w:space="0" w:color="auto"/>
            </w:tcBorders>
          </w:tcPr>
          <w:p w14:paraId="0D9E6011" w14:textId="77777777" w:rsidR="005369F5" w:rsidRPr="00C045FD" w:rsidRDefault="005369F5" w:rsidP="00742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728" w:type="dxa"/>
            <w:tcBorders>
              <w:top w:val="single" w:sz="24" w:space="0" w:color="auto"/>
              <w:right w:val="single" w:sz="24" w:space="0" w:color="auto"/>
            </w:tcBorders>
          </w:tcPr>
          <w:p w14:paraId="0FD82BB8" w14:textId="36D8D22D" w:rsidR="005369F5" w:rsidRPr="00C045FD" w:rsidRDefault="005369F5" w:rsidP="00742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ogout</w:t>
            </w:r>
          </w:p>
        </w:tc>
      </w:tr>
      <w:tr w:rsidR="005369F5" w:rsidRPr="00C045FD" w14:paraId="200F8931" w14:textId="77777777" w:rsidTr="007429DA">
        <w:tc>
          <w:tcPr>
            <w:tcW w:w="2238" w:type="dxa"/>
            <w:tcBorders>
              <w:left w:val="single" w:sz="24" w:space="0" w:color="auto"/>
            </w:tcBorders>
          </w:tcPr>
          <w:p w14:paraId="10C54A65" w14:textId="77777777" w:rsidR="005369F5" w:rsidRPr="00C045FD" w:rsidRDefault="005369F5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728" w:type="dxa"/>
            <w:tcBorders>
              <w:right w:val="single" w:sz="24" w:space="0" w:color="auto"/>
            </w:tcBorders>
          </w:tcPr>
          <w:p w14:paraId="7BC3C2A7" w14:textId="4DDA1296" w:rsidR="005369F5" w:rsidRPr="00C045FD" w:rsidRDefault="005369F5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ntre officer or patient</w:t>
            </w: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 want to log out</w:t>
            </w:r>
          </w:p>
        </w:tc>
      </w:tr>
      <w:tr w:rsidR="005369F5" w:rsidRPr="00C045FD" w14:paraId="0999923F" w14:textId="77777777" w:rsidTr="007429DA">
        <w:tc>
          <w:tcPr>
            <w:tcW w:w="2238" w:type="dxa"/>
            <w:tcBorders>
              <w:left w:val="single" w:sz="24" w:space="0" w:color="auto"/>
            </w:tcBorders>
          </w:tcPr>
          <w:p w14:paraId="0F0ECE7B" w14:textId="77777777" w:rsidR="005369F5" w:rsidRPr="00C045FD" w:rsidRDefault="005369F5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728" w:type="dxa"/>
            <w:tcBorders>
              <w:right w:val="single" w:sz="24" w:space="0" w:color="auto"/>
            </w:tcBorders>
          </w:tcPr>
          <w:p w14:paraId="46140892" w14:textId="4883C8E7" w:rsidR="005369F5" w:rsidRPr="00C045FD" w:rsidRDefault="005369F5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To log ou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 exit</w:t>
            </w: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 from the system</w:t>
            </w:r>
          </w:p>
        </w:tc>
      </w:tr>
      <w:tr w:rsidR="005369F5" w:rsidRPr="00C045FD" w14:paraId="7CB2A4FA" w14:textId="77777777" w:rsidTr="007429DA">
        <w:trPr>
          <w:trHeight w:val="303"/>
        </w:trPr>
        <w:tc>
          <w:tcPr>
            <w:tcW w:w="2238" w:type="dxa"/>
            <w:tcBorders>
              <w:left w:val="single" w:sz="24" w:space="0" w:color="auto"/>
            </w:tcBorders>
          </w:tcPr>
          <w:p w14:paraId="638C401E" w14:textId="77777777" w:rsidR="005369F5" w:rsidRPr="00C045FD" w:rsidRDefault="005369F5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728" w:type="dxa"/>
            <w:tcBorders>
              <w:right w:val="single" w:sz="24" w:space="0" w:color="auto"/>
            </w:tcBorders>
          </w:tcPr>
          <w:p w14:paraId="1684B8CF" w14:textId="63260133" w:rsidR="005369F5" w:rsidRPr="00C045FD" w:rsidRDefault="005369F5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centre officer or patient accepts if </w:t>
            </w: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they want to log out</w:t>
            </w:r>
          </w:p>
        </w:tc>
      </w:tr>
      <w:tr w:rsidR="005369F5" w:rsidRPr="00C045FD" w14:paraId="1F13FDE0" w14:textId="77777777" w:rsidTr="007429DA">
        <w:trPr>
          <w:trHeight w:val="264"/>
        </w:trPr>
        <w:tc>
          <w:tcPr>
            <w:tcW w:w="2238" w:type="dxa"/>
            <w:tcBorders>
              <w:left w:val="single" w:sz="24" w:space="0" w:color="auto"/>
              <w:bottom w:val="single" w:sz="24" w:space="0" w:color="auto"/>
            </w:tcBorders>
          </w:tcPr>
          <w:p w14:paraId="6C700B78" w14:textId="77777777" w:rsidR="005369F5" w:rsidRPr="00C045FD" w:rsidRDefault="005369F5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728" w:type="dxa"/>
            <w:tcBorders>
              <w:bottom w:val="single" w:sz="24" w:space="0" w:color="auto"/>
              <w:right w:val="single" w:sz="24" w:space="0" w:color="auto"/>
            </w:tcBorders>
          </w:tcPr>
          <w:p w14:paraId="2174F627" w14:textId="0255C84D" w:rsidR="005369F5" w:rsidRPr="00C045FD" w:rsidRDefault="005369F5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ccess logout from the system.</w:t>
            </w:r>
          </w:p>
        </w:tc>
      </w:tr>
      <w:tr w:rsidR="005369F5" w:rsidRPr="00C045FD" w14:paraId="49954A92" w14:textId="77777777" w:rsidTr="007429DA">
        <w:tc>
          <w:tcPr>
            <w:tcW w:w="2238" w:type="dxa"/>
            <w:tcBorders>
              <w:top w:val="single" w:sz="24" w:space="0" w:color="auto"/>
              <w:left w:val="single" w:sz="24" w:space="0" w:color="auto"/>
            </w:tcBorders>
          </w:tcPr>
          <w:p w14:paraId="5CFF4DB2" w14:textId="77777777" w:rsidR="005369F5" w:rsidRPr="00C045FD" w:rsidRDefault="005369F5" w:rsidP="00742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b/>
                <w:sz w:val="24"/>
                <w:szCs w:val="24"/>
              </w:rPr>
              <w:t>Cross References</w:t>
            </w:r>
          </w:p>
        </w:tc>
        <w:tc>
          <w:tcPr>
            <w:tcW w:w="6728" w:type="dxa"/>
            <w:tcBorders>
              <w:top w:val="single" w:sz="24" w:space="0" w:color="auto"/>
              <w:right w:val="single" w:sz="24" w:space="0" w:color="auto"/>
            </w:tcBorders>
          </w:tcPr>
          <w:p w14:paraId="49547EE7" w14:textId="3849C8EB" w:rsidR="005369F5" w:rsidRPr="00C045FD" w:rsidRDefault="005369F5" w:rsidP="007429D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ogout</w:t>
            </w:r>
          </w:p>
        </w:tc>
      </w:tr>
      <w:tr w:rsidR="005369F5" w:rsidRPr="00C045FD" w14:paraId="11369311" w14:textId="77777777" w:rsidTr="007429DA">
        <w:tc>
          <w:tcPr>
            <w:tcW w:w="2238" w:type="dxa"/>
            <w:tcBorders>
              <w:left w:val="single" w:sz="24" w:space="0" w:color="auto"/>
            </w:tcBorders>
          </w:tcPr>
          <w:p w14:paraId="7F5A9708" w14:textId="77777777" w:rsidR="005369F5" w:rsidRPr="00C045FD" w:rsidRDefault="005369F5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Operation</w:t>
            </w:r>
          </w:p>
        </w:tc>
        <w:tc>
          <w:tcPr>
            <w:tcW w:w="6728" w:type="dxa"/>
            <w:tcBorders>
              <w:right w:val="single" w:sz="24" w:space="0" w:color="auto"/>
            </w:tcBorders>
          </w:tcPr>
          <w:p w14:paraId="5160FF7F" w14:textId="77777777" w:rsidR="005369F5" w:rsidRPr="00C045FD" w:rsidRDefault="005369F5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Cancel  to log out</w:t>
            </w:r>
          </w:p>
        </w:tc>
      </w:tr>
      <w:tr w:rsidR="005369F5" w:rsidRPr="00C045FD" w14:paraId="023A0AAF" w14:textId="77777777" w:rsidTr="007429DA">
        <w:tc>
          <w:tcPr>
            <w:tcW w:w="2238" w:type="dxa"/>
            <w:tcBorders>
              <w:left w:val="single" w:sz="24" w:space="0" w:color="auto"/>
            </w:tcBorders>
          </w:tcPr>
          <w:p w14:paraId="75B4A42D" w14:textId="77777777" w:rsidR="005369F5" w:rsidRPr="00C045FD" w:rsidRDefault="005369F5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Responsible</w:t>
            </w:r>
          </w:p>
        </w:tc>
        <w:tc>
          <w:tcPr>
            <w:tcW w:w="6728" w:type="dxa"/>
            <w:tcBorders>
              <w:right w:val="single" w:sz="24" w:space="0" w:color="auto"/>
            </w:tcBorders>
          </w:tcPr>
          <w:p w14:paraId="2E0B4A9C" w14:textId="08F3B28F" w:rsidR="005369F5" w:rsidRPr="00C045FD" w:rsidRDefault="005369F5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To cancel log ou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 exit</w:t>
            </w: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 from the system</w:t>
            </w:r>
          </w:p>
        </w:tc>
      </w:tr>
      <w:tr w:rsidR="005369F5" w:rsidRPr="00C045FD" w14:paraId="5A9CA8E5" w14:textId="77777777" w:rsidTr="007429DA">
        <w:trPr>
          <w:trHeight w:val="211"/>
        </w:trPr>
        <w:tc>
          <w:tcPr>
            <w:tcW w:w="2238" w:type="dxa"/>
            <w:tcBorders>
              <w:left w:val="single" w:sz="24" w:space="0" w:color="auto"/>
            </w:tcBorders>
          </w:tcPr>
          <w:p w14:paraId="07B87E0C" w14:textId="77777777" w:rsidR="005369F5" w:rsidRPr="00C045FD" w:rsidRDefault="005369F5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6728" w:type="dxa"/>
            <w:tcBorders>
              <w:right w:val="single" w:sz="24" w:space="0" w:color="auto"/>
            </w:tcBorders>
          </w:tcPr>
          <w:p w14:paraId="4BC834C1" w14:textId="6F43D0CF" w:rsidR="005369F5" w:rsidRPr="00C045FD" w:rsidRDefault="005369F5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entre officer or patient want</w:t>
            </w: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 canc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 log out by clic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 xml:space="preserve"> the “No” op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the system.</w:t>
            </w:r>
          </w:p>
        </w:tc>
      </w:tr>
      <w:tr w:rsidR="005369F5" w:rsidRPr="00C045FD" w14:paraId="5C2ED8CB" w14:textId="77777777" w:rsidTr="007429DA">
        <w:trPr>
          <w:trHeight w:val="270"/>
        </w:trPr>
        <w:tc>
          <w:tcPr>
            <w:tcW w:w="2238" w:type="dxa"/>
            <w:tcBorders>
              <w:left w:val="single" w:sz="24" w:space="0" w:color="auto"/>
              <w:bottom w:val="single" w:sz="24" w:space="0" w:color="auto"/>
            </w:tcBorders>
          </w:tcPr>
          <w:p w14:paraId="47082D1C" w14:textId="77777777" w:rsidR="005369F5" w:rsidRPr="00C045FD" w:rsidRDefault="005369F5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45FD">
              <w:rPr>
                <w:rFonts w:ascii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6728" w:type="dxa"/>
            <w:tcBorders>
              <w:bottom w:val="single" w:sz="24" w:space="0" w:color="auto"/>
              <w:right w:val="single" w:sz="24" w:space="0" w:color="auto"/>
            </w:tcBorders>
          </w:tcPr>
          <w:p w14:paraId="1FB775CC" w14:textId="6C2C7018" w:rsidR="005369F5" w:rsidRPr="00C045FD" w:rsidRDefault="005369F5" w:rsidP="007429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ncel logout from the system</w:t>
            </w:r>
          </w:p>
        </w:tc>
      </w:tr>
    </w:tbl>
    <w:p w14:paraId="4F79C599" w14:textId="77777777" w:rsidR="005369F5" w:rsidRPr="00E259C9" w:rsidRDefault="005369F5" w:rsidP="00E705AC">
      <w:pPr>
        <w:pStyle w:val="NoSpacing"/>
        <w:rPr>
          <w:b/>
          <w:bCs/>
          <w:sz w:val="24"/>
          <w:szCs w:val="24"/>
        </w:rPr>
      </w:pPr>
    </w:p>
    <w:sectPr w:rsidR="005369F5" w:rsidRPr="00E259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lavika 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1362E"/>
    <w:multiLevelType w:val="hybridMultilevel"/>
    <w:tmpl w:val="0CCAF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81F95"/>
    <w:multiLevelType w:val="hybridMultilevel"/>
    <w:tmpl w:val="9712F6A6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E423C77"/>
    <w:multiLevelType w:val="hybridMultilevel"/>
    <w:tmpl w:val="62189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3D46CC"/>
    <w:multiLevelType w:val="hybridMultilevel"/>
    <w:tmpl w:val="94F2B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B7F6E"/>
    <w:multiLevelType w:val="hybridMultilevel"/>
    <w:tmpl w:val="DF52E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71202F"/>
    <w:multiLevelType w:val="hybridMultilevel"/>
    <w:tmpl w:val="C5D03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A2944"/>
    <w:multiLevelType w:val="hybridMultilevel"/>
    <w:tmpl w:val="EEA8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DF6BFA"/>
    <w:multiLevelType w:val="hybridMultilevel"/>
    <w:tmpl w:val="34C6D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F5907"/>
    <w:multiLevelType w:val="hybridMultilevel"/>
    <w:tmpl w:val="88DE2F2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jUzMTW3sDQxtjBX0lEKTi0uzszPAykwqQUAR+ujCSwAAAA="/>
  </w:docVars>
  <w:rsids>
    <w:rsidRoot w:val="00562DFC"/>
    <w:rsid w:val="00101FFA"/>
    <w:rsid w:val="001A7C99"/>
    <w:rsid w:val="001B549D"/>
    <w:rsid w:val="00224E11"/>
    <w:rsid w:val="00234249"/>
    <w:rsid w:val="002D35DA"/>
    <w:rsid w:val="0039106E"/>
    <w:rsid w:val="003B3AB0"/>
    <w:rsid w:val="004447CC"/>
    <w:rsid w:val="005369F5"/>
    <w:rsid w:val="00562DFC"/>
    <w:rsid w:val="005F71B6"/>
    <w:rsid w:val="006B5106"/>
    <w:rsid w:val="0081677C"/>
    <w:rsid w:val="00996CE0"/>
    <w:rsid w:val="009B4852"/>
    <w:rsid w:val="00B313AB"/>
    <w:rsid w:val="00C526CE"/>
    <w:rsid w:val="00CD2301"/>
    <w:rsid w:val="00D51AD0"/>
    <w:rsid w:val="00D902F9"/>
    <w:rsid w:val="00E259C9"/>
    <w:rsid w:val="00E50BB8"/>
    <w:rsid w:val="00E560E5"/>
    <w:rsid w:val="00E705AC"/>
    <w:rsid w:val="00ED5D33"/>
    <w:rsid w:val="00F14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F8D704"/>
  <w15:chartTrackingRefBased/>
  <w15:docId w15:val="{FD8C9568-3BD8-4E1C-B334-16E3CFF64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2DF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B3AB0"/>
    <w:pPr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3B3AB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51AD0"/>
    <w:pPr>
      <w:autoSpaceDE w:val="0"/>
      <w:autoSpaceDN w:val="0"/>
      <w:adjustRightInd w:val="0"/>
      <w:spacing w:after="0" w:line="240" w:lineRule="auto"/>
    </w:pPr>
    <w:rPr>
      <w:rFonts w:ascii="Klavika Regular" w:hAnsi="Klavika Regular" w:cs="Klavika Regular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5</Pages>
  <Words>1490</Words>
  <Characters>849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A BAGUS GEDE AWIDYA ANDIKA</dc:creator>
  <cp:keywords/>
  <dc:description/>
  <cp:lastModifiedBy>IDA BAGUS GEDE AWIDYA ANDIKA</cp:lastModifiedBy>
  <cp:revision>16</cp:revision>
  <dcterms:created xsi:type="dcterms:W3CDTF">2021-03-01T12:32:00Z</dcterms:created>
  <dcterms:modified xsi:type="dcterms:W3CDTF">2021-03-05T12:02:00Z</dcterms:modified>
</cp:coreProperties>
</file>